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25A54" w14:textId="3CDA7975" w:rsidR="00C60700" w:rsidRDefault="006A3CA4">
      <w:pPr>
        <w:pStyle w:val="Title"/>
      </w:pPr>
      <w:proofErr w:type="spellStart"/>
      <w:r>
        <w:t>i</w:t>
      </w:r>
      <w:r w:rsidR="00171C80">
        <w:t>The</w:t>
      </w:r>
      <w:proofErr w:type="spellEnd"/>
      <w:r w:rsidR="00171C80">
        <w:t xml:space="preserve"> effects of preparation on gender differences in choice to compete</w:t>
      </w:r>
    </w:p>
    <w:p w14:paraId="3CA019BD" w14:textId="77777777" w:rsidR="00C60700" w:rsidRDefault="00171C80">
      <w:pPr>
        <w:pStyle w:val="Author"/>
      </w:pPr>
      <w:r>
        <w:t>Keana Richards</w:t>
      </w:r>
      <w:r>
        <w:rPr>
          <w:vertAlign w:val="superscript"/>
        </w:rPr>
        <w:t>1</w:t>
      </w:r>
      <w:r>
        <w:t>, Gideon Nave</w:t>
      </w:r>
      <w:r>
        <w:rPr>
          <w:vertAlign w:val="superscript"/>
        </w:rPr>
        <w:t>1</w:t>
      </w:r>
      <w:r>
        <w:t>, &amp; Coren Apicella</w:t>
      </w:r>
      <w:r>
        <w:rPr>
          <w:vertAlign w:val="superscript"/>
        </w:rPr>
        <w:t>1</w:t>
      </w:r>
    </w:p>
    <w:p w14:paraId="65083D9A" w14:textId="77777777" w:rsidR="00C60700" w:rsidRDefault="00171C80">
      <w:pPr>
        <w:pStyle w:val="Author"/>
      </w:pPr>
      <w:r>
        <w:rPr>
          <w:vertAlign w:val="superscript"/>
        </w:rPr>
        <w:t>1</w:t>
      </w:r>
      <w:r>
        <w:t xml:space="preserve"> University of Pennsylvania</w:t>
      </w:r>
    </w:p>
    <w:p w14:paraId="083023E7" w14:textId="77777777" w:rsidR="00C60700" w:rsidRDefault="00171C80">
      <w:pPr>
        <w:pStyle w:val="BodyText"/>
      </w:pPr>
      <w:r>
        <w:t>                                                                                                                                                    </w:t>
      </w:r>
    </w:p>
    <w:p w14:paraId="39DDF80F" w14:textId="77777777" w:rsidR="00C60700" w:rsidRDefault="00171C80">
      <w:pPr>
        <w:pStyle w:val="BodyText"/>
      </w:pPr>
      <w:r>
        <w:t> </w:t>
      </w:r>
    </w:p>
    <w:p w14:paraId="1382388F" w14:textId="77777777" w:rsidR="00C60700" w:rsidRDefault="00171C80">
      <w:pPr>
        <w:pStyle w:val="BodyText"/>
      </w:pPr>
      <w:r>
        <w:t> </w:t>
      </w:r>
    </w:p>
    <w:p w14:paraId="05C08904" w14:textId="77777777" w:rsidR="00C60700" w:rsidRDefault="00171C80">
      <w:pPr>
        <w:pStyle w:val="BodyText"/>
      </w:pPr>
      <w:r>
        <w:t> </w:t>
      </w:r>
    </w:p>
    <w:p w14:paraId="4655015F" w14:textId="77777777" w:rsidR="00C60700" w:rsidRDefault="00171C80">
      <w:pPr>
        <w:pStyle w:val="BodyText"/>
      </w:pPr>
      <w:r>
        <w:t> </w:t>
      </w:r>
    </w:p>
    <w:p w14:paraId="462265B7" w14:textId="77777777" w:rsidR="00C60700" w:rsidRDefault="00171C80">
      <w:pPr>
        <w:pStyle w:val="BodyText"/>
      </w:pPr>
      <w:r>
        <w:t> </w:t>
      </w:r>
    </w:p>
    <w:p w14:paraId="30A4ECE8" w14:textId="77777777" w:rsidR="00C60700" w:rsidRDefault="00171C80">
      <w:pPr>
        <w:pStyle w:val="BodyText"/>
      </w:pPr>
      <w:r>
        <w:t> </w:t>
      </w:r>
    </w:p>
    <w:p w14:paraId="42214870" w14:textId="77777777" w:rsidR="00C60700" w:rsidRDefault="00171C80">
      <w:pPr>
        <w:pStyle w:val="Author"/>
      </w:pPr>
      <w:r>
        <w:t>Author note</w:t>
      </w:r>
    </w:p>
    <w:p w14:paraId="11E4C775" w14:textId="77777777" w:rsidR="00C60700" w:rsidRDefault="00171C80">
      <w:pPr>
        <w:pStyle w:val="BodyText"/>
      </w:pPr>
      <w:r>
        <w:t xml:space="preserve">Correspondence concerning this article should be addressed to Keana Richards, 3720 Walnut Street, Philadelphia PA 19104. E-mail: </w:t>
      </w:r>
      <w:hyperlink r:id="rId10">
        <w:r>
          <w:rPr>
            <w:rStyle w:val="Hyperlink"/>
          </w:rPr>
          <w:t>keanari@sas.upenn.edu</w:t>
        </w:r>
      </w:hyperlink>
    </w:p>
    <w:p w14:paraId="10C49405" w14:textId="77777777" w:rsidR="00C60700" w:rsidRDefault="00171C80">
      <w:pPr>
        <w:pStyle w:val="h1-pagebreak"/>
      </w:pPr>
      <w:r>
        <w:lastRenderedPageBreak/>
        <w:t>Abstract</w:t>
      </w:r>
    </w:p>
    <w:p w14:paraId="606F465A" w14:textId="6BDE6908" w:rsidR="00C60700" w:rsidRDefault="00171C80">
      <w:pPr>
        <w:pStyle w:val="BodyText"/>
      </w:pPr>
      <w:r>
        <w:t xml:space="preserve">Previous research suggests that women compete less than men, even </w:t>
      </w:r>
      <w:ins w:id="0" w:author="Changes since 31.0" w:date="2020-11-03T12:32:00Z">
        <w:r>
          <w:t>when</w:t>
        </w:r>
      </w:ins>
      <w:del w:id="1" w:author="Changes since 31.0" w:date="2020-11-03T12:32:00Z">
        <w:r>
          <w:delText>though</w:delText>
        </w:r>
      </w:del>
      <w:r>
        <w:t xml:space="preserve"> there are no gender differences in performance (Niederle &amp; Vesterlund, 2011). These gender differences in competitiveness can lead to lower earnings (Niederle &amp; Vesterlund, 2007; Reuben, Sapienza, &amp; Zingales, 2015) and as such, may contribute to the well-established gender gap in wages (Blau &amp; Kahn, 2017), among other important gender differences in economic outcomes. One mechanism for gender differences in competitiveness is confidence, which leads women to undercompete and men to overcompete (relative to their performance level) (Niederle &amp; Vesterlund, 2007). Since mastery has been shown to be an important driver of confidence (Gist &amp; Mitchell, 1992; Usher &amp; </w:t>
      </w:r>
      <w:proofErr w:type="spellStart"/>
      <w:r>
        <w:t>Pajares</w:t>
      </w:r>
      <w:proofErr w:type="spellEnd"/>
      <w:r>
        <w:t xml:space="preserve">, 2008), </w:t>
      </w:r>
      <w:ins w:id="2" w:author="Changes since 31.0" w:date="2020-11-03T12:32:00Z">
        <w:r>
          <w:t>we experimentally test</w:t>
        </w:r>
      </w:ins>
      <w:del w:id="3" w:author="Changes since 31.0" w:date="2020-11-03T12:32:00Z">
        <w:r>
          <w:delText>the current studies examine</w:delText>
        </w:r>
      </w:del>
      <w:r>
        <w:t xml:space="preserve"> whether providing the opportunity to prepare before a competition will reduce gender differences in competitiveness</w:t>
      </w:r>
      <w:ins w:id="4" w:author="Changes since 31.0" w:date="2020-11-03T12:32:00Z">
        <w:r>
          <w:t xml:space="preserve"> through 2 studies with over 2000 participants combined.</w:t>
        </w:r>
      </w:ins>
      <w:del w:id="5" w:author="Changes since 31.0" w:date="2020-11-03T12:32:00Z">
        <w:r>
          <w:delText>.</w:delText>
        </w:r>
      </w:del>
      <w:r>
        <w:t xml:space="preserve"> We did not find evidence that women compete more when they have the opportunity to prepare. However, we find a gender gap in preparation, where women are choosing to prepare more (Studies 1 and 2), even though they chose to compete less (Studies 1 and 2) and even after they were forced to prepare (Study 2</w:t>
      </w:r>
      <w:ins w:id="6" w:author="Changes since 31.0" w:date="2020-11-03T12:32:00Z">
        <w:r>
          <w:t>). This gender difference in preparation</w:t>
        </w:r>
      </w:ins>
      <w:del w:id="7" w:author="Changes since 31.0" w:date="2020-11-03T12:32:00Z">
        <w:r>
          <w:delText>), which</w:delText>
        </w:r>
      </w:del>
      <w:r>
        <w:t xml:space="preserve"> aligns with participants’ beliefs about gender differences in preparation </w:t>
      </w:r>
      <w:ins w:id="8" w:author="Changes since 31.0" w:date="2020-11-03T12:32:00Z">
        <w:r>
          <w:t xml:space="preserve">more generally </w:t>
        </w:r>
      </w:ins>
      <w:r>
        <w:t xml:space="preserve">(Studies 1 and 2). These findings suggest that women may </w:t>
      </w:r>
      <w:ins w:id="9" w:author="Changes since 31.0" w:date="2020-11-03T12:32:00Z">
        <w:r>
          <w:t>prepare</w:t>
        </w:r>
      </w:ins>
      <w:del w:id="10" w:author="Changes since 31.0" w:date="2020-11-03T12:32:00Z">
        <w:r>
          <w:delText>value preparing intrinsically</w:delText>
        </w:r>
      </w:del>
      <w:r>
        <w:t xml:space="preserve"> more than men, regardless of whether they plan on competing, with important implications for the opportunity costs of overpreparing.</w:t>
      </w:r>
    </w:p>
    <w:p w14:paraId="27EACFED" w14:textId="4544AF43" w:rsidR="00C60700" w:rsidRDefault="00171C80">
      <w:pPr>
        <w:pStyle w:val="BodyText"/>
      </w:pPr>
      <w:r>
        <w:rPr>
          <w:i/>
        </w:rPr>
        <w:t>Keywords:</w:t>
      </w:r>
      <w:r>
        <w:t xml:space="preserve"> gender, choice to compete, </w:t>
      </w:r>
      <w:ins w:id="11" w:author="Changes since 31.0" w:date="2020-11-03T12:32:00Z">
        <w:r>
          <w:t xml:space="preserve">competitiveness, </w:t>
        </w:r>
      </w:ins>
      <w:r>
        <w:t>economics, preparation</w:t>
      </w:r>
      <w:ins w:id="12" w:author="Changes since 31.0" w:date="2020-11-03T12:32:00Z">
        <w:r>
          <w:t>, practice</w:t>
        </w:r>
      </w:ins>
    </w:p>
    <w:p w14:paraId="763779C8" w14:textId="77777777" w:rsidR="00C60700" w:rsidRDefault="00171C80">
      <w:pPr>
        <w:pStyle w:val="BodyText"/>
      </w:pPr>
      <w:r>
        <w:rPr>
          <w:i/>
        </w:rPr>
        <w:t>Word count:</w:t>
      </w:r>
      <w:r>
        <w:t xml:space="preserve"> X</w:t>
      </w:r>
    </w:p>
    <w:p w14:paraId="4947E0D2" w14:textId="77777777" w:rsidR="00C60700" w:rsidRDefault="00171C80">
      <w:pPr>
        <w:pStyle w:val="h1-pagebreak"/>
      </w:pPr>
      <w:r>
        <w:lastRenderedPageBreak/>
        <w:t>The effects of preparation on gender differences in choice to compete</w:t>
      </w:r>
    </w:p>
    <w:p w14:paraId="6588B92B" w14:textId="77777777" w:rsidR="00C60700" w:rsidRDefault="00C60700">
      <w:pPr>
        <w:pStyle w:val="BodyText"/>
      </w:pPr>
    </w:p>
    <w:p w14:paraId="4934A181" w14:textId="77777777" w:rsidR="00C60700" w:rsidRDefault="00171C80">
      <w:pPr>
        <w:pStyle w:val="Heading1"/>
      </w:pPr>
      <w:bookmarkStart w:id="13" w:name="introduction"/>
      <w:r>
        <w:t>1</w:t>
      </w:r>
      <w:r>
        <w:tab/>
        <w:t>Introduction</w:t>
      </w:r>
      <w:bookmarkEnd w:id="13"/>
    </w:p>
    <w:p w14:paraId="0324A783" w14:textId="77777777" w:rsidR="00C60700" w:rsidRDefault="00171C80">
      <w:pPr>
        <w:pStyle w:val="FirstParagraph"/>
      </w:pPr>
      <w:r>
        <w:t>Women have surpassed men in education outcomes, like college attendance and graduation rates (Blau &amp; Kahn, 2017; Goldin, Katz, &amp; Kuziemko, 2006; Stoet &amp; Geary, 2014), but are still underrepresented in top management positions in nearly all sectors (Bertrand &amp; Hallock, 2001) and a gender wage gap still persists (Blau &amp; Kahn, 2017). Traditional economic variables account for some, but not all, of these disparities. Since competition is relevant to labor market outcomes, researchers began to focus on how gender affects one’s response to competition as a means of understanding persistent gender gaps in labor market outcomes (for review, see Niederle &amp; Vesterlund, 2011). Seminal work on gender differences in competitiveness operationalized competitiveness as the choice of a tournament payment scheme that reaps potentially higher earnings but requires outperforming an opponent over a piece-rate scheme (Niederle &amp; Vesterlund, 2007). This work found that women are less competitive than men, on average, even if they would have earned more by competing (Niederle &amp; Vesterlund, 2007). Additionally, this laboratory measure of competitiveness predicts labor market outcomes, such as education choices (Buser, Niederle, &amp; Oosterbeek, 2014; Zhang, 2012), entrepreneurial decisions (e.g., investment, employment; Berge, Bjorvatn, Garcia Pires, &amp; Tungodden, 2015), and earnings (Reuben, Sapienza, &amp; Zingales, 2015). Thus, competitive preferences may contribute to gender differences in labor market outcomes (Blau &amp; Kahn, 2017). As such, it is important for organizations to take gender differences in competitiveness into consideration when striving to facilitate gender equality in workplace outcomes.</w:t>
      </w:r>
    </w:p>
    <w:p w14:paraId="303AF14E" w14:textId="77777777" w:rsidR="00C60700" w:rsidRDefault="00171C80">
      <w:pPr>
        <w:pStyle w:val="BodyText"/>
      </w:pPr>
      <w:r>
        <w:lastRenderedPageBreak/>
        <w:t>Follow-up research with nearly identical procedures has replicated the effect of gender on the choice to opt into tournaments (see Niederle &amp; Vesterlund, 2011 for review). Notably, this effect has been replicated in diverse populations (e.g., across age groups and cultures) (Andersen, Ertac, Gneezy, List, &amp; Maximiano, 2013; Apicella &amp; Dreber, 2015; Buser et al., 2014; Buser, Peter, &amp; Wolter, 2017; Dreber, Essen, &amp; Ranehill, 2014; Mayr, Wozniak, Davidson, Kuhns, &amp; Harbaugh, 2012; Sutter, Glätzle-Rützler, Balafoutas, &amp; Czermak, 2016; Sutter &amp; Rutzler, 2010) and with a diverse set of tasks (Apicella &amp; Dreber, 2015; Bjorvatn, Falch, &amp; Hernæs, 2016; Frick, 2011; Saccardo, Pietrasz, &amp; Gneezy, 2018; Samek, 2019; Sutter &amp; Glätzle-Rützler, 2015). However, there is evidence that the task used during competition affects the size of the gender gap. For instance, some research suggests that when the task is female-typed or gender-neutral, the gender gap in willingness to compete may be reduced or eliminated (Apicella &amp; Dreber, 2015; Boschini, Dreber, Essen, Muren, &amp; Ranehill, 2019, 2014; Dreber, Essen, &amp; Ranehill, 2011; Dreber et al., 2014; Grosse &amp; Riener, 2010; Günther, Ekinci, Schwieren, &amp; Strobel, 2010; Iriberri &amp; Rey-Biel, 2017; Shurchkov, 2012). Drawing from the psychology literature on stereotype threat (Spencer, Logel, &amp; Davies, 2016; Spencer, Steele, &amp; Quinn, 1999; Steele, 1997),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 (Grosse &amp; Riener, 2010; Günther et al., 2010; Iriberri &amp; Rey-Biel, 2017; Shurchkov, 2012).</w:t>
      </w:r>
    </w:p>
    <w:p w14:paraId="60481753" w14:textId="036AF9B8" w:rsidR="00C60700" w:rsidRDefault="00171C80">
      <w:pPr>
        <w:pStyle w:val="BodyText"/>
      </w:pPr>
      <w:r>
        <w:t xml:space="preserve">Understanding how to address gender differences in competitiveness </w:t>
      </w:r>
      <w:ins w:id="14" w:author="Changes since 31.0" w:date="2020-11-03T12:32:00Z">
        <w:r>
          <w:t>may be</w:t>
        </w:r>
      </w:ins>
      <w:del w:id="15" w:author="Changes since 31.0" w:date="2020-11-03T12:32:00Z">
        <w:r>
          <w:delText>is</w:delText>
        </w:r>
      </w:del>
      <w:r>
        <w:t xml:space="preserve"> important for reducing gender inequality that persists today. When women compete less than their male counterparts, they may be missing crucial economic opportunities, as demonstrated by the </w:t>
      </w:r>
      <w:r>
        <w:lastRenderedPageBreak/>
        <w:t>evidence suggesting competitiveness is relevant to one’s economic outcomes (Buser et al., 2014; Reuben et al., 2015; Zhang, 2012). Given the importance of the gender gap in competition for women’s economic outcomes, research has explored factors underlying gender differences in competitiveness. Notably, confidence and risk attitude have been implicated in driving the gender gap in willingness to compete (Niederle &amp; Vesterlund, 2011; Veldhuizen, 2017), although the extent to which confidence and risk attitude account for the gender gap in willingness to compete is debated. More specifically, the seminal research in this literature suggests that confidence and risk attitude do not completely explain the gender gap in the choice to compete, since there remains a residual gap in the choice to compete after controlling for these factors (Niederle &amp; Vesterlund, 2007). The unexplained component of the original gender effect was taken as evidence of a distinct “competitiveness” trait, separate from risk attitude and confidence (Niederle &amp; Vesterlund, 2007, 2011). However, recent work correcting for measurement error (Gillen, Snowberg, &amp; Yariv, 2019) and using experimental techniques to isolate the effects of the competitiveness trait (Veldhuizen, 2017) suggests that risk attitude and confidence may fully explain the gender gap in the choice to compete. Regardless of whether competitiveness is a stand-alone trait, it is clear that confidence and risk attitude can generate differences in how men and women react to competitions</w:t>
      </w:r>
      <w:ins w:id="16" w:author="Changes since 31.0" w:date="2020-11-03T12:32:00Z">
        <w:r>
          <w:t>. Thus, interventions designed to increase risk-taking or confidence in women may help reduce the gender difference in competitiveness</w:t>
        </w:r>
      </w:ins>
      <w:del w:id="17" w:author="Changes since 31.0" w:date="2020-11-03T12:32:00Z">
        <w:r>
          <w:delText>, possibly including their decisions to enter competitions when there is the opportunity to prepare before entry</w:delText>
        </w:r>
      </w:del>
      <w:r>
        <w:t>.</w:t>
      </w:r>
    </w:p>
    <w:p w14:paraId="48B3C1C3" w14:textId="77777777" w:rsidR="00C60700" w:rsidRDefault="00171C80">
      <w:pPr>
        <w:pStyle w:val="BodyText"/>
        <w:rPr>
          <w:moveFrom w:id="18" w:author="Changes since 31.0" w:date="2020-11-03T12:32:00Z"/>
        </w:rPr>
      </w:pPr>
      <w:r>
        <w:t xml:space="preserve">Confidence is conceptualized as the accuracy of one’s perceived performance or ability on a task (Beyer &amp; Bowden, 1997). Since competitions, by definition, compare the performance among two or more individuals, they naturally lead to self-evaluation and comparative judgments </w:t>
      </w:r>
      <w:r>
        <w:lastRenderedPageBreak/>
        <w:t xml:space="preserve">of self with others - processes that are intimately linked to confidence. </w:t>
      </w:r>
      <w:del w:id="19" w:author="Changes since 31.0" w:date="2020-11-03T12:32:00Z">
        <w:r>
          <w:delText>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w:delText>
        </w:r>
      </w:del>
      <w:moveFromRangeStart w:id="20" w:author="Changes since 31.0" w:date="2020-11-03T12:32:00Z" w:name="move55299156"/>
      <w:moveFrom w:id="21" w:author="Changes since 31.0" w:date="2020-11-03T12:32:00Z">
        <w:r>
          <w:t xml:space="preserve"> Indeed, mastery is an important driver of confidence (for review, see Gist &amp; Mitchell, 1992; Usher &amp; Pajares, 2008) 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 (Apicella et al., 2017b).</w:t>
        </w:r>
      </w:moveFrom>
    </w:p>
    <w:moveFromRangeEnd w:id="20"/>
    <w:p w14:paraId="331D4449" w14:textId="0EED7BAC" w:rsidR="00C60700" w:rsidRDefault="00171C80">
      <w:pPr>
        <w:pStyle w:val="BodyText"/>
      </w:pPr>
      <w:r>
        <w:t xml:space="preserve">There is ample research to suggest that women are less (over)confident on average than men across a number of domains (Bertrand, 2010; Beyer, 1990; Beyer &amp; Bowden, 1997; Croson &amp; Gneezy, 2009; Lundeberg, Fox, &amp; Puncochaf, 1994; Mobius, Niederle, Niehaus, &amp; Rosenblat, 2011; Niederle &amp; Vesterlund, 2007, 2011).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w:t>
      </w:r>
      <w:ins w:id="22" w:author="Changes since 31.0" w:date="2020-11-03T12:32:00Z">
        <w:r>
          <w:t>women</w:t>
        </w:r>
      </w:ins>
      <w:del w:id="23" w:author="Changes since 31.0" w:date="2020-11-03T12:32:00Z">
        <w:r>
          <w:delText>men</w:delText>
        </w:r>
      </w:del>
      <w:r>
        <w:t xml:space="preserve"> are far </w:t>
      </w:r>
      <w:ins w:id="24" w:author="Changes since 31.0" w:date="2020-11-03T12:32:00Z">
        <w:r>
          <w:t>less</w:t>
        </w:r>
      </w:ins>
      <w:del w:id="25" w:author="Changes since 31.0" w:date="2020-11-03T12:32:00Z">
        <w:r>
          <w:delText>more</w:delText>
        </w:r>
      </w:del>
      <w:r>
        <w:t xml:space="preserve"> likely to fall into the trap of overconfidence, which leads them to compete </w:t>
      </w:r>
      <w:ins w:id="26" w:author="Changes since 31.0" w:date="2020-11-03T12:32:00Z">
        <w:r>
          <w:t>less</w:t>
        </w:r>
      </w:ins>
      <w:del w:id="27" w:author="Changes since 31.0" w:date="2020-11-03T12:32:00Z">
        <w:r>
          <w:delText>more</w:delText>
        </w:r>
      </w:del>
      <w:r>
        <w:t xml:space="preserve"> often than they should, given their actual ability (Niederle &amp; Vesterlund, 2007).</w:t>
      </w:r>
    </w:p>
    <w:p w14:paraId="04D17452" w14:textId="37DF5945" w:rsidR="00C60700" w:rsidRDefault="00171C80">
      <w:pPr>
        <w:pStyle w:val="BodyText"/>
      </w:pPr>
      <w:r>
        <w:lastRenderedPageBreak/>
        <w:t xml:space="preserve">Women’s relatively lower levels of confidence in their performance partly explains this gender difference (Niederle &amp; Vesterlund, 2011), so it is important to understand factors that may affect confidence prior to the decision to compete. </w:t>
      </w:r>
      <w:ins w:id="28" w:author="Changes since 31.0" w:date="2020-11-03T12:32:00Z">
        <w:r>
          <w:t xml:space="preserve">Confidence on a task can improve with preparation and training (Gist &amp; Mitchell, 1992; Schunk, 1981, 1982; Usher &amp; </w:t>
        </w:r>
        <w:proofErr w:type="spellStart"/>
        <w:r>
          <w:t>Pajares</w:t>
        </w:r>
        <w:proofErr w:type="spellEnd"/>
        <w:r>
          <w:t xml:space="preserve">, 2008), since, in most cases, people are able to observe a gradual improvement in their skills over time. For instance, Lent, Brown, </w:t>
        </w:r>
        <w:proofErr w:type="spellStart"/>
        <w:r>
          <w:t>Gover</w:t>
        </w:r>
        <w:proofErr w:type="spellEnd"/>
        <w:r>
          <w:t xml:space="preserve">, and </w:t>
        </w:r>
        <w:proofErr w:type="spellStart"/>
        <w:r>
          <w:t>Nijjer</w:t>
        </w:r>
        <w:proofErr w:type="spellEnd"/>
        <w:r>
          <w:t xml:space="preserve"> (1996) found that college students listed past performance accomplishments as the most influential factor in determining their math skill confidence. Other research </w:t>
        </w:r>
      </w:ins>
      <w:r w:rsidRPr="00171C80">
        <w:t>directly compared the effects of mastery experiences, vicarious experiences (e.g., watching others perform a task), and a control treatment without any intervention on confidence</w:t>
      </w:r>
      <w:ins w:id="29" w:author="Changes since 31.0" w:date="2020-11-03T12:32:00Z">
        <w:r>
          <w:t>, finding that mastery increased confidence significantly more than vicarious experiences and the control treatment (Bandura, Adams, &amp; Beyer, 1977). Based on previous evidence of the benefits of enactive mastery through preparation and training on confidence,</w:t>
        </w:r>
      </w:ins>
      <w:del w:id="30" w:author="Changes since 31.0" w:date="2020-11-03T12:32:00Z">
        <w:r>
          <w:delText>Since prior research has shown that confidence can improve with preparation and training (Gist &amp; Mitchell, 1992; Schunk, 1981, 1982),</w:delText>
        </w:r>
      </w:del>
      <w:r>
        <w:t xml:space="preserve"> providing women with an adequate opportunity to prepare before a task may alleviate the gender gap in choice to compete.</w:t>
      </w:r>
    </w:p>
    <w:p w14:paraId="7268326C" w14:textId="77777777" w:rsidR="00C60700" w:rsidRDefault="00171C80">
      <w:pPr>
        <w:pStyle w:val="BodyText"/>
        <w:rPr>
          <w:del w:id="31" w:author="Changes since 31.0" w:date="2020-11-03T12:32:00Z"/>
        </w:rPr>
      </w:pPr>
      <w:r>
        <w:t xml:space="preserve">Another variable that has been identified as a possible explanation for gender differences in competitiveness is risk attitude, typically construed as the preference for a certain gain over a gamble, even if the gamble has an equal or greater monetary expectation (Kahneman &amp; Tversky, 1982). </w:t>
      </w:r>
      <w:del w:id="32" w:author="Changes since 31.0" w:date="2020-11-03T12:32:00Z">
        <w:r>
          <w:delText xml:space="preserve">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 (Kahneman &amp; Tversky, 1982). </w:delText>
        </w:r>
      </w:del>
      <w:r>
        <w:t xml:space="preserve">Payment based on the outcomes of a competition are inherently riskier than non-competitive payment schemes (e.g., guaranteed </w:t>
      </w:r>
      <w:r>
        <w:lastRenderedPageBreak/>
        <w:t>payment per unit of output) because in most cases, there is uncertainty surrounding one’s relative performance (Niederle &amp; Vesterlund, 2011). Several studies across diverse settings have documented a gender difference in risk attitudes, where women tend to be more risk-averse than men on average (Apicella et al., 2017a; Bertrand, 2010; Croson &amp; Gneezy, 2009). Because competitions are riskier and women tend to be more risk-averse, women may be more likely to compete when they know they can prepare</w:t>
      </w:r>
      <w:del w:id="33" w:author="Changes since 31.0" w:date="2020-11-03T12:32:00Z">
        <w:r>
          <w:delText>.</w:delText>
        </w:r>
      </w:del>
    </w:p>
    <w:p w14:paraId="226341C3" w14:textId="17080EB3" w:rsidR="00C60700" w:rsidRDefault="00171C80">
      <w:pPr>
        <w:pStyle w:val="BodyText"/>
      </w:pPr>
      <w:del w:id="34" w:author="Changes since 31.0" w:date="2020-11-03T12:32:00Z">
        <w:r>
          <w:delText>Overall, previous</w:delText>
        </w:r>
      </w:del>
      <w:moveFromRangeStart w:id="35" w:author="Changes since 31.0" w:date="2020-11-03T12:32:00Z" w:name="move55299157"/>
      <w:moveFrom w:id="36" w:author="Changes since 31.0" w:date="2020-11-03T12:32:00Z">
        <w:r>
          <w:t xml:space="preserve"> research suggests that women tend to be more risk-averse (Bertrand, 2010; Croson &amp; Gneezy, 2009; Dohmen et al., 2011; Eckel &amp; Grossman, 2008) and less confident (Barber &amp; Odean, 2001; Bertrand et al., 2010; Croson &amp; Gneezy,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From>
      <w:moveFromRangeEnd w:id="35"/>
      <w:r>
        <w:t>. P</w:t>
      </w:r>
      <w:ins w:id="37" w:author="Changes since 31.0" w:date="2020-11-03T12:32:00Z">
        <w:r>
          <w:t>reparing may increase one’s perceived likelihood of winning, and in turn, reduce the perceived risk of entering a competition.</w:t>
        </w:r>
      </w:ins>
    </w:p>
    <w:p w14:paraId="54DE984D" w14:textId="77777777" w:rsidR="00C60700" w:rsidRDefault="00171C80">
      <w:pPr>
        <w:pStyle w:val="BodyText"/>
      </w:pPr>
      <w:r>
        <w:t>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s such, women may choose to compete more after preparing (i.e., practicing and/or studying).</w:t>
      </w:r>
    </w:p>
    <w:p w14:paraId="7A85A03B" w14:textId="63B00603" w:rsidR="00C60700" w:rsidRDefault="00171C80">
      <w:pPr>
        <w:pStyle w:val="BodyText"/>
        <w:rPr>
          <w:del w:id="38" w:author="Changes since 31.0" w:date="2020-11-03T12:32:00Z"/>
        </w:rPr>
      </w:pPr>
      <w:ins w:id="39" w:author="Changes since 31.0" w:date="2020-11-03T12:32:00Z">
        <w:r>
          <w:lastRenderedPageBreak/>
          <w:t>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w:t>
        </w:r>
      </w:ins>
      <w:del w:id="40" w:author="Changes since 31.0" w:date="2020-11-03T12:32:00Z">
        <w:r>
          <w:delText>While there is no literature examining whether women compete more when provided the opportunity to prepare, there is a small literature suggesting that women are more likely than men to value dedication and mastery (Kenney-Benson, Pomerantz, Ryan, &amp; Patrick,</w:delText>
        </w:r>
      </w:del>
      <w:moveFromRangeStart w:id="41" w:author="Changes since 31.0" w:date="2020-11-03T12:32:00Z" w:name="move55299158"/>
      <w:moveFrom w:id="42" w:author="Changes since 31.0" w:date="2020-11-03T12:32:00Z">
        <w:r>
          <w:t xml:space="preserve"> 2006; Leslie, Cimpian, Meyer, &amp; Freeland, 2015), emphasize the importance of hard work (Hirt &amp; Mccrea, 2009; Mccrea et al., 2008a, 2008b), and spend more time preparing than men in general (Kimble &amp; Hirt, 2005). </w:t>
        </w:r>
        <w:moveFromRangeStart w:id="43" w:author="Changes since 31.0" w:date="2020-11-03T12:32:00Z" w:name="move55299159"/>
        <w:moveFromRangeEnd w:id="41"/>
        <w:r>
          <w:t>For instance, in a study examining school-aged children’s approach to learning math, researchers found that girls, compared to boys, reported being more motivated to “master” their schoolwork and engage in more effortful learning strategies (Kenney-Benson et al., 2006).</w:t>
        </w:r>
      </w:moveFrom>
      <w:moveFromRangeEnd w:id="43"/>
      <w:del w:id="44" w:author="Changes since 31.0" w:date="2020-11-03T12:32:00Z">
        <w:r>
          <w:delText xml:space="preserve"> Thus, previous literature is suggestive of gender differences in the willingness to prepare, which may be driven by women’s greater desire (relative to men) to reduce uncertainty around their future performance (given their greater average risk aversion) and/or increase their perceived ability (given their lower average confidence).</w:delText>
        </w:r>
      </w:del>
    </w:p>
    <w:p w14:paraId="7360E49A" w14:textId="1EB8B987" w:rsidR="00C60700" w:rsidRDefault="00171C80">
      <w:pPr>
        <w:pStyle w:val="BodyText"/>
      </w:pPr>
      <w:del w:id="45" w:author="Changes since 31.0" w:date="2020-11-03T12:32:00Z">
        <w:r>
          <w:delText xml:space="preserve">Overall, confidence and risk attitude are important factors driving the gender gap in the choice to compete, suggesting that interventions targeting these psychological variables will likely encourage high-ability women to enter competitive environments, with important implications for gender gaps in economic outcomes. In the current set of studies, we anticipate that the opportunity to prepare, including the knowledge of preparation and the actual act of preparation, will reduce gender differences in competitiveness. Additionally, given observed gender differences in confidence and risk attitude, we expect women will choose to prepare more for the tasks than men, regardless of their choice in a payment scheme. To explore these </w:delText>
        </w:r>
        <w:r>
          <w:lastRenderedPageBreak/>
          <w:delText>hypotheses, we conducted two experiments manipulating the opportunity to prepare in two different ways, while providing the opportunity to prepare thereafter for all participants, which allowed us to examine gender differences in the choice to prepare. In the first study</w:delText>
        </w:r>
      </w:del>
      <w:r>
        <w:t>, we manipulated participants’ knowledge of whether they had unlimited time to prepare before they made their decision to compete. We anticipated that participants</w:t>
      </w:r>
      <w:ins w:id="46" w:author="Changes since 31.0" w:date="2020-11-03T12:32:00Z">
        <w:r>
          <w:t xml:space="preserve"> with this information</w:t>
        </w:r>
      </w:ins>
      <w:del w:id="47" w:author="Changes since 31.0" w:date="2020-11-03T12:32:00Z">
        <w:r>
          <w:delText>, especially women, who knew they had time to prepare</w:delText>
        </w:r>
      </w:del>
      <w:r>
        <w:t xml:space="preserve"> would be more inclined to compete compared to participants </w:t>
      </w:r>
      <w:ins w:id="48" w:author="Changes since 31.0" w:date="2020-11-03T12:32:00Z">
        <w:r>
          <w:t>without this information</w:t>
        </w:r>
      </w:ins>
      <w:del w:id="49" w:author="Changes since 31.0" w:date="2020-11-03T12:32:00Z">
        <w:r>
          <w:delText>who were not aware of the opportunity to prepare</w:delText>
        </w:r>
      </w:del>
      <w:r>
        <w:t>. Thus, we expected an interaction between gender and condition on the choice to compete, along with a main effect of condition.</w:t>
      </w:r>
    </w:p>
    <w:p w14:paraId="672EDACF" w14:textId="2B289610" w:rsidR="00C60700" w:rsidRDefault="00171C80">
      <w:pPr>
        <w:pStyle w:val="BodyText"/>
      </w:pPr>
      <w:r>
        <w:t xml:space="preserve">In the second </w:t>
      </w:r>
      <w:ins w:id="50" w:author="Changes since 31.0" w:date="2020-11-03T12:32:00Z">
        <w:r>
          <w:t>experiment</w:t>
        </w:r>
      </w:ins>
      <w:del w:id="51" w:author="Changes since 31.0" w:date="2020-11-03T12:32:00Z">
        <w:r>
          <w:delText>study</w:delText>
        </w:r>
      </w:del>
      <w:r>
        <w:t xml:space="preserve">, we examined how </w:t>
      </w:r>
      <w:del w:id="52" w:author="Changes since 31.0" w:date="2020-11-03T12:32:00Z">
        <w:r>
          <w:delText xml:space="preserve">the </w:delText>
        </w:r>
      </w:del>
      <w:r>
        <w:t xml:space="preserve">actual </w:t>
      </w:r>
      <w:del w:id="53" w:author="Changes since 31.0" w:date="2020-11-03T12:32:00Z">
        <w:r>
          <w:delText xml:space="preserve">act of </w:delText>
        </w:r>
      </w:del>
      <w:r>
        <w:t xml:space="preserve">preparation </w:t>
      </w:r>
      <w:ins w:id="54" w:author="Changes since 31.0" w:date="2020-11-03T12:32:00Z">
        <w:r>
          <w:t>influences</w:t>
        </w:r>
      </w:ins>
      <w:del w:id="55" w:author="Changes since 31.0" w:date="2020-11-03T12:32:00Z">
        <w:r>
          <w:delText>affects</w:delText>
        </w:r>
      </w:del>
      <w:r>
        <w:t xml:space="preserve"> the decision to compete</w:t>
      </w:r>
      <w:ins w:id="56" w:author="Changes since 31.0" w:date="2020-11-03T12:32:00Z">
        <w:r>
          <w:t>. That is, we manipulate</w:t>
        </w:r>
      </w:ins>
      <w:r>
        <w:t>d</w:t>
      </w:r>
      <w:del w:id="57" w:author="Changes since 31.0" w:date="2020-11-03T12:32:00Z">
        <w:r>
          <w:delText xml:space="preserve"> by manipulating</w:delText>
        </w:r>
      </w:del>
      <w:r>
        <w:t xml:space="preserve"> whether participants were required to prepare before making this decision. Again, we expected that women in the preparation condition would be especially inclined to compete.</w:t>
      </w:r>
    </w:p>
    <w:p w14:paraId="0B8D2293" w14:textId="56ED20AE" w:rsidR="00C60700" w:rsidRDefault="00171C80">
      <w:pPr>
        <w:pStyle w:val="BodyText"/>
      </w:pPr>
      <w:r>
        <w:t xml:space="preserve">Across both studies, we also </w:t>
      </w:r>
      <w:del w:id="58" w:author="Changes since 31.0" w:date="2020-11-03T12:32:00Z">
        <w:r>
          <w:delText xml:space="preserve">explored whether participants’ lay beliefs about potential gender differences in the decisions to prepare and compete align with participants’ actual behavior, which would suggest that these participants either directly observe and/or are aware of stereotypes surrounding these gender differences. </w:delText>
        </w:r>
      </w:del>
      <w:moveFromRangeStart w:id="59" w:author="Changes since 31.0" w:date="2020-11-03T12:32:00Z" w:name="move55299160"/>
      <w:moveFrom w:id="60" w:author="Changes since 31.0" w:date="2020-11-03T12:32:00Z">
        <w:r>
          <w:t>There is extensive work suggesting that beliefs about identity-based behavior actually affect behavior (Akerlof &amp; Kranton, 2000; Babcock, Bowles, &amp; Bear, 2012; Benjamin, Choi, &amp; Strickland, 2010; Bertrand, Kamenica, &amp; Pan, 2015; Bowles, Babcock, &amp; Lai, 2007; Smith &amp; Huntoon, 2014; Toosi, Mor, Semnani-Azad, Phillips, &amp; Amanatullah, 2019). If participants accurately predict gender differences in preparation and competition, it would suggest that any observed gender differences in behavior may be generalizable to other contexts.</w:t>
        </w:r>
      </w:moveFrom>
      <w:moveFromRangeEnd w:id="59"/>
      <w:ins w:id="61" w:author="Changes since 31.0" w:date="2020-11-03T12:32:00Z">
        <w:r>
          <w:t xml:space="preserve">measured </w:t>
        </w:r>
      </w:ins>
      <w:r>
        <w:t>participants</w:t>
      </w:r>
      <w:ins w:id="62" w:author="Changes since 31.0" w:date="2020-11-03T12:32:00Z">
        <w:r>
          <w:t xml:space="preserve">’ lay beliefs about potential differences in </w:t>
        </w:r>
        <w:r>
          <w:lastRenderedPageBreak/>
          <w:t>decision to prepare and compete by monetarily incentivizing them to correctly predict which gender would prepare and compete more.</w:t>
        </w:r>
      </w:ins>
      <w:r>
        <w:t xml:space="preserve"> The research design, hypotheses, measures and analyses were preregistered (</w:t>
      </w:r>
      <w:hyperlink r:id="rId11">
        <w:r>
          <w:rPr>
            <w:rStyle w:val="Hyperlink"/>
          </w:rPr>
          <w:t>https://osf.io/q39a5/</w:t>
        </w:r>
      </w:hyperlink>
      <w:r>
        <w:t>) unless otherwise stated and all analyses were conducted in R statistical software (version 4.0.3).</w:t>
      </w:r>
    </w:p>
    <w:p w14:paraId="4074200B" w14:textId="77777777" w:rsidR="00C60700" w:rsidRDefault="00171C80">
      <w:pPr>
        <w:pStyle w:val="Heading1"/>
      </w:pPr>
      <w:bookmarkStart w:id="63" w:name="study-1"/>
      <w:r>
        <w:t>2</w:t>
      </w:r>
      <w:r>
        <w:tab/>
        <w:t>Study 1</w:t>
      </w:r>
      <w:bookmarkEnd w:id="63"/>
    </w:p>
    <w:p w14:paraId="41FE1A24" w14:textId="77777777" w:rsidR="00C60700" w:rsidRDefault="00171C80">
      <w:pPr>
        <w:pStyle w:val="Heading2"/>
      </w:pPr>
      <w:bookmarkStart w:id="64" w:name="methods"/>
      <w:r>
        <w:t>2.1</w:t>
      </w:r>
      <w:r>
        <w:tab/>
        <w:t>Methods</w:t>
      </w:r>
      <w:bookmarkEnd w:id="64"/>
    </w:p>
    <w:p w14:paraId="4C3DB03E" w14:textId="77777777" w:rsidR="00C60700" w:rsidRDefault="00171C80">
      <w:pPr>
        <w:pStyle w:val="FirstParagraph"/>
      </w:pPr>
      <w:r>
        <w:t>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t>
      </w:r>
      <w:r>
        <w:rPr>
          <w:i/>
        </w:rPr>
        <w:t>SD</w:t>
      </w:r>
      <w:r>
        <w:t xml:space="preserve"> = 13.19) years. 54 participants (53.70% women) dropped out of the study before finishing and we use their data when available.</w:t>
      </w:r>
    </w:p>
    <w:p w14:paraId="759F1A34" w14:textId="77777777" w:rsidR="00C60700" w:rsidRDefault="00171C80">
      <w:pPr>
        <w:pStyle w:val="BodyText"/>
      </w:pPr>
      <w:r>
        <w:t xml:space="preserve">Participants were told they would be completing a multiplication task where they would be able to choose how they would be paid for their performanc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w:t>
      </w:r>
      <w:r>
        <w:lastRenderedPageBreak/>
        <w:t>comprehension questions, participants were randomly assigned to either a “knowledge of preparation” condition or a control condition. Participants in the “knowledge of preparation” condition were presented the following text:</w:t>
      </w:r>
    </w:p>
    <w:p w14:paraId="73BD3B5E" w14:textId="77777777" w:rsidR="00C60700" w:rsidRDefault="00171C80">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3D9B765E" w14:textId="77777777" w:rsidR="00C60700" w:rsidRDefault="00171C80">
      <w:pPr>
        <w:pStyle w:val="BodyText"/>
      </w:pPr>
      <w:r>
        <w:t>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14:paraId="1018B94F" w14:textId="77777777" w:rsidR="00C60700" w:rsidRDefault="00171C80">
      <w:pPr>
        <w:pStyle w:val="BodyText"/>
      </w:pPr>
      <w:r>
        <w:t>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14:paraId="1F89D847" w14:textId="77777777" w:rsidR="00C60700" w:rsidRDefault="00171C80">
      <w:pPr>
        <w:pStyle w:val="BodyText"/>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w:t>
      </w:r>
      <w:r>
        <w:lastRenderedPageBreak/>
        <w:t>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14:paraId="063AE7B3" w14:textId="77777777" w:rsidR="00C60700" w:rsidRDefault="00171C80">
      <w:pPr>
        <w:pStyle w:val="BodyText"/>
      </w:pPr>
      <w:r>
        <w:t>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14:paraId="1CD77195" w14:textId="77777777" w:rsidR="00C60700" w:rsidRDefault="00171C80">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 “decile,” but were asked instead: “If my performance is compared to that of all participants that completed the task, I think my score was…” with the options for responses ranging from </w:t>
      </w:r>
      <w:r>
        <w:lastRenderedPageBreak/>
        <w:t>“Better than all other participants” to “Better than none of the other participants” with 10% increments in between (e.g., “Better than 50% of participants”). Participants were also asked to correctly predict which gender 1) correctly solved more problems 2) spent more time practicing before completing the multiplication task, and 3) chose the tournament payment option more.</w:t>
      </w:r>
    </w:p>
    <w:p w14:paraId="102D1369" w14:textId="77777777" w:rsidR="00C60700" w:rsidRDefault="00171C80">
      <w:pPr>
        <w:pStyle w:val="BodyText"/>
      </w:pPr>
      <w:r>
        <w:t>Finally, participants completed a measure of risk aversion, where they answered if they generally are willing to take risks or try to avoid taking risks (Dohmen &amp; Falk, 2011) on a 10 point scale with 0 meaning participants are “Not at all willing to take risks” and 10 indicating participants are “Very willing to take risks.” To determine whether participants used additional tools to improve their performance on the task, we also asked participants about their use of calculators and perceptions of calculator use on the multiplication task. Neither of these measures was incentivized.</w:t>
      </w:r>
    </w:p>
    <w:p w14:paraId="2C4E520D" w14:textId="77777777" w:rsidR="00C60700" w:rsidRDefault="00171C80">
      <w:pPr>
        <w:pStyle w:val="Heading2"/>
      </w:pPr>
      <w:bookmarkStart w:id="65" w:name="results"/>
      <w:r>
        <w:t>2.2</w:t>
      </w:r>
      <w:r>
        <w:tab/>
        <w:t>Results</w:t>
      </w:r>
      <w:bookmarkEnd w:id="65"/>
    </w:p>
    <w:p w14:paraId="53AE8B52" w14:textId="77777777" w:rsidR="00C60700" w:rsidRDefault="00171C80">
      <w:pPr>
        <w:pStyle w:val="FirstParagraph"/>
      </w:pPr>
      <w:r>
        <w:t>An equal number of participants were assigned to both conditions (control= 50%). Of the males who completed the study, 49.90% were assigned to the control condition. Of the females who completed the study, 50.09% were assigned to the control condition.</w:t>
      </w:r>
    </w:p>
    <w:p w14:paraId="6A23B762" w14:textId="77777777" w:rsidR="00C60700" w:rsidRDefault="00171C80">
      <w:pPr>
        <w:pStyle w:val="BodyText"/>
      </w:pPr>
      <w:r>
        <w:t xml:space="preserve">A minority of participants (15.41%) chose to compete, contrary to previous data in this literature (Niederle &amp; Vesterlund, 2007).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 </w:t>
      </w:r>
      <m:oMath>
        <m:r>
          <w:rPr>
            <w:rFonts w:ascii="Cambria Math" w:hAnsi="Cambria Math"/>
          </w:rPr>
          <m:t>b=-0.73</m:t>
        </m:r>
      </m:oMath>
      <w:r>
        <w:t xml:space="preserve">, 95% CI </w:t>
      </w:r>
      <m:oMath>
        <m:r>
          <w:rPr>
            <w:rFonts w:ascii="Cambria Math" w:hAnsi="Cambria Math"/>
          </w:rPr>
          <m:t>[-1.23</m:t>
        </m:r>
      </m:oMath>
      <w:r>
        <w:t xml:space="preserve">, </w:t>
      </w:r>
      <m:oMath>
        <m:r>
          <w:rPr>
            <w:rFonts w:ascii="Cambria Math" w:hAnsi="Cambria Math"/>
          </w:rPr>
          <m:t>-0.24]</m:t>
        </m:r>
      </m:oMath>
      <w:r>
        <w:t xml:space="preserve">, </w:t>
      </w:r>
      <m:oMath>
        <m:r>
          <w:rPr>
            <w:rFonts w:ascii="Cambria Math" w:hAnsi="Cambria Math"/>
          </w:rPr>
          <m:t>z=-2.90</m:t>
        </m:r>
      </m:oMath>
      <w:r>
        <w:t xml:space="preserve">, </w:t>
      </w:r>
      <m:oMath>
        <m:r>
          <w:rPr>
            <w:rFonts w:ascii="Cambria Math" w:hAnsi="Cambria Math"/>
          </w:rPr>
          <m:t>p=.004</m:t>
        </m:r>
      </m:oMath>
      <w:r>
        <w:t xml:space="preserve">. Contrary to our predictions, we do not find evidence of a significant interaction between gender and condition on the decision to compete, </w:t>
      </w:r>
      <m:oMath>
        <m:r>
          <w:rPr>
            <w:rFonts w:ascii="Cambria Math" w:hAnsi="Cambria Math"/>
          </w:rPr>
          <m:t>b=0.06</m:t>
        </m:r>
      </m:oMath>
      <w:r>
        <w:t xml:space="preserve">, 95% </w:t>
      </w:r>
      <w:r>
        <w:lastRenderedPageBreak/>
        <w:t xml:space="preserve">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0.18</m:t>
        </m:r>
      </m:oMath>
      <w:r>
        <w:t xml:space="preserve">, </w:t>
      </w:r>
      <m:oMath>
        <m:r>
          <w:rPr>
            <w:rFonts w:ascii="Cambria Math" w:hAnsi="Cambria Math"/>
          </w:rPr>
          <m:t>p=.861</m:t>
        </m:r>
      </m:oMath>
      <w:r>
        <w:t xml:space="preserve"> (see Figure 1), suggesting that women in the knowledge of preparation condition were not uniquely more inclined to compete.</w:t>
      </w:r>
    </w:p>
    <w:p w14:paraId="773F0855" w14:textId="77777777" w:rsidR="00C60700" w:rsidRDefault="00171C80">
      <w:pPr>
        <w:pStyle w:val="BodyText"/>
      </w:pPr>
      <w:r>
        <w:t xml:space="preserve">As hypothesized, women were 75.47% more likely to take advantage of the opportunity to practice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while controlling for the decision to compete (see Figure 2). As an exploratory analysis, we tested whether gender and the choice to compete interact to predict the choice to prepare, but did not find evidence for an interaction, </w:t>
      </w:r>
      <m:oMath>
        <m:r>
          <w:rPr>
            <w:rFonts w:ascii="Cambria Math" w:hAnsi="Cambria Math"/>
          </w:rPr>
          <m:t>b=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0.33</m:t>
        </m:r>
      </m:oMath>
      <w:r>
        <w:t xml:space="preserve">, </w:t>
      </w:r>
      <m:oMath>
        <m:r>
          <w:rPr>
            <w:rFonts w:ascii="Cambria Math" w:hAnsi="Cambria Math"/>
          </w:rPr>
          <m:t>p=.740</m:t>
        </m:r>
      </m:oMath>
      <w:r>
        <w:t>.</w:t>
      </w:r>
    </w:p>
    <w:p w14:paraId="482FADFF" w14:textId="77777777" w:rsidR="00C60700" w:rsidRDefault="00171C80">
      <w:pPr>
        <w:pStyle w:val="BodyText"/>
      </w:pPr>
      <w:r>
        <w:t xml:space="preserve">In further support of gender differences in preparation, women completed 68.59% more rounds of preparation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see Figure 3).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5.67</m:t>
        </m:r>
      </m:oMath>
      <w:r>
        <w:t xml:space="preserve">, </w:t>
      </w:r>
      <m:oMath>
        <m:r>
          <w:rPr>
            <w:rFonts w:ascii="Cambria Math" w:hAnsi="Cambria Math"/>
          </w:rPr>
          <m:t>p&lt;.001</m:t>
        </m:r>
      </m:oMath>
      <w:r>
        <w:t xml:space="preserve"> (see Figure 4),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 xml:space="preserve"> (see Figure 7). One possible explanation for participants’ predictions is that they expected men to outperform women on the task, which would lead women to compensate by preparing more.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02</m:t>
        </m:r>
      </m:oMath>
      <w:r>
        <w:t xml:space="preserve">, </w:t>
      </w:r>
      <m:oMath>
        <m:r>
          <w:rPr>
            <w:rFonts w:ascii="Cambria Math" w:hAnsi="Cambria Math"/>
          </w:rPr>
          <m:t>p=.313</m:t>
        </m:r>
      </m:oMath>
      <w:r>
        <w:t xml:space="preserve"> (see Figure 5). Additionally, participants accurately </w:t>
      </w:r>
      <w:r>
        <w:lastRenderedPageBreak/>
        <w:t xml:space="preserve">predicted that women were less likely to choose to compet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716.24</m:t>
        </m:r>
      </m:oMath>
      <w:r>
        <w:t xml:space="preserve">, </w:t>
      </w:r>
      <m:oMath>
        <m:r>
          <w:rPr>
            <w:rFonts w:ascii="Cambria Math" w:hAnsi="Cambria Math"/>
          </w:rPr>
          <m:t>p&lt;.001</m:t>
        </m:r>
      </m:oMath>
      <w:r>
        <w:t xml:space="preserve"> (see Figure 6), suggesting that they did not believe women prepare more because they were more likely to compete.</w:t>
      </w:r>
    </w:p>
    <w:p w14:paraId="6832F90F" w14:textId="77777777" w:rsidR="00C60700" w:rsidRDefault="00171C80">
      <w:pPr>
        <w:pStyle w:val="Heading1"/>
      </w:pPr>
      <w:bookmarkStart w:id="66" w:name="study-2"/>
      <w:r>
        <w:t>3</w:t>
      </w:r>
      <w:r>
        <w:tab/>
        <w:t>Study 2</w:t>
      </w:r>
      <w:bookmarkEnd w:id="66"/>
    </w:p>
    <w:p w14:paraId="0689A419" w14:textId="77777777" w:rsidR="00C60700" w:rsidRDefault="00171C80">
      <w:pPr>
        <w:pStyle w:val="Heading2"/>
      </w:pPr>
      <w:bookmarkStart w:id="67" w:name="methods-1"/>
      <w:r>
        <w:t>3.1</w:t>
      </w:r>
      <w:r>
        <w:tab/>
        <w:t>Methods</w:t>
      </w:r>
      <w:bookmarkEnd w:id="67"/>
    </w:p>
    <w:p w14:paraId="6968F8EB" w14:textId="77777777" w:rsidR="00C60700" w:rsidRDefault="00171C80">
      <w:pPr>
        <w:pStyle w:val="FirstParagraph"/>
      </w:pPr>
      <w:r>
        <w:t>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
        </w:rPr>
        <w:t>SD</w:t>
      </w:r>
      <w:r>
        <w:t xml:space="preserve"> = 12.52) years. 62 participants (51.61% women) dropped out of the study before finishing.</w:t>
      </w:r>
    </w:p>
    <w:p w14:paraId="7B224528" w14:textId="77777777" w:rsidR="00C60700" w:rsidRDefault="00171C80">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w:t>
      </w:r>
      <w:r>
        <w:lastRenderedPageBreak/>
        <w:t>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14:paraId="6CC3FE0C" w14:textId="77777777" w:rsidR="00C60700" w:rsidRDefault="00171C80">
      <w:pPr>
        <w:pStyle w:val="BodyText"/>
      </w:pPr>
      <w:r>
        <w: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14:paraId="35F60F91" w14:textId="77777777" w:rsidR="00C60700" w:rsidRDefault="00171C80">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Milyavskaya, Galla, Inzlicht, &amp; Duckworth, 2018). Participants indicated the degree to which they “enjoyed completing the multiplication task” for the interest scale (Milyavskaya et al., 2018). Finally, to measure field-specific ability beliefs, we asked participants how much they perceived success in math depends on ability versus effort through </w:t>
      </w:r>
      <w:r>
        <w:lastRenderedPageBreak/>
        <w:t>six questions (e.g., “If you want to succeed in math, hard work alone just won’t cut it; you need to have an innate gift or talent”) (Meyer, Cimpian, &amp; Leslie, 2015).</w:t>
      </w:r>
    </w:p>
    <w:p w14:paraId="3BBFF53C" w14:textId="77777777" w:rsidR="00C60700" w:rsidRDefault="00171C80">
      <w:pPr>
        <w:pStyle w:val="Heading2"/>
      </w:pPr>
      <w:bookmarkStart w:id="68" w:name="results-1"/>
      <w:r>
        <w:t>3.2</w:t>
      </w:r>
      <w:r>
        <w:tab/>
        <w:t>Results</w:t>
      </w:r>
      <w:bookmarkEnd w:id="68"/>
    </w:p>
    <w:p w14:paraId="4E2FC42E" w14:textId="77777777" w:rsidR="00C60700" w:rsidRDefault="00171C80">
      <w:pPr>
        <w:pStyle w:val="FirstParagraph"/>
      </w:pPr>
      <w:r>
        <w:t>An equal number of participants were assigned to both conditions (control= 50%). Of the males who completed the study, 50% were assigned to the control condition and of the females who completed the study, 50% were assigned to the control condition.</w:t>
      </w:r>
    </w:p>
    <w:p w14:paraId="1985FA32" w14:textId="77777777" w:rsidR="00C60700" w:rsidRDefault="00171C80">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8), contrary to our hypotheses.</w:t>
      </w:r>
    </w:p>
    <w:p w14:paraId="43DC0FB4" w14:textId="77777777" w:rsidR="00C60700" w:rsidRDefault="00171C80">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12). Women were 18.62% more likely to take advantage of the opportunity to prepare relative to men </w:t>
      </w:r>
      <m:oMath>
        <m:r>
          <w:rPr>
            <w:rFonts w:ascii="Cambria Math" w:hAnsi="Cambria Math"/>
          </w:rPr>
          <m:t>b=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0.45</m:t>
        </m:r>
      </m:oMath>
      <w:r>
        <w:t xml:space="preserve">, </w:t>
      </w:r>
      <m:oMath>
        <m:r>
          <w:rPr>
            <w:rFonts w:ascii="Cambria Math" w:hAnsi="Cambria Math"/>
          </w:rPr>
          <m:t>p=.653</m:t>
        </m:r>
      </m:oMath>
      <w:r>
        <w:t xml:space="preserve">, while controlling for the decision to compete (see Figure 12). Again, we find that these results align with participants’ expectations, where they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 xml:space="preserve"> (see Figure 11), despite expecting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78.07</m:t>
        </m:r>
      </m:oMath>
      <w:r>
        <w:t xml:space="preserve">, </w:t>
      </w:r>
      <m:oMath>
        <m:r>
          <w:rPr>
            <w:rFonts w:ascii="Cambria Math" w:hAnsi="Cambria Math"/>
          </w:rPr>
          <m:t>p&lt;.001</m:t>
        </m:r>
      </m:oMath>
      <w:r>
        <w:t xml:space="preserve"> (see Figure 10)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0.61</m:t>
        </m:r>
      </m:oMath>
      <w:r>
        <w:t xml:space="preserve">, </w:t>
      </w:r>
      <m:oMath>
        <m:r>
          <w:rPr>
            <w:rFonts w:ascii="Cambria Math" w:hAnsi="Cambria Math"/>
          </w:rPr>
          <m:t>p=.434</m:t>
        </m:r>
      </m:oMath>
      <w:r>
        <w:t xml:space="preserve"> (see Figure 9).</w:t>
      </w:r>
    </w:p>
    <w:p w14:paraId="6C53476D" w14:textId="77777777" w:rsidR="00C60700" w:rsidRDefault="00171C80">
      <w:pPr>
        <w:pStyle w:val="Heading1"/>
      </w:pPr>
      <w:bookmarkStart w:id="69" w:name="discussion"/>
      <w:r>
        <w:lastRenderedPageBreak/>
        <w:t>4</w:t>
      </w:r>
      <w:r>
        <w:tab/>
        <w:t>Discussion</w:t>
      </w:r>
      <w:bookmarkEnd w:id="69"/>
    </w:p>
    <w:p w14:paraId="686BC4C7" w14:textId="77777777" w:rsidR="00055A30" w:rsidRDefault="00171C80">
      <w:pPr>
        <w:pStyle w:val="FirstParagraph"/>
        <w:rPr>
          <w:ins w:id="70" w:author="Changes since 31.0" w:date="2020-11-03T12:32:00Z"/>
        </w:rPr>
      </w:pPr>
      <w:ins w:id="71" w:author="Changes since 31.0" w:date="2020-11-03T12:32:00Z">
        <w:r>
          <w:t>Previous</w:t>
        </w:r>
      </w:ins>
      <w:moveToRangeStart w:id="72" w:author="Changes since 31.0" w:date="2020-11-03T12:32:00Z" w:name="move55299157"/>
      <w:moveTo w:id="73" w:author="Changes since 31.0" w:date="2020-11-03T12:32:00Z">
        <w:r>
          <w:t xml:space="preserve"> research suggests that women tend to be more risk-averse (Bertrand, 2010; </w:t>
        </w:r>
        <w:proofErr w:type="spellStart"/>
        <w:r>
          <w:t>Croson</w:t>
        </w:r>
        <w:proofErr w:type="spellEnd"/>
        <w:r>
          <w:t xml:space="preserve"> &amp; </w:t>
        </w:r>
        <w:proofErr w:type="spellStart"/>
        <w:r>
          <w:t>Gneezy</w:t>
        </w:r>
        <w:proofErr w:type="spellEnd"/>
        <w:r>
          <w:t xml:space="preserve">, 2009; </w:t>
        </w:r>
        <w:proofErr w:type="spellStart"/>
        <w:r>
          <w:t>Dohmen</w:t>
        </w:r>
        <w:proofErr w:type="spellEnd"/>
        <w:r>
          <w:t xml:space="preserve"> et al., 2011; Eckel &amp; Grossman, 2008) and less confident (Barber &amp; </w:t>
        </w:r>
        <w:proofErr w:type="spellStart"/>
        <w:r>
          <w:t>Odean</w:t>
        </w:r>
        <w:proofErr w:type="spellEnd"/>
        <w:r>
          <w:t xml:space="preserve">, 2001; Bertrand et al., 2010; </w:t>
        </w:r>
        <w:proofErr w:type="spellStart"/>
        <w:r>
          <w:t>Croson</w:t>
        </w:r>
        <w:proofErr w:type="spellEnd"/>
        <w:r>
          <w:t xml:space="preserve"> &amp; </w:t>
        </w:r>
        <w:proofErr w:type="spellStart"/>
        <w:r>
          <w:t>Gneezy</w:t>
        </w:r>
        <w:proofErr w:type="spellEnd"/>
        <w:r>
          <w:t>,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To>
      <w:moveToRangeEnd w:id="72"/>
      <w:ins w:id="74" w:author="Changes since 31.0" w:date="2020-11-03T12:32:00Z">
        <w:r>
          <w:t xml:space="preserve"> </w:t>
        </w:r>
      </w:ins>
      <w:r>
        <w:t>Through two experiments, we explored whether the opportunity to prepare affects gender differences in competitiveness and whether there are gender differences in willingness to prepare. Most notably, we discovered and then replicated a sizable gender difference in the willingness to prepare for a multiplication task, even though women chose to compete less and even after all participants were required to prepare.</w:t>
      </w:r>
    </w:p>
    <w:p w14:paraId="51E81509" w14:textId="1A7926D9" w:rsidR="00C60700" w:rsidRDefault="00171C80">
      <w:pPr>
        <w:pStyle w:val="BodyText"/>
        <w:pPrChange w:id="75" w:author="Changes since 31.0" w:date="2020-11-03T12:32:00Z">
          <w:pPr>
            <w:pStyle w:val="FirstParagraph"/>
          </w:pPr>
        </w:pPrChange>
      </w:pPr>
      <w:del w:id="76" w:author="Changes since 31.0" w:date="2020-11-03T12:32:00Z">
        <w:r>
          <w:delText xml:space="preserve"> </w:delText>
        </w:r>
      </w:del>
      <w:r>
        <w:t>Although previous findings within educational contexts are suggestive of gender differences in willingness to prepare (e.g., greater motivation to master schoolwork and engage in effortful learning strategies) (Kenney-Benson</w:t>
      </w:r>
      <w:ins w:id="77" w:author="Changes since 31.0" w:date="2020-11-03T12:32:00Z">
        <w:r>
          <w:t>, Pomerantz, Ryan, &amp; Patrick,</w:t>
        </w:r>
      </w:ins>
      <w:del w:id="78" w:author="Changes since 31.0" w:date="2020-11-03T12:32:00Z">
        <w:r>
          <w:delText xml:space="preserve"> et al.,</w:delText>
        </w:r>
      </w:del>
      <w:r>
        <w:t xml:space="preserve"> 2006), our studies are the first to demonstrate a gender difference in preparation among adults who must explicitly opt into preparation. This effect is especially noteworthy since we are drawing from a participant pool (MTurk) where participants could be earning money for their participation through a nearly limitless supply of other studies, so any possible opportunity costs of choosing to spend extra time preparing are more palpable than in other contexts.</w:t>
      </w:r>
    </w:p>
    <w:p w14:paraId="496F636B" w14:textId="77777777" w:rsidR="00C60700" w:rsidRDefault="00171C80">
      <w:pPr>
        <w:pStyle w:val="BodyText"/>
        <w:rPr>
          <w:moveTo w:id="79" w:author="Changes since 31.0" w:date="2020-11-03T12:32:00Z"/>
        </w:rPr>
      </w:pPr>
      <w:ins w:id="80" w:author="Changes since 31.0" w:date="2020-11-03T12:32:00Z">
        <w:r>
          <w:t xml:space="preserve">The observed gender difference in the willingness to prepare may be driven by women’s greater desire (relative to men) to reduce uncertainty around their future performance (given their </w:t>
        </w:r>
        <w:r>
          <w:lastRenderedPageBreak/>
          <w:t>greater average risk aversion) and/or increase their perceived ability (given their lower average confidence).</w:t>
        </w:r>
      </w:ins>
      <w:moveToRangeStart w:id="81" w:author="Changes since 31.0" w:date="2020-11-03T12:32:00Z" w:name="move55299156"/>
      <w:moveTo w:id="82" w:author="Changes since 31.0" w:date="2020-11-03T12:32:00Z">
        <w:r>
          <w:t xml:space="preserve"> Indeed, mastery is an important driver of confidence (for review, see Gist &amp; Mitchell, 1992; Usher &amp; </w:t>
        </w:r>
        <w:proofErr w:type="spellStart"/>
        <w:r>
          <w:t>Pajares</w:t>
        </w:r>
        <w:proofErr w:type="spellEnd"/>
        <w:r>
          <w:t>, 2008) 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 (</w:t>
        </w:r>
        <w:proofErr w:type="spellStart"/>
        <w:r>
          <w:t>Apicella</w:t>
        </w:r>
        <w:proofErr w:type="spellEnd"/>
        <w:r>
          <w:t xml:space="preserve"> et al., 2017b).</w:t>
        </w:r>
      </w:moveTo>
    </w:p>
    <w:moveToRangeEnd w:id="81"/>
    <w:p w14:paraId="42A572B0" w14:textId="008C6758" w:rsidR="00055A30" w:rsidRDefault="00171C80">
      <w:pPr>
        <w:pStyle w:val="BodyText"/>
        <w:rPr>
          <w:ins w:id="83" w:author="Changes since 31.0" w:date="2020-11-03T12:32:00Z"/>
        </w:rPr>
      </w:pPr>
      <w:ins w:id="84" w:author="Changes since 31.0" w:date="2020-11-03T12:32:00Z">
        <w:r>
          <w:t xml:space="preserve">Alternatively, women may intrinsically value practicing more than men. </w:t>
        </w:r>
      </w:ins>
      <w:r>
        <w:t>T</w:t>
      </w:r>
      <w:ins w:id="85" w:author="Changes since 31.0" w:date="2020-11-03T12:32:00Z">
        <w:r>
          <w:t>here is a small literature suggesting that women are more likely than men to value dedication and mastery (Kenney-Benson et al.,</w:t>
        </w:r>
      </w:ins>
      <w:moveToRangeStart w:id="86" w:author="Changes since 31.0" w:date="2020-11-03T12:32:00Z" w:name="move55299158"/>
      <w:moveTo w:id="87" w:author="Changes since 31.0" w:date="2020-11-03T12:32:00Z">
        <w:r>
          <w:t xml:space="preserve"> 2006; Leslie, </w:t>
        </w:r>
        <w:proofErr w:type="spellStart"/>
        <w:r>
          <w:t>Cimpian</w:t>
        </w:r>
        <w:proofErr w:type="spellEnd"/>
        <w:r>
          <w:t xml:space="preserve">, Meyer, &amp; Freeland, 2015), emphasize the importance of hard work (Hirt &amp; </w:t>
        </w:r>
        <w:proofErr w:type="spellStart"/>
        <w:r>
          <w:t>Mccrea</w:t>
        </w:r>
        <w:proofErr w:type="spellEnd"/>
        <w:r>
          <w:t xml:space="preserve">, 2009; </w:t>
        </w:r>
        <w:proofErr w:type="spellStart"/>
        <w:r>
          <w:t>Mccrea</w:t>
        </w:r>
        <w:proofErr w:type="spellEnd"/>
        <w:r>
          <w:t xml:space="preserve"> et al., 2008a, 2008b), and spend more time preparing than men in general (Kimble &amp; Hirt, 2005). </w:t>
        </w:r>
        <w:moveToRangeStart w:id="88" w:author="Changes since 31.0" w:date="2020-11-03T12:32:00Z" w:name="move55299159"/>
        <w:moveToRangeEnd w:id="86"/>
        <w:r>
          <w:t>For instance, in a study examining school-aged children’s approach to learning math, researchers found that girls, compared to boys, reported being more motivated to “master” their schoolwork and engage in more effortful learning strategies (Kenney-Benson et al., 2006).</w:t>
        </w:r>
      </w:moveTo>
      <w:moveToRangeEnd w:id="88"/>
    </w:p>
    <w:p w14:paraId="2BF2DBEF" w14:textId="77777777" w:rsidR="00055A30" w:rsidRDefault="00171C80">
      <w:pPr>
        <w:pStyle w:val="BodyText"/>
        <w:rPr>
          <w:ins w:id="89" w:author="Changes since 31.0" w:date="2020-11-03T12:32:00Z"/>
        </w:rPr>
      </w:pPr>
      <w:r>
        <w:t xml:space="preserve">We also found that neither the knowledge of the opportunity to prepare nor the act of preparation itself affected participants’ willingness to compete, which was surprising, given the previous literature suggesting that mastery is one of the most important determinants of confidence in tasks (for review, see Gist &amp; Mitchell, 1992; Usher &amp; Pajares, 2008). Since confidence and risk attitude were measured after providing the additional option to prepare, we cannot identify whether these factors drove the null effect of condition. It is possible that the opportunity to prepare may have made participants more aware of the discrepancy between their current ability and their desired ability threshold for preparation. This increased awareness of the discrepancy may have affected participants’ confidence and/or risk attitude, in turn negating any </w:t>
      </w:r>
      <w:r>
        <w:lastRenderedPageBreak/>
        <w:t xml:space="preserve">benefits of the opportunity to prepare on the decision to compete. We intend to explore this possibility in a future study. Finally, we showed that participants accurately predicted the observed gender differences in behavior, suggesting that they observe these behaviors directly in their own lives and/or have learned about stereotypes surrounding these behaviors. </w:t>
      </w:r>
      <w:moveToRangeStart w:id="90" w:author="Changes since 31.0" w:date="2020-11-03T12:32:00Z" w:name="move55299160"/>
      <w:moveTo w:id="91" w:author="Changes since 31.0" w:date="2020-11-03T12:32:00Z">
        <w:r>
          <w:t>There is extensive work suggesting that beliefs about identity-based behavior actually affect behavior (</w:t>
        </w:r>
        <w:proofErr w:type="spellStart"/>
        <w:r>
          <w:t>Akerlof</w:t>
        </w:r>
        <w:proofErr w:type="spellEnd"/>
        <w:r>
          <w:t xml:space="preserve"> &amp; </w:t>
        </w:r>
        <w:proofErr w:type="spellStart"/>
        <w:r>
          <w:t>Kranton</w:t>
        </w:r>
        <w:proofErr w:type="spellEnd"/>
        <w:r>
          <w:t xml:space="preserve">, 2000; Babcock, Bowles, &amp; Bear, 2012; Benjamin, Choi, &amp; Strickland, 2010; Bertrand, </w:t>
        </w:r>
        <w:proofErr w:type="spellStart"/>
        <w:r>
          <w:t>Kamenica</w:t>
        </w:r>
        <w:proofErr w:type="spellEnd"/>
        <w:r>
          <w:t xml:space="preserve">, &amp; Pan, 2015; Bowles, Babcock, &amp; Lai, 2007; Smith &amp; </w:t>
        </w:r>
        <w:proofErr w:type="spellStart"/>
        <w:r>
          <w:t>Huntoon</w:t>
        </w:r>
        <w:proofErr w:type="spellEnd"/>
        <w:r>
          <w:t xml:space="preserve">, 2014; </w:t>
        </w:r>
        <w:proofErr w:type="spellStart"/>
        <w:r>
          <w:t>Toosi</w:t>
        </w:r>
        <w:proofErr w:type="spellEnd"/>
        <w:r>
          <w:t xml:space="preserve">, </w:t>
        </w:r>
        <w:proofErr w:type="spellStart"/>
        <w:r>
          <w:t>Mor</w:t>
        </w:r>
        <w:proofErr w:type="spellEnd"/>
        <w:r>
          <w:t xml:space="preserve">, </w:t>
        </w:r>
        <w:proofErr w:type="spellStart"/>
        <w:r>
          <w:t>Semnani</w:t>
        </w:r>
        <w:proofErr w:type="spellEnd"/>
        <w:r>
          <w:t xml:space="preserve">-Azad, Phillips, &amp; </w:t>
        </w:r>
        <w:proofErr w:type="spellStart"/>
        <w:r>
          <w:t>Amanatullah</w:t>
        </w:r>
        <w:proofErr w:type="spellEnd"/>
        <w:r>
          <w:t>, 2019). If participants accurately predict gender differences in preparation and competition, it would suggest that any observed gender differences in behavior may be generalizable to other contexts.</w:t>
        </w:r>
      </w:moveTo>
      <w:moveToRangeEnd w:id="90"/>
    </w:p>
    <w:p w14:paraId="4F7BDE99" w14:textId="1EEC1D91" w:rsidR="00C60700" w:rsidRDefault="00171C80">
      <w:pPr>
        <w:pStyle w:val="BodyText"/>
      </w:pPr>
      <w:r>
        <w:t>In both cases, participants’ accuracy in predicting the gender differences in competitiveness and preparation would suggest that these are not isolated findings, but in fact are representative of gender differences in other contexts, such as organizations. Since the choice to compete and prepare have the potential to affect employees’ success within organizations, our findings suggest that organizational decisions and communication should account for these gender differences to reduce persistent gender gaps in labor market outcomes.</w:t>
      </w:r>
    </w:p>
    <w:p w14:paraId="5E1775BD" w14:textId="77777777" w:rsidR="00C60700" w:rsidRDefault="00171C80">
      <w:pPr>
        <w:pStyle w:val="Heading2"/>
      </w:pPr>
      <w:bookmarkStart w:id="92" w:name="X95c29cc40d9f050c737be39735822e591c7a9b9"/>
      <w:r>
        <w:t>4.1</w:t>
      </w:r>
      <w:r>
        <w:tab/>
        <w:t>Implications of opportunity costs of overpreparing before competitions</w:t>
      </w:r>
      <w:bookmarkEnd w:id="92"/>
    </w:p>
    <w:p w14:paraId="450CAB8D" w14:textId="77777777" w:rsidR="00C60700" w:rsidRDefault="00171C80">
      <w:pPr>
        <w:pStyle w:val="FirstParagraph"/>
      </w:pPr>
      <w:r>
        <w:t xml:space="preserve">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 For instance, one step to improve </w:t>
      </w:r>
      <w:r>
        <w:lastRenderedPageBreak/>
        <w:t>gender equality within organizations is to take these gender differences into account when making decisions on how to organize reward structures and communicate these structures to employees.</w:t>
      </w:r>
    </w:p>
    <w:p w14:paraId="121E1C8A" w14:textId="77777777" w:rsidR="00C60700" w:rsidRDefault="00171C80">
      <w:pPr>
        <w:pStyle w:val="BodyText"/>
      </w:pPr>
      <w:r>
        <w:t>Much of the research on gender differences in competitiveness is focused on designing interventions to increase women’s competitiveness, with less attention paid to potential downstream consequences of these interventions. Yet, understanding how women and men respond to competitions may also be crucial for organizations across contexts to address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professional development in STEM fields, where gender disparities are arguably driven by gender differences in confidence (Cheryan, Ziegler, Montoya, &amp; Jiang, 2017), increasing the likelihood women will overprepare before competition.</w:t>
      </w:r>
    </w:p>
    <w:p w14:paraId="28398538" w14:textId="77777777" w:rsidR="00C60700" w:rsidRDefault="00171C80">
      <w:pPr>
        <w:pStyle w:val="BodyText"/>
      </w:pPr>
      <w:r>
        <w:t xml:space="preserve">Relatedly, if women </w:t>
      </w:r>
      <w:r>
        <w:rPr>
          <w:i/>
        </w:rPr>
        <w:t>expect</w:t>
      </w:r>
      <w:r>
        <w:t xml:space="preserve"> that they will prepare more in competitive environments, this may, in turn, impact whether they even enter competitive environments. In fact, there is evidence that the way a job is advertised affects women’s willingness to apply (Flory, Leibbrandt, &amp; List, 2010; Gaucher, Friesen, &amp; Kay, 2011). If a job is described as “competitive” or the payment scheme is described as a competition, women find the jobs less appealing and are less willing to apply, demonstrating the power of organizational communication on gender differences in labor market outcomes. While our work suggests that merely giving women more time to prepare does </w:t>
      </w:r>
      <w:r>
        <w:lastRenderedPageBreak/>
        <w:t xml:space="preserve">not make them more willing to compete, anticipated effort could still influence labor market outcomes by affecting women’s decisions to enter certain fields or compete for promotions, for instance. In our studies, we use relatively unimportant tasks that are unlikely to greatly impact one’s earnings. Yet, we still find a striking gender difference in preparation, suggesting that our study likely </w:t>
      </w:r>
      <w:r>
        <w:rPr>
          <w:i/>
        </w:rPr>
        <w:t>underestimates</w:t>
      </w:r>
      <w:r>
        <w:t xml:space="preserve"> this gender difference. For instance, we would expect greater gender differences in preparation for tasks with higher stakes, where the outcomes are important for one’s career and economic prospects. In this way, our study is providing a conservative test of the gender differences in effort and preparation in the real world.</w:t>
      </w:r>
    </w:p>
    <w:p w14:paraId="41B879D4" w14:textId="77777777" w:rsidR="00C60700" w:rsidRDefault="00171C80">
      <w:pPr>
        <w:pStyle w:val="Heading2"/>
      </w:pPr>
      <w:bookmarkStart w:id="93" w:name="future-research"/>
      <w:r>
        <w:t>4.2</w:t>
      </w:r>
      <w:r>
        <w:tab/>
        <w:t>Future research</w:t>
      </w:r>
      <w:bookmarkEnd w:id="93"/>
    </w:p>
    <w:p w14:paraId="5D26949A" w14:textId="77777777" w:rsidR="00C60700" w:rsidRDefault="00171C80">
      <w:pPr>
        <w:pStyle w:val="FirstParagraph"/>
      </w:pPr>
      <w:r>
        <w:t>There are a number of avenues for future research in this area. First, we would like to test the robustness of gender differences in preparation outside of online and laboratory settings. Do these findings replicate in organizations? Exploring the gender difference in preparation cross-culturally would also shed light on the universality of the finding and help to identify cultural, ecological and social factors that exacerbate it.</w:t>
      </w:r>
    </w:p>
    <w:p w14:paraId="2C1FC8F0" w14:textId="77777777" w:rsidR="00C60700" w:rsidRDefault="00171C80">
      <w:pPr>
        <w:pStyle w:val="BodyText"/>
      </w:pPr>
      <w:r>
        <w:t>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overpreparing.</w:t>
      </w:r>
    </w:p>
    <w:p w14:paraId="5A6C75BA" w14:textId="77777777" w:rsidR="00C60700" w:rsidRDefault="00171C80">
      <w:pPr>
        <w:pStyle w:val="BodyText"/>
      </w:pPr>
      <w:r>
        <w:t xml:space="preserve">A third extension of the current work would be to examine whether women are overpreparing. Does preparation negatively impact women? Does it help women? To determine whether men or women are preparing more (or less) than needed, future research should test </w:t>
      </w:r>
      <w:r>
        <w:lastRenderedPageBreak/>
        <w:t>whether gender and time chosen to prepare interact to affect a participants’ probability of winning a competition (see Niederle &amp; Vesterlund, 2007). Another follow-up study could manipulate whether there is a monetary cost for preparing to explore whether gender differences in the choice to prepare persist despite a clear cost, and whether this leads to gender differences in earnings within the study.</w:t>
      </w:r>
    </w:p>
    <w:p w14:paraId="0DED58E9" w14:textId="77777777" w:rsidR="00C60700" w:rsidRDefault="00171C80">
      <w:pPr>
        <w:pStyle w:val="BodyText"/>
      </w:pPr>
      <w:r>
        <w:t>It would also be interesting to explore whether norms about gender affect decisions to compete. Norms are important drivers of human behavior (Schultz, Nolan, Cialdini, Goldstein, &amp; Griskevicius, 2018), so it is entirely plausible that the decision to compete and prepare might be fueled in part by what most women or men are doing, or perceptions of gender differences in these behaviors. Although there is some work exploring how gender norms affect actual behavior (Akerlof &amp; Kranton, 2000; Babcock et al., 2012; Bertrand et al., 2015; Bowles et al., 2007; Smith &amp; Huntoon, 2014; Toosi et al., 2019), our evidence of participants’ lay beliefs about gender differences suggests that this is an important avenue for future research. Additionally, our findings cannot speak to whether the decision to prepare directly improved participants’ performance. Future research should manipulate whether participants have the opportunity to prepare without providing the option for additional practice thereafter to explore the benefits of preparing on performance, which may negate any opportunity costs of preparing.</w:t>
      </w:r>
    </w:p>
    <w:p w14:paraId="65788B2E" w14:textId="77777777" w:rsidR="00C60700" w:rsidRDefault="00171C80">
      <w:pPr>
        <w:pStyle w:val="BodyText"/>
      </w:pPr>
      <w:r>
        <w:t>While we build off an extensive and laudable literature on gender differences in competitiveness, we have unearthed a gender difference in preparation. As this is a new area of research, there are many promising and exciting avenues for future exploration, all of which have the potential to inform governmental and organizational policies that ultimately mitigate gender disparities in the labor market.</w:t>
      </w:r>
    </w:p>
    <w:p w14:paraId="5C8047D0" w14:textId="77777777" w:rsidR="00C60700" w:rsidRDefault="00171C80">
      <w:pPr>
        <w:pStyle w:val="Heading1"/>
      </w:pPr>
      <w:bookmarkStart w:id="94" w:name="figures"/>
      <w:r>
        <w:lastRenderedPageBreak/>
        <w:t>5</w:t>
      </w:r>
      <w:r>
        <w:tab/>
        <w:t>Figures</w:t>
      </w:r>
      <w:bookmarkEnd w:id="94"/>
    </w:p>
    <w:p w14:paraId="404FEA2D" w14:textId="77777777" w:rsidR="00C60700" w:rsidRDefault="00171C80">
      <w:pPr>
        <w:pStyle w:val="Heading2"/>
      </w:pPr>
      <w:bookmarkStart w:id="95" w:name="study-1-1"/>
      <w:r>
        <w:t>5.1</w:t>
      </w:r>
      <w:r>
        <w:tab/>
        <w:t>Study 1</w:t>
      </w:r>
      <w:bookmarkEnd w:id="95"/>
    </w:p>
    <w:p w14:paraId="633710ED" w14:textId="77777777" w:rsidR="00055A30" w:rsidRDefault="00171C80">
      <w:pPr>
        <w:pStyle w:val="CaptionedFigure"/>
        <w:rPr>
          <w:ins w:id="96" w:author="Changes since 31.0" w:date="2020-11-03T12:32:00Z"/>
        </w:rPr>
      </w:pPr>
      <w:ins w:id="97" w:author="Changes since 31.0" w:date="2020-11-03T12:32:00Z">
        <w:r>
          <w:rPr>
            <w:noProof/>
          </w:rPr>
          <w:drawing>
            <wp:inline distT="0" distB="0" distL="0" distR="0" wp14:anchorId="5291385A" wp14:editId="282BAFE3">
              <wp:extent cx="5969000" cy="5969000"/>
              <wp:effectExtent l="0" t="0" r="0" b="0"/>
              <wp:docPr id="13"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ins>
    </w:p>
    <w:p w14:paraId="54D7A49A" w14:textId="77777777" w:rsidR="00C60700" w:rsidRDefault="00171C80">
      <w:pPr>
        <w:pStyle w:val="CaptionedFigure"/>
        <w:rPr>
          <w:del w:id="98" w:author="Changes since 31.0" w:date="2020-11-03T12:32:00Z"/>
        </w:rPr>
      </w:pPr>
      <w:del w:id="99" w:author="Changes since 31.0" w:date="2020-11-03T12:32:00Z">
        <w:r>
          <w:rPr>
            <w:noProof/>
          </w:rPr>
          <w:lastRenderedPageBreak/>
          <w:drawing>
            <wp:inline distT="0" distB="0" distL="0" distR="0" wp14:anchorId="25655C15" wp14:editId="3C8A658D">
              <wp:extent cx="5969000" cy="5969000"/>
              <wp:effectExtent l="0" t="0" r="0" b="0"/>
              <wp:docPr id="1" name="Picture" descr="Figure 1.   Proportion of male and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del>
    </w:p>
    <w:p w14:paraId="6FD28321" w14:textId="2F074D1D" w:rsidR="00C60700" w:rsidRDefault="00171C80">
      <w:pPr>
        <w:pStyle w:val="ImageCaption"/>
      </w:pPr>
      <w:r>
        <w:rPr>
          <w:i/>
        </w:rPr>
        <w:t>Figure</w:t>
      </w:r>
      <w:r>
        <w:t xml:space="preserve"> </w:t>
      </w:r>
      <w:r>
        <w:rPr>
          <w:i/>
        </w:rPr>
        <w:t xml:space="preserve">1.  </w:t>
      </w:r>
      <w:r>
        <w:t xml:space="preserve"> Proportion of male and female participants who chose to compete by condition. </w:t>
      </w:r>
      <w:ins w:id="100" w:author="Changes since 31.0" w:date="2020-11-03T12:32:00Z">
        <w:r>
          <w:t xml:space="preserve">We do not find evidence for the hypothesized interaction between gender and condition on the choice to compete, nor do we see a main effect of condition on the choice to compete. </w:t>
        </w:r>
      </w:ins>
      <w:r>
        <w:t>Error bars represent standard errors.</w:t>
      </w:r>
    </w:p>
    <w:p w14:paraId="46262D79" w14:textId="77777777" w:rsidR="00055A30" w:rsidRDefault="00171C80">
      <w:pPr>
        <w:pStyle w:val="CaptionedFigure"/>
        <w:rPr>
          <w:ins w:id="101" w:author="Changes since 31.0" w:date="2020-11-03T12:32:00Z"/>
        </w:rPr>
      </w:pPr>
      <w:ins w:id="102" w:author="Changes since 31.0" w:date="2020-11-03T12:32:00Z">
        <w:r>
          <w:rPr>
            <w:noProof/>
          </w:rPr>
          <w:lastRenderedPageBreak/>
          <w:drawing>
            <wp:inline distT="0" distB="0" distL="0" distR="0" wp14:anchorId="41AB4FED" wp14:editId="6426102F">
              <wp:extent cx="5969000" cy="5969000"/>
              <wp:effectExtent l="0" t="0" r="0" b="0"/>
              <wp:docPr id="14" name="Picture"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ins>
    </w:p>
    <w:p w14:paraId="79FD8B5C" w14:textId="77777777" w:rsidR="00C60700" w:rsidRDefault="00171C80">
      <w:pPr>
        <w:pStyle w:val="CaptionedFigure"/>
        <w:rPr>
          <w:del w:id="103" w:author="Changes since 31.0" w:date="2020-11-03T12:32:00Z"/>
        </w:rPr>
      </w:pPr>
      <w:del w:id="104" w:author="Changes since 31.0" w:date="2020-11-03T12:32:00Z">
        <w:r>
          <w:rPr>
            <w:noProof/>
          </w:rPr>
          <w:lastRenderedPageBreak/>
          <w:drawing>
            <wp:inline distT="0" distB="0" distL="0" distR="0" wp14:anchorId="2466A1FC" wp14:editId="106114EB">
              <wp:extent cx="5969000" cy="5969000"/>
              <wp:effectExtent l="0" t="0" r="0" b="0"/>
              <wp:docPr id="2" name="Picture" descr="Figure 2.   Proportion of male and female participants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del>
    </w:p>
    <w:p w14:paraId="0ED84ABA" w14:textId="2347DA28" w:rsidR="00C60700" w:rsidRDefault="00171C80">
      <w:pPr>
        <w:pStyle w:val="ImageCaption"/>
      </w:pPr>
      <w:r>
        <w:rPr>
          <w:i/>
        </w:rPr>
        <w:t>Figure</w:t>
      </w:r>
      <w:r>
        <w:t xml:space="preserve"> </w:t>
      </w:r>
      <w:r>
        <w:rPr>
          <w:i/>
        </w:rPr>
        <w:t xml:space="preserve">2.  </w:t>
      </w:r>
      <w:r>
        <w:t xml:space="preserve"> Proportion of male and female participants who chose to prepare by choice to compete. </w:t>
      </w:r>
      <w:ins w:id="105" w:author="Changes since 31.0" w:date="2020-11-03T12:32:00Z">
        <w:r>
          <w:t xml:space="preserve">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w:t>
        </w:r>
      </w:ins>
      <w:r>
        <w:t>Error bars represent standard errors.</w:t>
      </w:r>
    </w:p>
    <w:p w14:paraId="1688E668" w14:textId="77777777" w:rsidR="00055A30" w:rsidRDefault="00171C80">
      <w:pPr>
        <w:pStyle w:val="CaptionedFigure"/>
        <w:rPr>
          <w:ins w:id="106" w:author="Changes since 31.0" w:date="2020-11-03T12:32:00Z"/>
        </w:rPr>
      </w:pPr>
      <w:ins w:id="107" w:author="Changes since 31.0" w:date="2020-11-03T12:32:00Z">
        <w:r>
          <w:rPr>
            <w:noProof/>
          </w:rPr>
          <w:lastRenderedPageBreak/>
          <w:drawing>
            <wp:inline distT="0" distB="0" distL="0" distR="0" wp14:anchorId="1CFBEE43" wp14:editId="07F048F3">
              <wp:extent cx="5969000" cy="5969000"/>
              <wp:effectExtent l="0" t="0" r="0" b="0"/>
              <wp:docPr id="15" name="Picture"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ins>
    </w:p>
    <w:p w14:paraId="1AB77041" w14:textId="77777777" w:rsidR="00C60700" w:rsidRDefault="00171C80">
      <w:pPr>
        <w:pStyle w:val="CaptionedFigure"/>
        <w:rPr>
          <w:del w:id="108" w:author="Changes since 31.0" w:date="2020-11-03T12:32:00Z"/>
        </w:rPr>
      </w:pPr>
      <w:del w:id="109" w:author="Changes since 31.0" w:date="2020-11-03T12:32:00Z">
        <w:r>
          <w:rPr>
            <w:noProof/>
          </w:rPr>
          <w:lastRenderedPageBreak/>
          <w:drawing>
            <wp:inline distT="0" distB="0" distL="0" distR="0" wp14:anchorId="776C4313" wp14:editId="0F562997">
              <wp:extent cx="5969000" cy="5969000"/>
              <wp:effectExtent l="0" t="0" r="0" b="0"/>
              <wp:docPr id="3" name="Picture" descr="Figure 3.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del>
    </w:p>
    <w:p w14:paraId="0A5A2750" w14:textId="282B4621" w:rsidR="00C60700" w:rsidRDefault="00171C80">
      <w:pPr>
        <w:pStyle w:val="ImageCaption"/>
      </w:pPr>
      <w:r>
        <w:rPr>
          <w:i/>
        </w:rPr>
        <w:t>Figure</w:t>
      </w:r>
      <w:r>
        <w:t xml:space="preserve"> </w:t>
      </w:r>
      <w:r>
        <w:rPr>
          <w:i/>
        </w:rPr>
        <w:t xml:space="preserve">3.  </w:t>
      </w:r>
      <w:r>
        <w:t xml:space="preserve"> Average (log-transformed) practice count based on participant gender and competition choice. </w:t>
      </w:r>
      <w:ins w:id="110" w:author="Changes since 31.0" w:date="2020-11-03T12:32:00Z">
        <w:r>
          <w:t xml:space="preserve">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w:t>
        </w:r>
        <w:r>
          <w:lastRenderedPageBreak/>
          <w:t xml:space="preserve">considered when interpreting this interaction. Future research is needed to ensure this effect replicates. </w:t>
        </w:r>
      </w:ins>
      <w:r>
        <w:t>Error bars represent standard errors.</w:t>
      </w:r>
    </w:p>
    <w:p w14:paraId="1F2E2E24" w14:textId="77777777" w:rsidR="00055A30" w:rsidRDefault="00171C80">
      <w:pPr>
        <w:pStyle w:val="CaptionedFigure"/>
        <w:rPr>
          <w:ins w:id="111" w:author="Changes since 31.0" w:date="2020-11-03T12:32:00Z"/>
        </w:rPr>
      </w:pPr>
      <w:ins w:id="112" w:author="Changes since 31.0" w:date="2020-11-03T12:32:00Z">
        <w:r>
          <w:rPr>
            <w:noProof/>
          </w:rPr>
          <w:lastRenderedPageBreak/>
          <w:drawing>
            <wp:inline distT="0" distB="0" distL="0" distR="0" wp14:anchorId="49ACDFDD" wp14:editId="0814F163">
              <wp:extent cx="5969000" cy="5969000"/>
              <wp:effectExtent l="0" t="0" r="0" b="0"/>
              <wp:docPr id="16"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ins>
    </w:p>
    <w:p w14:paraId="3FA2D64B" w14:textId="77777777" w:rsidR="00C60700" w:rsidRDefault="00171C80">
      <w:pPr>
        <w:pStyle w:val="CaptionedFigure"/>
        <w:rPr>
          <w:del w:id="113" w:author="Changes since 31.0" w:date="2020-11-03T12:32:00Z"/>
        </w:rPr>
      </w:pPr>
      <w:del w:id="114" w:author="Changes since 31.0" w:date="2020-11-03T12:32:00Z">
        <w:r>
          <w:rPr>
            <w:noProof/>
          </w:rPr>
          <w:lastRenderedPageBreak/>
          <w:drawing>
            <wp:inline distT="0" distB="0" distL="0" distR="0" wp14:anchorId="778638BB" wp14:editId="733B4495">
              <wp:extent cx="5969000" cy="5969000"/>
              <wp:effectExtent l="0" t="0" r="0" b="0"/>
              <wp:docPr id="4" name="Picture" descr="Figure 4.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del>
    </w:p>
    <w:p w14:paraId="6503D7DB" w14:textId="267D1D1C" w:rsidR="00C60700" w:rsidRDefault="00171C80">
      <w:pPr>
        <w:pStyle w:val="ImageCaption"/>
      </w:pPr>
      <w:r>
        <w:rPr>
          <w:i/>
        </w:rPr>
        <w:t>Figure</w:t>
      </w:r>
      <w:r>
        <w:t xml:space="preserve"> </w:t>
      </w:r>
      <w:r>
        <w:rPr>
          <w:i/>
        </w:rPr>
        <w:t xml:space="preserve">4.  </w:t>
      </w:r>
      <w:r>
        <w:t xml:space="preserve"> Participants’ perceptions of gender differences in the choice to practice on the task. </w:t>
      </w:r>
      <w:ins w:id="115" w:author="Changes since 31.0" w:date="2020-11-03T12:32:00Z">
        <w:r>
          <w:t xml:space="preserve">Both men and women correctly anticipate that women will be more willing to practice before completing the multiplication task. Women are especially likely to state women will prepare more for the task. </w:t>
        </w:r>
      </w:ins>
      <w:r>
        <w:t>Error bars represent standard errors.</w:t>
      </w:r>
    </w:p>
    <w:p w14:paraId="28D29337" w14:textId="77777777" w:rsidR="00055A30" w:rsidRDefault="00171C80">
      <w:pPr>
        <w:pStyle w:val="CaptionedFigure"/>
        <w:rPr>
          <w:ins w:id="116" w:author="Changes since 31.0" w:date="2020-11-03T12:32:00Z"/>
        </w:rPr>
      </w:pPr>
      <w:ins w:id="117" w:author="Changes since 31.0" w:date="2020-11-03T12:32:00Z">
        <w:r>
          <w:rPr>
            <w:noProof/>
          </w:rPr>
          <w:lastRenderedPageBreak/>
          <w:drawing>
            <wp:inline distT="0" distB="0" distL="0" distR="0" wp14:anchorId="316668DE" wp14:editId="40D1D5DB">
              <wp:extent cx="5969000" cy="5969000"/>
              <wp:effectExtent l="0" t="0" r="0" b="0"/>
              <wp:docPr id="17"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ins>
    </w:p>
    <w:p w14:paraId="5F7CD9E1" w14:textId="77777777" w:rsidR="00C60700" w:rsidRDefault="00171C80">
      <w:pPr>
        <w:pStyle w:val="CaptionedFigure"/>
        <w:rPr>
          <w:del w:id="118" w:author="Changes since 31.0" w:date="2020-11-03T12:32:00Z"/>
        </w:rPr>
      </w:pPr>
      <w:del w:id="119" w:author="Changes since 31.0" w:date="2020-11-03T12:32:00Z">
        <w:r>
          <w:rPr>
            <w:noProof/>
          </w:rPr>
          <w:lastRenderedPageBreak/>
          <w:drawing>
            <wp:inline distT="0" distB="0" distL="0" distR="0" wp14:anchorId="43C302A3" wp14:editId="2B490075">
              <wp:extent cx="5969000" cy="5969000"/>
              <wp:effectExtent l="0" t="0" r="0" b="0"/>
              <wp:docPr id="5" name="Picture" descr="Figure 5.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del>
    </w:p>
    <w:p w14:paraId="53BF671A" w14:textId="4D05F7CB" w:rsidR="00C60700" w:rsidRDefault="00171C80">
      <w:pPr>
        <w:pStyle w:val="ImageCaption"/>
      </w:pPr>
      <w:r>
        <w:rPr>
          <w:i/>
        </w:rPr>
        <w:t>Figure</w:t>
      </w:r>
      <w:r>
        <w:t xml:space="preserve"> </w:t>
      </w:r>
      <w:r>
        <w:rPr>
          <w:i/>
        </w:rPr>
        <w:t xml:space="preserve">5.  </w:t>
      </w:r>
      <w:r>
        <w:t xml:space="preserve"> Participants’ perceptions of gender differences in performance on the task. </w:t>
      </w:r>
      <w:ins w:id="120" w:author="Changes since 31.0" w:date="2020-11-03T12:32:00Z">
        <w:r>
          <w:t xml:space="preserve">Participants were equally likely to predict that women (vs. men) would perform better on the task, suggesting that participants did not have strong stereotypes about gender differences in performance on the multiplication task. </w:t>
        </w:r>
      </w:ins>
      <w:r>
        <w:t>Error bars represent standard errors.</w:t>
      </w:r>
    </w:p>
    <w:p w14:paraId="78FFFA4A" w14:textId="77777777" w:rsidR="00055A30" w:rsidRDefault="00171C80">
      <w:pPr>
        <w:pStyle w:val="CaptionedFigure"/>
        <w:rPr>
          <w:ins w:id="121" w:author="Changes since 31.0" w:date="2020-11-03T12:32:00Z"/>
        </w:rPr>
      </w:pPr>
      <w:ins w:id="122" w:author="Changes since 31.0" w:date="2020-11-03T12:32:00Z">
        <w:r>
          <w:rPr>
            <w:noProof/>
          </w:rPr>
          <w:lastRenderedPageBreak/>
          <w:drawing>
            <wp:inline distT="0" distB="0" distL="0" distR="0" wp14:anchorId="0F31D708" wp14:editId="061301FC">
              <wp:extent cx="5969000" cy="5969000"/>
              <wp:effectExtent l="0" t="0" r="0" b="0"/>
              <wp:docPr id="18" name="Picture"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70E32C88" w14:textId="77777777" w:rsidR="00C60700" w:rsidRDefault="00171C80">
      <w:pPr>
        <w:pStyle w:val="CaptionedFigure"/>
        <w:rPr>
          <w:del w:id="123" w:author="Changes since 31.0" w:date="2020-11-03T12:32:00Z"/>
        </w:rPr>
      </w:pPr>
      <w:del w:id="124" w:author="Changes since 31.0" w:date="2020-11-03T12:32:00Z">
        <w:r>
          <w:rPr>
            <w:noProof/>
          </w:rPr>
          <w:lastRenderedPageBreak/>
          <w:drawing>
            <wp:inline distT="0" distB="0" distL="0" distR="0" wp14:anchorId="2AA348CB" wp14:editId="552C67BD">
              <wp:extent cx="5969000" cy="5969000"/>
              <wp:effectExtent l="0" t="0" r="0" b="0"/>
              <wp:docPr id="6" name="Picture" descr="Figure 6.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del>
    </w:p>
    <w:p w14:paraId="56304050" w14:textId="223FDD3E" w:rsidR="00C60700" w:rsidRDefault="00171C80">
      <w:pPr>
        <w:pStyle w:val="ImageCaption"/>
      </w:pPr>
      <w:r>
        <w:rPr>
          <w:i/>
        </w:rPr>
        <w:t>Figure</w:t>
      </w:r>
      <w:r>
        <w:t xml:space="preserve"> </w:t>
      </w:r>
      <w:r>
        <w:rPr>
          <w:i/>
        </w:rPr>
        <w:t xml:space="preserve">6.  </w:t>
      </w:r>
      <w:r>
        <w:t xml:space="preserve"> Participants’ perceptions of gender differences in choice to compete. </w:t>
      </w:r>
      <w:ins w:id="125" w:author="Changes since 31.0" w:date="2020-11-03T12:32:00Z">
        <w:r>
          <w:t xml:space="preserve">Both men and women were significantly more likely to correctly state that men would be more likely to choose to compete during the multiplication task, suggesting strong stereotypes about gender differences in competitiveness. </w:t>
        </w:r>
      </w:ins>
      <w:r>
        <w:t>Error bars represent standard errors.</w:t>
      </w:r>
    </w:p>
    <w:p w14:paraId="07174BF3" w14:textId="77777777" w:rsidR="00055A30" w:rsidRDefault="00171C80">
      <w:pPr>
        <w:pStyle w:val="CaptionedFigure"/>
        <w:rPr>
          <w:ins w:id="126" w:author="Changes since 31.0" w:date="2020-11-03T12:32:00Z"/>
        </w:rPr>
      </w:pPr>
      <w:ins w:id="127" w:author="Changes since 31.0" w:date="2020-11-03T12:32:00Z">
        <w:r>
          <w:rPr>
            <w:noProof/>
          </w:rPr>
          <w:lastRenderedPageBreak/>
          <w:drawing>
            <wp:inline distT="0" distB="0" distL="0" distR="0" wp14:anchorId="23C95423" wp14:editId="7DAD98A7">
              <wp:extent cx="5969000" cy="5969000"/>
              <wp:effectExtent l="0" t="0" r="0" b="0"/>
              <wp:docPr id="19" name="Picture"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ins>
    </w:p>
    <w:p w14:paraId="14200DEA" w14:textId="77777777" w:rsidR="00C60700" w:rsidRDefault="00171C80">
      <w:pPr>
        <w:pStyle w:val="CaptionedFigure"/>
        <w:rPr>
          <w:del w:id="128" w:author="Changes since 31.0" w:date="2020-11-03T12:32:00Z"/>
        </w:rPr>
      </w:pPr>
      <w:del w:id="129" w:author="Changes since 31.0" w:date="2020-11-03T12:32:00Z">
        <w:r>
          <w:rPr>
            <w:noProof/>
          </w:rPr>
          <w:lastRenderedPageBreak/>
          <w:drawing>
            <wp:inline distT="0" distB="0" distL="0" distR="0" wp14:anchorId="2394AF41" wp14:editId="1A14122E">
              <wp:extent cx="5969000" cy="5969000"/>
              <wp:effectExtent l="0" t="0" r="0" b="0"/>
              <wp:docPr id="7" name="Picture" descr="Figure 7.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2CC27D1C" w14:textId="07C64BFD" w:rsidR="00C60700" w:rsidRDefault="00171C80">
      <w:pPr>
        <w:pStyle w:val="ImageCaption"/>
      </w:pPr>
      <w:r>
        <w:rPr>
          <w:i/>
        </w:rPr>
        <w:t>Figure</w:t>
      </w:r>
      <w:r>
        <w:t xml:space="preserve"> </w:t>
      </w:r>
      <w:r>
        <w:rPr>
          <w:i/>
        </w:rPr>
        <w:t xml:space="preserve">7.  </w:t>
      </w:r>
      <w:r>
        <w:t xml:space="preserve"> Participants’ perceptions of general gender differences in choice to practice. </w:t>
      </w:r>
      <w:ins w:id="130" w:author="Changes since 31.0" w:date="2020-11-03T12:32:00Z">
        <w:r>
          <w:t xml:space="preserve">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w:t>
        </w:r>
      </w:ins>
      <w:r>
        <w:t>Error bars represent standard errors.</w:t>
      </w:r>
    </w:p>
    <w:p w14:paraId="3C46705E" w14:textId="77777777" w:rsidR="00C60700" w:rsidRDefault="00171C80">
      <w:pPr>
        <w:pStyle w:val="Heading2"/>
      </w:pPr>
      <w:bookmarkStart w:id="131" w:name="study-2-1"/>
      <w:r>
        <w:lastRenderedPageBreak/>
        <w:t>5.2</w:t>
      </w:r>
      <w:r>
        <w:tab/>
        <w:t>Study 2</w:t>
      </w:r>
      <w:bookmarkEnd w:id="131"/>
    </w:p>
    <w:p w14:paraId="5D5DCC33" w14:textId="77777777" w:rsidR="00055A30" w:rsidRDefault="00171C80">
      <w:pPr>
        <w:pStyle w:val="CaptionedFigure"/>
        <w:rPr>
          <w:ins w:id="132" w:author="Changes since 31.0" w:date="2020-11-03T12:32:00Z"/>
        </w:rPr>
      </w:pPr>
      <w:ins w:id="133" w:author="Changes since 31.0" w:date="2020-11-03T12:32:00Z">
        <w:r>
          <w:rPr>
            <w:noProof/>
          </w:rPr>
          <w:drawing>
            <wp:inline distT="0" distB="0" distL="0" distR="0" wp14:anchorId="726FAF91" wp14:editId="41AF5539">
              <wp:extent cx="5969000" cy="5969000"/>
              <wp:effectExtent l="0" t="0" r="0" b="0"/>
              <wp:docPr id="20" name="Picture"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ins>
    </w:p>
    <w:p w14:paraId="75518DC7" w14:textId="77777777" w:rsidR="00C60700" w:rsidRDefault="00171C80">
      <w:pPr>
        <w:pStyle w:val="CaptionedFigure"/>
        <w:rPr>
          <w:del w:id="134" w:author="Changes since 31.0" w:date="2020-11-03T12:32:00Z"/>
        </w:rPr>
      </w:pPr>
      <w:del w:id="135" w:author="Changes since 31.0" w:date="2020-11-03T12:32:00Z">
        <w:r>
          <w:rPr>
            <w:noProof/>
          </w:rPr>
          <w:lastRenderedPageBreak/>
          <w:drawing>
            <wp:inline distT="0" distB="0" distL="0" distR="0" wp14:anchorId="0F0A1FB8" wp14:editId="126F8161">
              <wp:extent cx="5969000" cy="5969000"/>
              <wp:effectExtent l="0" t="0" r="0" b="0"/>
              <wp:docPr id="8" name="Picture" descr="Figure 8.   Proportion of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del>
    </w:p>
    <w:p w14:paraId="54B8FE02" w14:textId="7E6535CF" w:rsidR="00C60700" w:rsidRDefault="00171C80">
      <w:pPr>
        <w:pStyle w:val="ImageCaption"/>
      </w:pPr>
      <w:r>
        <w:rPr>
          <w:i/>
        </w:rPr>
        <w:t>Figure</w:t>
      </w:r>
      <w:r>
        <w:t xml:space="preserve"> </w:t>
      </w:r>
      <w:r>
        <w:rPr>
          <w:i/>
        </w:rPr>
        <w:t xml:space="preserve">8.  </w:t>
      </w:r>
      <w:r>
        <w:t xml:space="preserve"> Proportion of female participants who chose to compete by condition. </w:t>
      </w:r>
      <w:ins w:id="136" w:author="Changes since 31.0" w:date="2020-11-03T12:32:00Z">
        <w:r>
          <w:t xml:space="preserve">We do not find evidence of the hypothesized effect of condition on the choice to compete, there were no significant differences in entry into competition between women in the control vs. prepare conditions. </w:t>
        </w:r>
      </w:ins>
      <w:r>
        <w:t>Error bars represent standard errors.</w:t>
      </w:r>
    </w:p>
    <w:p w14:paraId="0BCE38B1" w14:textId="77777777" w:rsidR="00055A30" w:rsidRDefault="00171C80">
      <w:pPr>
        <w:pStyle w:val="CaptionedFigure"/>
        <w:rPr>
          <w:ins w:id="137" w:author="Changes since 31.0" w:date="2020-11-03T12:32:00Z"/>
        </w:rPr>
      </w:pPr>
      <w:ins w:id="138" w:author="Changes since 31.0" w:date="2020-11-03T12:32:00Z">
        <w:r>
          <w:rPr>
            <w:noProof/>
          </w:rPr>
          <w:lastRenderedPageBreak/>
          <w:drawing>
            <wp:inline distT="0" distB="0" distL="0" distR="0" wp14:anchorId="0161A6C3" wp14:editId="1A472CC2">
              <wp:extent cx="5969000" cy="5969000"/>
              <wp:effectExtent l="0" t="0" r="0" b="0"/>
              <wp:docPr id="21" name="Picture" descr="Figure 9.   Participants’ perceptions of gender differences in performance on the task. We replicate the effect from Study 1, where participants were not significantly more likely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ins>
    </w:p>
    <w:p w14:paraId="57F57029" w14:textId="77777777" w:rsidR="00C60700" w:rsidRDefault="00171C80">
      <w:pPr>
        <w:pStyle w:val="CaptionedFigure"/>
        <w:rPr>
          <w:del w:id="139" w:author="Changes since 31.0" w:date="2020-11-03T12:32:00Z"/>
        </w:rPr>
      </w:pPr>
      <w:del w:id="140" w:author="Changes since 31.0" w:date="2020-11-03T12:32:00Z">
        <w:r>
          <w:rPr>
            <w:noProof/>
          </w:rPr>
          <w:lastRenderedPageBreak/>
          <w:drawing>
            <wp:inline distT="0" distB="0" distL="0" distR="0" wp14:anchorId="5AC32E2B" wp14:editId="0CCF0FDA">
              <wp:extent cx="5969000" cy="5969000"/>
              <wp:effectExtent l="0" t="0" r="0" b="0"/>
              <wp:docPr id="9" name="Picture" descr="Figure 9.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7DDCC223" w14:textId="378CBE82" w:rsidR="00C60700" w:rsidRDefault="00171C80">
      <w:pPr>
        <w:pStyle w:val="ImageCaption"/>
      </w:pPr>
      <w:r>
        <w:rPr>
          <w:i/>
        </w:rPr>
        <w:t>Figure</w:t>
      </w:r>
      <w:r>
        <w:t xml:space="preserve"> </w:t>
      </w:r>
      <w:r>
        <w:rPr>
          <w:i/>
        </w:rPr>
        <w:t xml:space="preserve">9.  </w:t>
      </w:r>
      <w:r>
        <w:t xml:space="preserve"> Participants’ perceptions of gender differences in performance on the task. </w:t>
      </w:r>
      <w:ins w:id="141" w:author="Changes since 31.0" w:date="2020-11-03T12:32:00Z">
        <w:r>
          <w:t xml:space="preserve">We replicate the effect from Study 1, where participants were not significantly more likely to anticipate that one gender would perform better on the task. </w:t>
        </w:r>
      </w:ins>
      <w:r>
        <w:t>Error bars represent standard errors.</w:t>
      </w:r>
    </w:p>
    <w:p w14:paraId="2D7550C4" w14:textId="77777777" w:rsidR="00055A30" w:rsidRDefault="00171C80">
      <w:pPr>
        <w:pStyle w:val="CaptionedFigure"/>
        <w:rPr>
          <w:ins w:id="142" w:author="Changes since 31.0" w:date="2020-11-03T12:32:00Z"/>
        </w:rPr>
      </w:pPr>
      <w:ins w:id="143" w:author="Changes since 31.0" w:date="2020-11-03T12:32:00Z">
        <w:r>
          <w:rPr>
            <w:noProof/>
          </w:rPr>
          <w:lastRenderedPageBreak/>
          <w:drawing>
            <wp:inline distT="0" distB="0" distL="0" distR="0" wp14:anchorId="08A82E99" wp14:editId="37104A52">
              <wp:extent cx="5969000" cy="5969000"/>
              <wp:effectExtent l="0" t="0" r="0" b="0"/>
              <wp:docPr id="22" name="Picture"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1910B27A" w14:textId="77777777" w:rsidR="00C60700" w:rsidRDefault="00171C80">
      <w:pPr>
        <w:pStyle w:val="CaptionedFigure"/>
        <w:rPr>
          <w:del w:id="144" w:author="Changes since 31.0" w:date="2020-11-03T12:32:00Z"/>
        </w:rPr>
      </w:pPr>
      <w:del w:id="145" w:author="Changes since 31.0" w:date="2020-11-03T12:32:00Z">
        <w:r>
          <w:rPr>
            <w:noProof/>
          </w:rPr>
          <w:lastRenderedPageBreak/>
          <w:drawing>
            <wp:inline distT="0" distB="0" distL="0" distR="0" wp14:anchorId="7E9FC4B4" wp14:editId="524A3B87">
              <wp:extent cx="5969000" cy="5969000"/>
              <wp:effectExtent l="0" t="0" r="0" b="0"/>
              <wp:docPr id="10" name="Picture" descr="Figure 10.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del>
    </w:p>
    <w:p w14:paraId="309BAC3E" w14:textId="0700021C" w:rsidR="00C60700" w:rsidRDefault="00171C80">
      <w:pPr>
        <w:pStyle w:val="ImageCaption"/>
      </w:pPr>
      <w:r>
        <w:rPr>
          <w:i/>
        </w:rPr>
        <w:t>Figure</w:t>
      </w:r>
      <w:r>
        <w:t xml:space="preserve"> </w:t>
      </w:r>
      <w:r>
        <w:rPr>
          <w:i/>
        </w:rPr>
        <w:t xml:space="preserve">10.  </w:t>
      </w:r>
      <w:r>
        <w:t xml:space="preserve"> Participants’ perceptions of gender differences in choice to compete. </w:t>
      </w:r>
      <w:ins w:id="146" w:author="Changes since 31.0" w:date="2020-11-03T12:32:00Z">
        <w:r>
          <w:t xml:space="preserve">Replicating the finding from Study 1, participants (especially men) in Study 2 are significantly more likely to state that men chose the competitive payment scheme. </w:t>
        </w:r>
      </w:ins>
      <w:r>
        <w:t>Error bars represent standard errors.</w:t>
      </w:r>
    </w:p>
    <w:p w14:paraId="265DA93E" w14:textId="77777777" w:rsidR="00055A30" w:rsidRDefault="00171C80">
      <w:pPr>
        <w:pStyle w:val="CaptionedFigure"/>
        <w:rPr>
          <w:ins w:id="147" w:author="Changes since 31.0" w:date="2020-11-03T12:32:00Z"/>
        </w:rPr>
      </w:pPr>
      <w:ins w:id="148" w:author="Changes since 31.0" w:date="2020-11-03T12:32:00Z">
        <w:r>
          <w:rPr>
            <w:noProof/>
          </w:rPr>
          <w:lastRenderedPageBreak/>
          <w:drawing>
            <wp:inline distT="0" distB="0" distL="0" distR="0" wp14:anchorId="7232646C" wp14:editId="12436638">
              <wp:extent cx="5969000" cy="5969000"/>
              <wp:effectExtent l="0" t="0" r="0" b="0"/>
              <wp:docPr id="23" name="Picture"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ins>
    </w:p>
    <w:p w14:paraId="5F2B89A8" w14:textId="77777777" w:rsidR="00C60700" w:rsidRDefault="00171C80">
      <w:pPr>
        <w:pStyle w:val="CaptionedFigure"/>
        <w:rPr>
          <w:del w:id="149" w:author="Changes since 31.0" w:date="2020-11-03T12:32:00Z"/>
        </w:rPr>
      </w:pPr>
      <w:del w:id="150" w:author="Changes since 31.0" w:date="2020-11-03T12:32:00Z">
        <w:r>
          <w:rPr>
            <w:noProof/>
          </w:rPr>
          <w:lastRenderedPageBreak/>
          <w:drawing>
            <wp:inline distT="0" distB="0" distL="0" distR="0" wp14:anchorId="04DA99EA" wp14:editId="514F60C0">
              <wp:extent cx="5969000" cy="5969000"/>
              <wp:effectExtent l="0" t="0" r="0" b="0"/>
              <wp:docPr id="11" name="Picture" descr="Figure 11.   Participants’ perceptions of general gender differences in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del>
    </w:p>
    <w:p w14:paraId="244CE8A5" w14:textId="3EB523DF" w:rsidR="00C60700" w:rsidRDefault="00171C80">
      <w:pPr>
        <w:pStyle w:val="ImageCaption"/>
      </w:pPr>
      <w:r>
        <w:rPr>
          <w:i/>
        </w:rPr>
        <w:t>Figure</w:t>
      </w:r>
      <w:r>
        <w:t xml:space="preserve"> </w:t>
      </w:r>
      <w:r>
        <w:rPr>
          <w:i/>
        </w:rPr>
        <w:t xml:space="preserve">11.  </w:t>
      </w:r>
      <w:r>
        <w:t xml:space="preserve"> Participants’ perceptions of general gender differences in choice to prepare. </w:t>
      </w:r>
      <w:ins w:id="151" w:author="Changes since 31.0" w:date="2020-11-03T12:32:00Z">
        <w:r>
          <w:t xml:space="preserve">We replicate the findings from Study 1, where participants (especially women) are significantly more likely to state that women prepare more in general than men. </w:t>
        </w:r>
      </w:ins>
      <w:r>
        <w:t>Error bars represent standard errors.</w:t>
      </w:r>
    </w:p>
    <w:p w14:paraId="462DFE53" w14:textId="77777777" w:rsidR="00055A30" w:rsidRDefault="00171C80">
      <w:pPr>
        <w:pStyle w:val="CaptionedFigure"/>
        <w:rPr>
          <w:ins w:id="152" w:author="Changes since 31.0" w:date="2020-11-03T12:32:00Z"/>
        </w:rPr>
      </w:pPr>
      <w:ins w:id="153" w:author="Changes since 31.0" w:date="2020-11-03T12:32:00Z">
        <w:r>
          <w:rPr>
            <w:noProof/>
          </w:rPr>
          <w:lastRenderedPageBreak/>
          <w:drawing>
            <wp:inline distT="0" distB="0" distL="0" distR="0" wp14:anchorId="6D828799" wp14:editId="4398E36E">
              <wp:extent cx="5969000" cy="5969000"/>
              <wp:effectExtent l="0" t="0" r="0" b="0"/>
              <wp:docPr id="24" name="Picture"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ins>
    </w:p>
    <w:p w14:paraId="3585CA06" w14:textId="77777777" w:rsidR="00C60700" w:rsidRDefault="00171C80">
      <w:pPr>
        <w:pStyle w:val="CaptionedFigure"/>
        <w:rPr>
          <w:del w:id="154" w:author="Changes since 31.0" w:date="2020-11-03T12:32:00Z"/>
        </w:rPr>
      </w:pPr>
      <w:del w:id="155" w:author="Changes since 31.0" w:date="2020-11-03T12:32:00Z">
        <w:r>
          <w:rPr>
            <w:noProof/>
          </w:rPr>
          <w:lastRenderedPageBreak/>
          <w:drawing>
            <wp:inline distT="0" distB="0" distL="0" distR="0" wp14:anchorId="6D3F8F2C" wp14:editId="3A647AA1">
              <wp:extent cx="5969000" cy="5969000"/>
              <wp:effectExtent l="0" t="0" r="0" b="0"/>
              <wp:docPr id="12" name="Picture" descr="Figure 12.   Gender differences in the number of extra preparation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p>
    <w:p w14:paraId="68A417FA" w14:textId="5B59CDB3" w:rsidR="00C60700" w:rsidRDefault="00171C80">
      <w:pPr>
        <w:pStyle w:val="ImageCaption"/>
      </w:pPr>
      <w:r>
        <w:rPr>
          <w:i/>
        </w:rPr>
        <w:t>Figure</w:t>
      </w:r>
      <w:r>
        <w:t xml:space="preserve"> </w:t>
      </w:r>
      <w:r>
        <w:rPr>
          <w:i/>
        </w:rPr>
        <w:t xml:space="preserve">12.  </w:t>
      </w:r>
      <w:r>
        <w:t xml:space="preserve"> Gender differences in the number of extra preparation rounds chosen across participants’ choice in a payment scheme.</w:t>
      </w:r>
      <w:ins w:id="156" w:author="Changes since 31.0" w:date="2020-11-03T12:32:00Z">
        <w:r>
          <w:t xml:space="preserve"> Here, we show that the gender gap in the choice to prepare is robust, even when half of the women are forced to prepare in the preparation condition.</w:t>
        </w:r>
      </w:ins>
      <w:r>
        <w:t xml:space="preserve"> Error bars represent standard errors.</w:t>
      </w:r>
    </w:p>
    <w:p w14:paraId="7A38BCD1" w14:textId="77777777" w:rsidR="00C60700" w:rsidRDefault="00171C80">
      <w:r>
        <w:br w:type="page"/>
      </w:r>
    </w:p>
    <w:p w14:paraId="6DB08673" w14:textId="77777777" w:rsidR="00C60700" w:rsidRDefault="00171C80">
      <w:pPr>
        <w:pStyle w:val="Heading1"/>
      </w:pPr>
      <w:bookmarkStart w:id="157" w:name="references"/>
      <w:r>
        <w:lastRenderedPageBreak/>
        <w:t>6</w:t>
      </w:r>
      <w:r>
        <w:tab/>
        <w:t>References</w:t>
      </w:r>
      <w:bookmarkEnd w:id="157"/>
    </w:p>
    <w:p w14:paraId="2822D29B" w14:textId="77777777" w:rsidR="00C60700" w:rsidRDefault="00171C80">
      <w:pPr>
        <w:pStyle w:val="Bibliography"/>
      </w:pPr>
      <w:bookmarkStart w:id="158" w:name="ref-Akerlof2000"/>
      <w:bookmarkStart w:id="159" w:name="refs"/>
      <w:r>
        <w:t xml:space="preserve">Akerlof, G. A., &amp; Kranton, R. E. (2000). Economics and identity. </w:t>
      </w:r>
      <w:r>
        <w:rPr>
          <w:i/>
        </w:rPr>
        <w:t>The Quarterly Journal of Economics</w:t>
      </w:r>
      <w:r>
        <w:t xml:space="preserve">, </w:t>
      </w:r>
      <w:r>
        <w:rPr>
          <w:i/>
        </w:rPr>
        <w:t>115</w:t>
      </w:r>
      <w:r>
        <w:t>(3), 715–753.</w:t>
      </w:r>
    </w:p>
    <w:p w14:paraId="5AF63C47" w14:textId="77777777" w:rsidR="00C60700" w:rsidRDefault="00171C80">
      <w:pPr>
        <w:pStyle w:val="Bibliography"/>
      </w:pPr>
      <w:bookmarkStart w:id="160" w:name="ref-Altonji1999"/>
      <w:bookmarkEnd w:id="158"/>
      <w:proofErr w:type="spellStart"/>
      <w:r w:rsidRPr="00171C80">
        <w:rPr>
          <w:lang w:val="es-MX"/>
        </w:rPr>
        <w:t>Altonji</w:t>
      </w:r>
      <w:proofErr w:type="spellEnd"/>
      <w:r w:rsidRPr="00171C80">
        <w:rPr>
          <w:lang w:val="es-MX"/>
        </w:rPr>
        <w:t xml:space="preserve">, J. G., &amp; </w:t>
      </w:r>
      <w:proofErr w:type="spellStart"/>
      <w:r w:rsidRPr="00171C80">
        <w:rPr>
          <w:lang w:val="es-MX"/>
        </w:rPr>
        <w:t>Blank</w:t>
      </w:r>
      <w:proofErr w:type="spellEnd"/>
      <w:r w:rsidRPr="00171C80">
        <w:rPr>
          <w:lang w:val="es-MX"/>
        </w:rPr>
        <w:t xml:space="preserve">, R. M. (1999). </w:t>
      </w:r>
      <w:r>
        <w:t xml:space="preserve">Race and gender in the labor market. In </w:t>
      </w:r>
      <w:r>
        <w:rPr>
          <w:i/>
        </w:rPr>
        <w:t>Handbook of labor economics</w:t>
      </w:r>
      <w:r>
        <w:t xml:space="preserve"> (pp. 3143–3259).</w:t>
      </w:r>
    </w:p>
    <w:p w14:paraId="337363EF" w14:textId="77777777" w:rsidR="00C60700" w:rsidRDefault="00171C80">
      <w:pPr>
        <w:pStyle w:val="Bibliography"/>
      </w:pPr>
      <w:bookmarkStart w:id="161" w:name="ref-Andersen2013"/>
      <w:bookmarkEnd w:id="160"/>
      <w:r>
        <w:t xml:space="preserve">Andersen, S., Ertac, S., Gneezy, U., List, J. A., &amp; Maximiano, S. (2013). Gender, competitiveness, and socialization at a young age: Evidence from a matrilineal and a patriarchal society. </w:t>
      </w:r>
      <w:r>
        <w:rPr>
          <w:i/>
        </w:rPr>
        <w:t>Review of Economics and Statistics</w:t>
      </w:r>
      <w:r>
        <w:t xml:space="preserve">, </w:t>
      </w:r>
      <w:r>
        <w:rPr>
          <w:i/>
        </w:rPr>
        <w:t>95</w:t>
      </w:r>
      <w:r>
        <w:t>(4), 1438–1443.</w:t>
      </w:r>
    </w:p>
    <w:p w14:paraId="6CCD9021" w14:textId="77777777" w:rsidR="00C60700" w:rsidRDefault="00171C80">
      <w:pPr>
        <w:pStyle w:val="Bibliography"/>
      </w:pPr>
      <w:bookmarkStart w:id="162" w:name="ref-Apicella2017"/>
      <w:bookmarkEnd w:id="161"/>
      <w:r>
        <w:t xml:space="preserve">Apicella, C. L., Crittenden, A. N., &amp; Tobolsky, V. A. (2017a). Hunter-gatherer males are more risk-seeking than females, even in late childhood. </w:t>
      </w:r>
      <w:r>
        <w:rPr>
          <w:i/>
        </w:rPr>
        <w:t>Evolution and Human Behavior</w:t>
      </w:r>
      <w:r>
        <w:t xml:space="preserve">, </w:t>
      </w:r>
      <w:r>
        <w:rPr>
          <w:i/>
        </w:rPr>
        <w:t>38</w:t>
      </w:r>
      <w:r>
        <w:t>, 592–603.</w:t>
      </w:r>
    </w:p>
    <w:p w14:paraId="251F26B2" w14:textId="77777777" w:rsidR="00C60700" w:rsidRDefault="00171C80">
      <w:pPr>
        <w:pStyle w:val="Bibliography"/>
      </w:pPr>
      <w:bookmarkStart w:id="163" w:name="ref-Apicella2017a"/>
      <w:bookmarkEnd w:id="162"/>
      <w:r>
        <w:t xml:space="preserve">Apicella, C. L., Demiral, E. E., &amp; Mollerstrom, J. (2017b). No gender difference in willingness to compete when competing against self. </w:t>
      </w:r>
      <w:r>
        <w:rPr>
          <w:i/>
        </w:rPr>
        <w:t>DIW Discussion Papers</w:t>
      </w:r>
      <w:r>
        <w:t>.</w:t>
      </w:r>
    </w:p>
    <w:p w14:paraId="371C32F0" w14:textId="77777777" w:rsidR="00C60700" w:rsidRDefault="00171C80">
      <w:pPr>
        <w:pStyle w:val="Bibliography"/>
      </w:pPr>
      <w:bookmarkStart w:id="164" w:name="ref-Apicella2015"/>
      <w:bookmarkStart w:id="165" w:name="_GoBack"/>
      <w:bookmarkEnd w:id="163"/>
      <w:r>
        <w:t>Apicella</w:t>
      </w:r>
      <w:bookmarkEnd w:id="165"/>
      <w:r>
        <w:t xml:space="preserve">,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24">
        <w:r>
          <w:rPr>
            <w:rStyle w:val="Hyperlink"/>
          </w:rPr>
          <w:t>https://doi.org/10.1007/s40750-014-0015-z</w:t>
        </w:r>
      </w:hyperlink>
    </w:p>
    <w:p w14:paraId="4FDAE479" w14:textId="77777777" w:rsidR="00C60700" w:rsidRDefault="00171C80">
      <w:pPr>
        <w:pStyle w:val="Bibliography"/>
      </w:pPr>
      <w:bookmarkStart w:id="166" w:name="ref-Babcock2012"/>
      <w:bookmarkEnd w:id="164"/>
      <w:r>
        <w:t xml:space="preserve">Babcock, L., Bowles, H. R., &amp; Bear, J. (2012). A model of when to negotiate: Why women don’t ask. In </w:t>
      </w:r>
      <w:r>
        <w:rPr>
          <w:i/>
        </w:rPr>
        <w:t>The oxford handbook of economic conflict resolution</w:t>
      </w:r>
      <w:r>
        <w:t xml:space="preserve"> (pp. 313–331). </w:t>
      </w:r>
      <w:hyperlink r:id="rId25">
        <w:r>
          <w:rPr>
            <w:rStyle w:val="Hyperlink"/>
          </w:rPr>
          <w:t>https://doi.org/10.1093/oxfordhb/9780199730858.013.0022</w:t>
        </w:r>
      </w:hyperlink>
    </w:p>
    <w:p w14:paraId="1F352498" w14:textId="77777777" w:rsidR="00055A30" w:rsidRDefault="00171C80">
      <w:pPr>
        <w:pStyle w:val="Bibliography"/>
        <w:rPr>
          <w:ins w:id="167" w:author="Changes since 31.0" w:date="2020-11-03T12:32:00Z"/>
        </w:rPr>
      </w:pPr>
      <w:bookmarkStart w:id="168" w:name="ref-Bandura1977a"/>
      <w:bookmarkStart w:id="169" w:name="ref-Barber2001"/>
      <w:bookmarkEnd w:id="166"/>
      <w:ins w:id="170" w:author="Changes since 31.0" w:date="2020-11-03T12:32:00Z">
        <w:r w:rsidRPr="00171C80">
          <w:rPr>
            <w:lang w:val="es-MX"/>
          </w:rPr>
          <w:lastRenderedPageBreak/>
          <w:t xml:space="preserve">Bandura, A., Adams, N. E., &amp; Beyer, J. (1977). </w:t>
        </w:r>
        <w:r>
          <w:t xml:space="preserve">Cognitive processes mediating behavioral change. </w:t>
        </w:r>
        <w:r>
          <w:rPr>
            <w:i/>
          </w:rPr>
          <w:t>Journal of Personality and Social Psychology</w:t>
        </w:r>
        <w:r>
          <w:t xml:space="preserve">, </w:t>
        </w:r>
        <w:r>
          <w:rPr>
            <w:i/>
          </w:rPr>
          <w:t>35</w:t>
        </w:r>
        <w:r>
          <w:t>(3), 125–139.</w:t>
        </w:r>
      </w:ins>
    </w:p>
    <w:bookmarkEnd w:id="168"/>
    <w:p w14:paraId="1B7BD425" w14:textId="77777777" w:rsidR="00C60700" w:rsidRDefault="00171C80">
      <w:pPr>
        <w:pStyle w:val="Bibliography"/>
      </w:pPr>
      <w:r>
        <w:t xml:space="preserve">Barber, B. M., &amp; Odean, T. (2001). Boys will be boys: Gender, overconfidence, and common stock investment. </w:t>
      </w:r>
      <w:r>
        <w:rPr>
          <w:i/>
        </w:rPr>
        <w:t>The Quarterly Journal of Economics</w:t>
      </w:r>
      <w:r>
        <w:t xml:space="preserve">, </w:t>
      </w:r>
      <w:r>
        <w:rPr>
          <w:i/>
        </w:rPr>
        <w:t>116</w:t>
      </w:r>
      <w:r>
        <w:t>(1), 261–292.</w:t>
      </w:r>
    </w:p>
    <w:p w14:paraId="78864F47" w14:textId="77777777" w:rsidR="00C60700" w:rsidRDefault="00171C80">
      <w:pPr>
        <w:pStyle w:val="Bibliography"/>
      </w:pPr>
      <w:bookmarkStart w:id="171" w:name="ref-Benjamin2010c"/>
      <w:bookmarkEnd w:id="169"/>
      <w:r>
        <w:t xml:space="preserve">Benjamin, D. J., Choi, J. J., &amp; Strickland, A. J. (2010). Social identity and preferences. </w:t>
      </w:r>
      <w:r>
        <w:rPr>
          <w:i/>
        </w:rPr>
        <w:t>American Economic Review</w:t>
      </w:r>
      <w:r>
        <w:t xml:space="preserve">, </w:t>
      </w:r>
      <w:r>
        <w:rPr>
          <w:i/>
        </w:rPr>
        <w:t>100</w:t>
      </w:r>
      <w:r>
        <w:t xml:space="preserve">(4), 1913–1928. </w:t>
      </w:r>
      <w:hyperlink r:id="rId26">
        <w:r>
          <w:rPr>
            <w:rStyle w:val="Hyperlink"/>
          </w:rPr>
          <w:t>https://doi.org/10.1257/aer.100.4.1913</w:t>
        </w:r>
      </w:hyperlink>
    </w:p>
    <w:p w14:paraId="539C4DB4" w14:textId="77777777" w:rsidR="00C60700" w:rsidRDefault="00171C80">
      <w:pPr>
        <w:pStyle w:val="Bibliography"/>
      </w:pPr>
      <w:bookmarkStart w:id="172" w:name="ref-Berge2015"/>
      <w:bookmarkEnd w:id="171"/>
      <w:r>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27">
        <w:r>
          <w:rPr>
            <w:rStyle w:val="Hyperlink"/>
          </w:rPr>
          <w:t>https://doi.org/10.1016/j.jebo.2014.11.014</w:t>
        </w:r>
      </w:hyperlink>
    </w:p>
    <w:p w14:paraId="2E5DD66C" w14:textId="77777777" w:rsidR="00C60700" w:rsidRDefault="00171C80">
      <w:pPr>
        <w:pStyle w:val="Bibliography"/>
      </w:pPr>
      <w:bookmarkStart w:id="173" w:name="ref-Bertrand2010a"/>
      <w:bookmarkEnd w:id="172"/>
      <w:r>
        <w:t xml:space="preserve">Bertrand, M. (2010). New Perspectives on Gender. In </w:t>
      </w:r>
      <w:r>
        <w:rPr>
          <w:i/>
        </w:rPr>
        <w:t>Handbook of labor economics</w:t>
      </w:r>
      <w:r>
        <w:t xml:space="preserve"> (Vol. 4b, pp. 1545–1592).</w:t>
      </w:r>
    </w:p>
    <w:p w14:paraId="60F7B384" w14:textId="77777777" w:rsidR="00C60700" w:rsidRDefault="00171C80">
      <w:pPr>
        <w:pStyle w:val="Bibliography"/>
      </w:pPr>
      <w:bookmarkStart w:id="174" w:name="ref-Bertrand2010"/>
      <w:bookmarkEnd w:id="173"/>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19AEB755" w14:textId="77777777" w:rsidR="00C60700" w:rsidRDefault="00171C80">
      <w:pPr>
        <w:pStyle w:val="Bibliography"/>
      </w:pPr>
      <w:bookmarkStart w:id="175" w:name="ref-Bertrand2001"/>
      <w:bookmarkEnd w:id="174"/>
      <w:r>
        <w:t xml:space="preserve">Bertrand, M., &amp; Hallock, K. F. (2001). The gender gap in top corporate jobs. </w:t>
      </w:r>
      <w:r>
        <w:rPr>
          <w:i/>
        </w:rPr>
        <w:t>Industrial and Labor Relations Review</w:t>
      </w:r>
      <w:r>
        <w:t xml:space="preserve">, </w:t>
      </w:r>
      <w:r>
        <w:rPr>
          <w:i/>
        </w:rPr>
        <w:t>55</w:t>
      </w:r>
      <w:r>
        <w:t>, 3–21.</w:t>
      </w:r>
    </w:p>
    <w:p w14:paraId="5EBBEC54" w14:textId="77777777" w:rsidR="00C60700" w:rsidRDefault="00171C80">
      <w:pPr>
        <w:pStyle w:val="Bibliography"/>
      </w:pPr>
      <w:bookmarkStart w:id="176" w:name="ref-Bertrand2015"/>
      <w:bookmarkEnd w:id="175"/>
      <w:r>
        <w:t xml:space="preserve">Bertrand, M., Kamenica, E., &amp; Pan, J. (2015). Gender identity and relative income within households. </w:t>
      </w:r>
      <w:r>
        <w:rPr>
          <w:i/>
        </w:rPr>
        <w:t>Quarterly Journal of Economics</w:t>
      </w:r>
      <w:r>
        <w:t xml:space="preserve">, 571–614. </w:t>
      </w:r>
      <w:hyperlink r:id="rId28">
        <w:r>
          <w:rPr>
            <w:rStyle w:val="Hyperlink"/>
          </w:rPr>
          <w:t>https://doi.org/10.1093/qje/qjv001.Advance</w:t>
        </w:r>
      </w:hyperlink>
    </w:p>
    <w:p w14:paraId="6A66320C" w14:textId="77777777" w:rsidR="00C60700" w:rsidRDefault="00171C80">
      <w:pPr>
        <w:pStyle w:val="Bibliography"/>
      </w:pPr>
      <w:bookmarkStart w:id="177" w:name="ref-Beyer1990"/>
      <w:bookmarkEnd w:id="176"/>
      <w:r>
        <w:lastRenderedPageBreak/>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29">
        <w:r>
          <w:rPr>
            <w:rStyle w:val="Hyperlink"/>
          </w:rPr>
          <w:t>https://doi.org/10.1037/0022-3514.59.5.960</w:t>
        </w:r>
      </w:hyperlink>
    </w:p>
    <w:p w14:paraId="6D9AE6E6" w14:textId="77777777" w:rsidR="00C60700" w:rsidRDefault="00171C80">
      <w:pPr>
        <w:pStyle w:val="Bibliography"/>
      </w:pPr>
      <w:bookmarkStart w:id="178" w:name="ref-Beyer1997"/>
      <w:bookmarkEnd w:id="177"/>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A98FF03" w14:textId="77777777" w:rsidR="00C60700" w:rsidRDefault="00171C80">
      <w:pPr>
        <w:pStyle w:val="Bibliography"/>
      </w:pPr>
      <w:bookmarkStart w:id="179" w:name="ref-Bjorvatn2016"/>
      <w:bookmarkEnd w:id="178"/>
      <w:r>
        <w:t xml:space="preserve">Bjorvatn, K., Falch, R., &amp; Hernæs, U. (2016). Gender, context and competition: Experimental evidence from rural Uganda. </w:t>
      </w:r>
      <w:r>
        <w:rPr>
          <w:i/>
        </w:rPr>
        <w:t>Journal of Behavioral and Experimental Economics</w:t>
      </w:r>
      <w:r>
        <w:t xml:space="preserve">, </w:t>
      </w:r>
      <w:r>
        <w:rPr>
          <w:i/>
        </w:rPr>
        <w:t>61</w:t>
      </w:r>
      <w:r>
        <w:t>, 31–37.</w:t>
      </w:r>
    </w:p>
    <w:p w14:paraId="0A7C00DE" w14:textId="77777777" w:rsidR="00C60700" w:rsidRDefault="00171C80">
      <w:pPr>
        <w:pStyle w:val="Bibliography"/>
      </w:pPr>
      <w:bookmarkStart w:id="180" w:name="ref-Blau2017"/>
      <w:bookmarkEnd w:id="179"/>
      <w:r>
        <w:t xml:space="preserve">Blau, F. D., &amp; Kahn, L. M. (2017). The gender wage gap: Extent, trends, and explanations. </w:t>
      </w:r>
      <w:r>
        <w:rPr>
          <w:i/>
        </w:rPr>
        <w:t>Journal of Economic Literature</w:t>
      </w:r>
      <w:r>
        <w:t xml:space="preserve">, </w:t>
      </w:r>
      <w:r>
        <w:rPr>
          <w:i/>
        </w:rPr>
        <w:t>55</w:t>
      </w:r>
      <w:r>
        <w:t xml:space="preserve">(3), 789–865. </w:t>
      </w:r>
      <w:hyperlink r:id="rId30">
        <w:r>
          <w:rPr>
            <w:rStyle w:val="Hyperlink"/>
          </w:rPr>
          <w:t>https://doi.org/10.1257/jel.20160995</w:t>
        </w:r>
      </w:hyperlink>
    </w:p>
    <w:p w14:paraId="5239F1E8" w14:textId="77777777" w:rsidR="00C60700" w:rsidRDefault="00171C80">
      <w:pPr>
        <w:pStyle w:val="Bibliography"/>
      </w:pPr>
      <w:bookmarkStart w:id="181" w:name="ref-Boschini2019"/>
      <w:bookmarkEnd w:id="180"/>
      <w:r>
        <w:t xml:space="preserve">Boschini, A., Dreber, A., Essen, E. V., Muren, A., &amp; Ranehill,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31">
        <w:r>
          <w:rPr>
            <w:rStyle w:val="Hyperlink"/>
          </w:rPr>
          <w:t>https://doi.org/10.1016/j.socec.2019.101467</w:t>
        </w:r>
      </w:hyperlink>
    </w:p>
    <w:p w14:paraId="14022009" w14:textId="77777777" w:rsidR="00C60700" w:rsidRDefault="00171C80">
      <w:pPr>
        <w:pStyle w:val="Bibliography"/>
      </w:pPr>
      <w:bookmarkStart w:id="182" w:name="ref-Boschini2014"/>
      <w:bookmarkEnd w:id="181"/>
      <w:r>
        <w:t xml:space="preserve">Boschini, A., Dreber, A., Essen, E. von, Muren, A., &amp; Ranehill, E. (2014). Gender and economic preferences in a large random and representative sample. </w:t>
      </w:r>
      <w:r>
        <w:rPr>
          <w:i/>
        </w:rPr>
        <w:t>SSRN Electronic Journal</w:t>
      </w:r>
      <w:r>
        <w:t xml:space="preserve">. </w:t>
      </w:r>
      <w:hyperlink r:id="rId32">
        <w:r>
          <w:rPr>
            <w:rStyle w:val="Hyperlink"/>
          </w:rPr>
          <w:t>https://doi.org/10.2139/ssrn.2443315</w:t>
        </w:r>
      </w:hyperlink>
    </w:p>
    <w:p w14:paraId="3093A913" w14:textId="77777777" w:rsidR="00C60700" w:rsidRDefault="00171C80">
      <w:pPr>
        <w:pStyle w:val="Bibliography"/>
      </w:pPr>
      <w:bookmarkStart w:id="183" w:name="ref-Bowles2007"/>
      <w:bookmarkEnd w:id="182"/>
      <w:r>
        <w:t xml:space="preserve">Bowles, H. R., Babcock, L., &amp; Lai, L. (2007). Social incentives for gender differences in the propensity to initiate negotiations: Sometimes it does hurt to ask. </w:t>
      </w:r>
      <w:r>
        <w:rPr>
          <w:i/>
        </w:rPr>
        <w:t xml:space="preserve">Organizational Behavior </w:t>
      </w:r>
      <w:r>
        <w:rPr>
          <w:i/>
        </w:rPr>
        <w:lastRenderedPageBreak/>
        <w:t>and Human Decision Processes</w:t>
      </w:r>
      <w:r>
        <w:t xml:space="preserve">, </w:t>
      </w:r>
      <w:r>
        <w:rPr>
          <w:i/>
        </w:rPr>
        <w:t>103</w:t>
      </w:r>
      <w:r>
        <w:t xml:space="preserve">, 84–103. </w:t>
      </w:r>
      <w:hyperlink r:id="rId33">
        <w:r>
          <w:rPr>
            <w:rStyle w:val="Hyperlink"/>
          </w:rPr>
          <w:t>https://doi.org/10.1016/j.obhdp.2006.09.001</w:t>
        </w:r>
      </w:hyperlink>
    </w:p>
    <w:p w14:paraId="2BCA1366" w14:textId="77777777" w:rsidR="00C60700" w:rsidRDefault="00171C80">
      <w:pPr>
        <w:pStyle w:val="Bibliography"/>
      </w:pPr>
      <w:bookmarkStart w:id="184" w:name="ref-Buser2014"/>
      <w:bookmarkEnd w:id="183"/>
      <w:r>
        <w:t xml:space="preserve">Buser, T., Niederle, M., &amp; Oosterbeek, H. (2014). Gender, competition and career choices. </w:t>
      </w:r>
      <w:r>
        <w:rPr>
          <w:i/>
        </w:rPr>
        <w:t>The Quarterly Journal of Economics</w:t>
      </w:r>
      <w:r>
        <w:t xml:space="preserve">, </w:t>
      </w:r>
      <w:r>
        <w:rPr>
          <w:i/>
        </w:rPr>
        <w:t>129</w:t>
      </w:r>
      <w:r>
        <w:t xml:space="preserve">(3), 1409–1447. </w:t>
      </w:r>
      <w:hyperlink r:id="rId34">
        <w:r>
          <w:rPr>
            <w:rStyle w:val="Hyperlink"/>
          </w:rPr>
          <w:t>https://doi.org/10.1093/qje/qju009.Advance</w:t>
        </w:r>
      </w:hyperlink>
    </w:p>
    <w:p w14:paraId="0256ED33" w14:textId="77777777" w:rsidR="00C60700" w:rsidRDefault="00171C80">
      <w:pPr>
        <w:pStyle w:val="Bibliography"/>
      </w:pPr>
      <w:bookmarkStart w:id="185" w:name="ref-Buser2017b"/>
      <w:bookmarkEnd w:id="184"/>
      <w:r>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5BD67965" w14:textId="77777777" w:rsidR="00C60700" w:rsidRDefault="00171C80">
      <w:pPr>
        <w:pStyle w:val="Bibliography"/>
      </w:pPr>
      <w:bookmarkStart w:id="186" w:name="ref-Cheryan2017"/>
      <w:bookmarkEnd w:id="185"/>
      <w:r>
        <w:t xml:space="preserve">Cheryan, S., Ziegler, S. A., Montoya, A. K., &amp; Jiang, L. (2017). Why are some stem fields more gender balanced than others? </w:t>
      </w:r>
      <w:r>
        <w:rPr>
          <w:i/>
        </w:rPr>
        <w:t>Psychological Bulletin</w:t>
      </w:r>
      <w:r>
        <w:t xml:space="preserve">, </w:t>
      </w:r>
      <w:r>
        <w:rPr>
          <w:i/>
        </w:rPr>
        <w:t>143</w:t>
      </w:r>
      <w:r>
        <w:t>(1), 1–35.</w:t>
      </w:r>
    </w:p>
    <w:p w14:paraId="4DFBF68D" w14:textId="77777777" w:rsidR="00C60700" w:rsidRDefault="00171C80">
      <w:pPr>
        <w:pStyle w:val="Bibliography"/>
      </w:pPr>
      <w:bookmarkStart w:id="187" w:name="ref-Croson2009"/>
      <w:bookmarkEnd w:id="186"/>
      <w:r>
        <w:t xml:space="preserve">Croson, R., &amp; Gneezy, U. (2009). Gender differences in preferences. </w:t>
      </w:r>
      <w:r>
        <w:rPr>
          <w:i/>
        </w:rPr>
        <w:t>Journal of Economic Literature</w:t>
      </w:r>
      <w:r>
        <w:t xml:space="preserve">, </w:t>
      </w:r>
      <w:r>
        <w:rPr>
          <w:i/>
        </w:rPr>
        <w:t>47</w:t>
      </w:r>
      <w:r>
        <w:t xml:space="preserve">(2), 448–474. </w:t>
      </w:r>
      <w:hyperlink r:id="rId35">
        <w:r>
          <w:rPr>
            <w:rStyle w:val="Hyperlink"/>
          </w:rPr>
          <w:t>https://doi.org/10.1257/jel.47.2.448</w:t>
        </w:r>
      </w:hyperlink>
    </w:p>
    <w:p w14:paraId="562E6E6A" w14:textId="77777777" w:rsidR="00C60700" w:rsidRDefault="00171C80">
      <w:pPr>
        <w:pStyle w:val="Bibliography"/>
      </w:pPr>
      <w:bookmarkStart w:id="188" w:name="ref-Dohmen2011"/>
      <w:bookmarkEnd w:id="187"/>
      <w:r>
        <w:t xml:space="preserve">Dohmen, T., &amp; Falk, A. (2011). Performance pay and multidimensional sorting: Productivity, preferences, and gender. </w:t>
      </w:r>
      <w:r>
        <w:rPr>
          <w:i/>
        </w:rPr>
        <w:t>American Economic Association</w:t>
      </w:r>
      <w:r>
        <w:t xml:space="preserve">, </w:t>
      </w:r>
      <w:r>
        <w:rPr>
          <w:i/>
        </w:rPr>
        <w:t>101</w:t>
      </w:r>
      <w:r>
        <w:t xml:space="preserve">(2), 556–590. </w:t>
      </w:r>
      <w:hyperlink r:id="rId36">
        <w:r>
          <w:rPr>
            <w:rStyle w:val="Hyperlink"/>
          </w:rPr>
          <w:t>https://doi.org/http://dx.doi.org/10.1016/j.poly.2014.08.015</w:t>
        </w:r>
      </w:hyperlink>
    </w:p>
    <w:p w14:paraId="4E4EC7A0" w14:textId="77777777" w:rsidR="00C60700" w:rsidRDefault="00171C80">
      <w:pPr>
        <w:pStyle w:val="Bibliography"/>
      </w:pPr>
      <w:bookmarkStart w:id="189" w:name="ref-Dohmen2011b"/>
      <w:bookmarkEnd w:id="188"/>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37">
        <w:r>
          <w:rPr>
            <w:rStyle w:val="Hyperlink"/>
          </w:rPr>
          <w:t>https://doi.org/10.1111/j.1542-4774.2011.01015.x</w:t>
        </w:r>
      </w:hyperlink>
    </w:p>
    <w:p w14:paraId="3F4D2D47" w14:textId="77777777" w:rsidR="00C60700" w:rsidRDefault="00171C80">
      <w:pPr>
        <w:pStyle w:val="Bibliography"/>
      </w:pPr>
      <w:bookmarkStart w:id="190" w:name="ref-Dreber2011"/>
      <w:bookmarkEnd w:id="189"/>
      <w:r>
        <w:lastRenderedPageBreak/>
        <w:t xml:space="preserve">Dreber, A., Essen, E. V., &amp; Ranehill, E. (2011). Outrunning the gender gap — boys and girls compete equally. </w:t>
      </w:r>
      <w:r>
        <w:rPr>
          <w:i/>
        </w:rPr>
        <w:t>Experimental Economics</w:t>
      </w:r>
      <w:r>
        <w:t xml:space="preserve">, </w:t>
      </w:r>
      <w:r>
        <w:rPr>
          <w:i/>
        </w:rPr>
        <w:t>14</w:t>
      </w:r>
      <w:r>
        <w:t xml:space="preserve">(4), 567–582. </w:t>
      </w:r>
      <w:hyperlink r:id="rId38">
        <w:r>
          <w:rPr>
            <w:rStyle w:val="Hyperlink"/>
          </w:rPr>
          <w:t>https://doi.org/10.1007/s10683-011-9282-8</w:t>
        </w:r>
      </w:hyperlink>
    </w:p>
    <w:p w14:paraId="0ECEC2B4" w14:textId="77777777" w:rsidR="00C60700" w:rsidRDefault="00171C80">
      <w:pPr>
        <w:pStyle w:val="Bibliography"/>
      </w:pPr>
      <w:bookmarkStart w:id="191" w:name="ref-Dreber2014"/>
      <w:bookmarkEnd w:id="190"/>
      <w:r>
        <w:t xml:space="preserve">Dreber, A., Essen, E. V., &amp; Ranehill, E. (2014). Gender and competition in adolescence: Task matters. </w:t>
      </w:r>
      <w:r>
        <w:rPr>
          <w:i/>
        </w:rPr>
        <w:t>Experimental Economics</w:t>
      </w:r>
      <w:r>
        <w:t xml:space="preserve">, </w:t>
      </w:r>
      <w:r>
        <w:rPr>
          <w:i/>
        </w:rPr>
        <w:t>17</w:t>
      </w:r>
      <w:r>
        <w:t xml:space="preserve">, 154–172. </w:t>
      </w:r>
      <w:hyperlink r:id="rId39">
        <w:r>
          <w:rPr>
            <w:rStyle w:val="Hyperlink"/>
          </w:rPr>
          <w:t>https://doi.org/10.1007/s10683-013-9361-0</w:t>
        </w:r>
      </w:hyperlink>
    </w:p>
    <w:p w14:paraId="2D1038ED" w14:textId="77777777" w:rsidR="00C60700" w:rsidRDefault="00171C80">
      <w:pPr>
        <w:pStyle w:val="Bibliography"/>
      </w:pPr>
      <w:bookmarkStart w:id="192" w:name="ref-Eckel2008"/>
      <w:bookmarkEnd w:id="191"/>
      <w:r>
        <w:t xml:space="preserve">Eckel, C. C., &amp; Grossman, P. J. (2008). Men, women, and risk aversion: Experimental evidence. In </w:t>
      </w:r>
      <w:r>
        <w:rPr>
          <w:i/>
        </w:rPr>
        <w:t>Handbook of experimental economics</w:t>
      </w:r>
      <w:r>
        <w:t xml:space="preserve"> (Vol. 1, pp. 1061–1073). </w:t>
      </w:r>
      <w:hyperlink r:id="rId40">
        <w:r>
          <w:rPr>
            <w:rStyle w:val="Hyperlink"/>
          </w:rPr>
          <w:t>https://doi.org/10.1016/S1574-0722(07)00113-8</w:t>
        </w:r>
      </w:hyperlink>
    </w:p>
    <w:p w14:paraId="6264A527" w14:textId="77777777" w:rsidR="00C60700" w:rsidRDefault="00171C80">
      <w:pPr>
        <w:pStyle w:val="Bibliography"/>
      </w:pPr>
      <w:bookmarkStart w:id="193" w:name="ref-Flory2010"/>
      <w:bookmarkEnd w:id="192"/>
      <w:r>
        <w:t xml:space="preserve">Flory, J. A., Leibbrandt, A., &amp; List, J. A. (2010). Do competitive work places deter female workers? A large-scale natural field experiment on gender differences in job-entry decisions. </w:t>
      </w:r>
      <w:r>
        <w:rPr>
          <w:i/>
        </w:rPr>
        <w:t>NBER Working Paper Series</w:t>
      </w:r>
      <w:r>
        <w:t xml:space="preserve">, 1–57. </w:t>
      </w:r>
      <w:hyperlink r:id="rId41">
        <w:r>
          <w:rPr>
            <w:rStyle w:val="Hyperlink"/>
          </w:rPr>
          <w:t>https://doi.org/10.3386/w16546</w:t>
        </w:r>
      </w:hyperlink>
    </w:p>
    <w:p w14:paraId="4A20A6D4" w14:textId="77777777" w:rsidR="00C60700" w:rsidRDefault="00171C80">
      <w:pPr>
        <w:pStyle w:val="Bibliography"/>
      </w:pPr>
      <w:bookmarkStart w:id="194" w:name="ref-Frank2010"/>
      <w:bookmarkEnd w:id="193"/>
      <w:r>
        <w:t xml:space="preserve">Frank, R. H., &amp; Cook, P. J. (2010). </w:t>
      </w:r>
      <w:r>
        <w:rPr>
          <w:i/>
        </w:rPr>
        <w:t>The winner-take-all society: Why the few at the top get so much more than the rest of us</w:t>
      </w:r>
      <w:r>
        <w:t>.</w:t>
      </w:r>
    </w:p>
    <w:p w14:paraId="61ACEECD" w14:textId="77777777" w:rsidR="00C60700" w:rsidRDefault="00171C80">
      <w:pPr>
        <w:pStyle w:val="Bibliography"/>
      </w:pPr>
      <w:bookmarkStart w:id="195" w:name="ref-Frick2011"/>
      <w:bookmarkEnd w:id="194"/>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42">
        <w:r>
          <w:rPr>
            <w:rStyle w:val="Hyperlink"/>
          </w:rPr>
          <w:t>https://doi.org/10.1016/j.labeco.2010.11.004</w:t>
        </w:r>
      </w:hyperlink>
    </w:p>
    <w:p w14:paraId="42521BDE" w14:textId="77777777" w:rsidR="00C60700" w:rsidRDefault="00171C80">
      <w:pPr>
        <w:pStyle w:val="Bibliography"/>
      </w:pPr>
      <w:bookmarkStart w:id="196" w:name="ref-Gaucher2011"/>
      <w:bookmarkEnd w:id="195"/>
      <w:r>
        <w:t xml:space="preserve">Gaucher, D., Friesen, J., &amp; Kay, A. C. (2011). Evidence that gendered wording in job advertisements exists and sustains gender inequality. </w:t>
      </w:r>
      <w:r>
        <w:rPr>
          <w:i/>
        </w:rPr>
        <w:t>Journal of Personality and Social Psychology</w:t>
      </w:r>
      <w:r>
        <w:t xml:space="preserve">, </w:t>
      </w:r>
      <w:r>
        <w:rPr>
          <w:i/>
        </w:rPr>
        <w:t>101</w:t>
      </w:r>
      <w:r>
        <w:t xml:space="preserve">(1), 109–128. </w:t>
      </w:r>
      <w:hyperlink r:id="rId43">
        <w:r>
          <w:rPr>
            <w:rStyle w:val="Hyperlink"/>
          </w:rPr>
          <w:t>https://doi.org/10.1037/a0022530</w:t>
        </w:r>
      </w:hyperlink>
    </w:p>
    <w:p w14:paraId="6303F4FA" w14:textId="77777777" w:rsidR="00C60700" w:rsidRDefault="00171C80">
      <w:pPr>
        <w:pStyle w:val="Bibliography"/>
      </w:pPr>
      <w:bookmarkStart w:id="197" w:name="ref-Gillen2019"/>
      <w:bookmarkEnd w:id="196"/>
      <w:r>
        <w:lastRenderedPageBreak/>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29DA1927" w14:textId="77777777" w:rsidR="00C60700" w:rsidRDefault="00171C80">
      <w:pPr>
        <w:pStyle w:val="Bibliography"/>
      </w:pPr>
      <w:bookmarkStart w:id="198" w:name="ref-Gist1992"/>
      <w:bookmarkEnd w:id="197"/>
      <w:r>
        <w:t xml:space="preserve">Gist, M. E., &amp; Mitchell, T. R. (1992). Self-efficacy: A theoretical analysis of its determinants and malleability. </w:t>
      </w:r>
      <w:r>
        <w:rPr>
          <w:i/>
        </w:rPr>
        <w:t>The Academy of Management Review</w:t>
      </w:r>
      <w:r>
        <w:t xml:space="preserve">, </w:t>
      </w:r>
      <w:r>
        <w:rPr>
          <w:i/>
        </w:rPr>
        <w:t>17</w:t>
      </w:r>
      <w:r>
        <w:t>(2), 183–211.</w:t>
      </w:r>
    </w:p>
    <w:p w14:paraId="2F03AA16" w14:textId="77777777" w:rsidR="00C60700" w:rsidRDefault="00171C80">
      <w:pPr>
        <w:pStyle w:val="Bibliography"/>
      </w:pPr>
      <w:bookmarkStart w:id="199" w:name="ref-Goldin2006"/>
      <w:bookmarkEnd w:id="198"/>
      <w:r>
        <w:t xml:space="preserve">Goldin, C., Katz, L. F., &amp; Kuziemko, I. (2006). The homecoming of American college women: The reversal of the college gender gap. </w:t>
      </w:r>
      <w:r>
        <w:rPr>
          <w:i/>
        </w:rPr>
        <w:t>Journal of Economic Perspectives</w:t>
      </w:r>
      <w:r>
        <w:t xml:space="preserve">, </w:t>
      </w:r>
      <w:r>
        <w:rPr>
          <w:i/>
        </w:rPr>
        <w:t>20</w:t>
      </w:r>
      <w:r>
        <w:t xml:space="preserve">(4), 133–156. </w:t>
      </w:r>
      <w:hyperlink r:id="rId44">
        <w:r>
          <w:rPr>
            <w:rStyle w:val="Hyperlink"/>
          </w:rPr>
          <w:t>https://doi.org/10.1257/jep.20.4.133</w:t>
        </w:r>
      </w:hyperlink>
    </w:p>
    <w:p w14:paraId="3AA0DB52" w14:textId="77777777" w:rsidR="00C60700" w:rsidRDefault="00171C80">
      <w:pPr>
        <w:pStyle w:val="Bibliography"/>
      </w:pPr>
      <w:bookmarkStart w:id="200" w:name="ref-Grosse2010"/>
      <w:bookmarkEnd w:id="199"/>
      <w:r>
        <w:t xml:space="preserve">Grosse, N., &amp; Riener, G. (2010). Explaining gender differences in competitiveness: Gender-task stereotypes. </w:t>
      </w:r>
      <w:r>
        <w:rPr>
          <w:i/>
        </w:rPr>
        <w:t>Jena Economic Research Papers</w:t>
      </w:r>
      <w:r>
        <w:t>.</w:t>
      </w:r>
    </w:p>
    <w:p w14:paraId="480A9DA6" w14:textId="77777777" w:rsidR="00C60700" w:rsidRDefault="00171C80">
      <w:pPr>
        <w:pStyle w:val="Bibliography"/>
      </w:pPr>
      <w:bookmarkStart w:id="201" w:name="ref-Gunther2010"/>
      <w:bookmarkEnd w:id="200"/>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45">
        <w:r>
          <w:rPr>
            <w:rStyle w:val="Hyperlink"/>
          </w:rPr>
          <w:t>https://doi.org/10.1016/j.jebo.2010.05.003</w:t>
        </w:r>
      </w:hyperlink>
    </w:p>
    <w:p w14:paraId="5A4EC05F" w14:textId="77777777" w:rsidR="00C60700" w:rsidRDefault="00171C80">
      <w:pPr>
        <w:pStyle w:val="Bibliography"/>
      </w:pPr>
      <w:bookmarkStart w:id="202" w:name="ref-Hirt2009"/>
      <w:bookmarkEnd w:id="201"/>
      <w:r>
        <w:t xml:space="preserve">Hirt, E. R., &amp; Mccrea, S. M. (2009). Man smart, woman smarter ? Getting to the root of gender differences in self-handicapping. </w:t>
      </w:r>
      <w:r>
        <w:rPr>
          <w:i/>
        </w:rPr>
        <w:t>Social and Personality Psychology Compass</w:t>
      </w:r>
      <w:r>
        <w:t xml:space="preserve">, </w:t>
      </w:r>
      <w:r>
        <w:rPr>
          <w:i/>
        </w:rPr>
        <w:t>3</w:t>
      </w:r>
      <w:r>
        <w:t>, 260–274.</w:t>
      </w:r>
    </w:p>
    <w:p w14:paraId="1A36D8E7" w14:textId="77777777" w:rsidR="00C60700" w:rsidRDefault="00171C80">
      <w:pPr>
        <w:pStyle w:val="Bibliography"/>
      </w:pPr>
      <w:bookmarkStart w:id="203" w:name="ref-Iriberri2017"/>
      <w:bookmarkEnd w:id="202"/>
      <w:r>
        <w:t xml:space="preserve">Iriberri, N., &amp; Rey-Biel, P. (2017). 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452BC7F8" w14:textId="77777777" w:rsidR="00C60700" w:rsidRDefault="00171C80">
      <w:pPr>
        <w:pStyle w:val="Bibliography"/>
      </w:pPr>
      <w:bookmarkStart w:id="204" w:name="ref-Kahneman1982"/>
      <w:bookmarkEnd w:id="203"/>
      <w:r>
        <w:t xml:space="preserve">Kahneman, D., &amp; Tversky, A. (1982). The psychology of preferences. </w:t>
      </w:r>
      <w:r>
        <w:rPr>
          <w:i/>
        </w:rPr>
        <w:t>Scientific American</w:t>
      </w:r>
      <w:r>
        <w:t xml:space="preserve">, </w:t>
      </w:r>
      <w:r>
        <w:rPr>
          <w:i/>
        </w:rPr>
        <w:t>246</w:t>
      </w:r>
      <w:r>
        <w:t>(1), 160–173.</w:t>
      </w:r>
    </w:p>
    <w:p w14:paraId="3BA35BD2" w14:textId="77777777" w:rsidR="00C60700" w:rsidRDefault="00171C80">
      <w:pPr>
        <w:pStyle w:val="Bibliography"/>
      </w:pPr>
      <w:bookmarkStart w:id="205" w:name="ref-Kenney-Benson2006"/>
      <w:bookmarkEnd w:id="204"/>
      <w:r>
        <w:lastRenderedPageBreak/>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46">
        <w:r>
          <w:rPr>
            <w:rStyle w:val="Hyperlink"/>
          </w:rPr>
          <w:t>https://doi.org/10.1037/0012-1649.42.1.11</w:t>
        </w:r>
      </w:hyperlink>
    </w:p>
    <w:p w14:paraId="05066242" w14:textId="77777777" w:rsidR="00C60700" w:rsidRDefault="00171C80">
      <w:pPr>
        <w:pStyle w:val="Bibliography"/>
      </w:pPr>
      <w:bookmarkStart w:id="206" w:name="ref-Kimble2005"/>
      <w:bookmarkEnd w:id="205"/>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0F41EB8" w14:textId="77777777" w:rsidR="00C60700" w:rsidRDefault="00171C80">
      <w:pPr>
        <w:pStyle w:val="Bibliography"/>
      </w:pPr>
      <w:bookmarkStart w:id="207" w:name="ref-Lavy2004"/>
      <w:bookmarkEnd w:id="206"/>
      <w:r>
        <w:t xml:space="preserve">Lavy, V. (2004). Performance pay and teachers’ effort, productivity and grading ethics. </w:t>
      </w:r>
      <w:r>
        <w:rPr>
          <w:i/>
        </w:rPr>
        <w:t>NBER WORKING PAPER SERIES</w:t>
      </w:r>
      <w:r>
        <w:t>.</w:t>
      </w:r>
    </w:p>
    <w:p w14:paraId="104B6126" w14:textId="77777777" w:rsidR="00C60700" w:rsidRDefault="00171C80">
      <w:pPr>
        <w:pStyle w:val="Bibliography"/>
      </w:pPr>
      <w:bookmarkStart w:id="208" w:name="ref-Lemiuex2009"/>
      <w:bookmarkEnd w:id="207"/>
      <w:r>
        <w:t xml:space="preserve">Lemieux, T., MacLeod, B. W., &amp; Parent, D. (2009). Performance pay and wage inequality. </w:t>
      </w:r>
      <w:r>
        <w:rPr>
          <w:i/>
        </w:rPr>
        <w:t>The Quarterly Journal of Economics</w:t>
      </w:r>
      <w:r>
        <w:t xml:space="preserve">, </w:t>
      </w:r>
      <w:r>
        <w:rPr>
          <w:i/>
        </w:rPr>
        <w:t>CXXIV</w:t>
      </w:r>
      <w:r>
        <w:t>(1), 1–49.</w:t>
      </w:r>
    </w:p>
    <w:p w14:paraId="54C9A985" w14:textId="77777777" w:rsidR="00055A30" w:rsidRDefault="00171C80">
      <w:pPr>
        <w:pStyle w:val="Bibliography"/>
        <w:rPr>
          <w:ins w:id="209" w:author="Changes since 31.0" w:date="2020-11-03T12:32:00Z"/>
        </w:rPr>
      </w:pPr>
      <w:bookmarkStart w:id="210" w:name="ref-Lent1996"/>
      <w:bookmarkStart w:id="211" w:name="ref-Leslie2015"/>
      <w:bookmarkEnd w:id="208"/>
      <w:ins w:id="212" w:author="Changes since 31.0" w:date="2020-11-03T12:32:00Z">
        <w:r>
          <w:t xml:space="preserve">Lent, R. W., Brown, S. D., </w:t>
        </w:r>
        <w:proofErr w:type="spellStart"/>
        <w:r>
          <w:t>Gover</w:t>
        </w:r>
        <w:proofErr w:type="spellEnd"/>
        <w:r>
          <w:t xml:space="preserve">, M. R., &amp; </w:t>
        </w:r>
        <w:proofErr w:type="spellStart"/>
        <w:r>
          <w:t>Nijjer</w:t>
        </w:r>
        <w:proofErr w:type="spellEnd"/>
        <w:r>
          <w:t xml:space="preserve">, S. K. (1996). Cognitive assessment of the sources of mathematics self-efficacy: A thought-listing analysis. </w:t>
        </w:r>
        <w:r>
          <w:rPr>
            <w:i/>
          </w:rPr>
          <w:t>Journal of Career Assessment</w:t>
        </w:r>
        <w:r>
          <w:t xml:space="preserve">, </w:t>
        </w:r>
        <w:r>
          <w:rPr>
            <w:i/>
          </w:rPr>
          <w:t>4</w:t>
        </w:r>
        <w:r>
          <w:t xml:space="preserve">(1), 33–46. </w:t>
        </w:r>
        <w:r>
          <w:fldChar w:fldCharType="begin"/>
        </w:r>
        <w:r>
          <w:instrText xml:space="preserve"> HYPERLINK "https://doi.org/10.1177/106907279600400102" \h </w:instrText>
        </w:r>
        <w:r>
          <w:fldChar w:fldCharType="separate"/>
        </w:r>
        <w:r>
          <w:rPr>
            <w:rStyle w:val="Hyperlink"/>
          </w:rPr>
          <w:t>https://doi.org/10.1177/106907279600400102</w:t>
        </w:r>
        <w:r>
          <w:rPr>
            <w:rStyle w:val="Hyperlink"/>
          </w:rPr>
          <w:fldChar w:fldCharType="end"/>
        </w:r>
      </w:ins>
    </w:p>
    <w:bookmarkEnd w:id="210"/>
    <w:p w14:paraId="36DA9C49" w14:textId="77777777" w:rsidR="00C60700" w:rsidRDefault="00171C80">
      <w:pPr>
        <w:pStyle w:val="Bibliography"/>
      </w:pPr>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47">
        <w:r>
          <w:rPr>
            <w:rStyle w:val="Hyperlink"/>
          </w:rPr>
          <w:t>https://doi.org/10.1081/E-EWS</w:t>
        </w:r>
      </w:hyperlink>
    </w:p>
    <w:p w14:paraId="7BAA802C" w14:textId="77777777" w:rsidR="00C60700" w:rsidRDefault="00171C80">
      <w:pPr>
        <w:pStyle w:val="Bibliography"/>
      </w:pPr>
      <w:bookmarkStart w:id="213" w:name="ref-Lundeberg1994"/>
      <w:bookmarkEnd w:id="211"/>
      <w:r>
        <w:t xml:space="preserve">Lundeberg, M. A., Fox, P. W., &amp; Puncochaf, J. (1994). Highly confident but wrong: Gender differences and similarities in confidence judgments. </w:t>
      </w:r>
      <w:r>
        <w:rPr>
          <w:i/>
        </w:rPr>
        <w:t>Journal of Educational Psychology</w:t>
      </w:r>
      <w:r>
        <w:t xml:space="preserve">, </w:t>
      </w:r>
      <w:r>
        <w:rPr>
          <w:i/>
        </w:rPr>
        <w:t>86</w:t>
      </w:r>
      <w:r>
        <w:t>(1), 114–121.</w:t>
      </w:r>
    </w:p>
    <w:p w14:paraId="57040827" w14:textId="77777777" w:rsidR="00C60700" w:rsidRDefault="00171C80">
      <w:pPr>
        <w:pStyle w:val="Bibliography"/>
      </w:pPr>
      <w:bookmarkStart w:id="214" w:name="ref-Mayr2012"/>
      <w:bookmarkEnd w:id="213"/>
      <w:r>
        <w:lastRenderedPageBreak/>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48">
        <w:r>
          <w:rPr>
            <w:rStyle w:val="Hyperlink"/>
          </w:rPr>
          <w:t>https://doi.org/10.1037/a0025655</w:t>
        </w:r>
      </w:hyperlink>
    </w:p>
    <w:p w14:paraId="50B996DC" w14:textId="77777777" w:rsidR="00C60700" w:rsidRDefault="00171C80">
      <w:pPr>
        <w:pStyle w:val="Bibliography"/>
      </w:pPr>
      <w:bookmarkStart w:id="215" w:name="ref-Mccrea2008a"/>
      <w:bookmarkEnd w:id="214"/>
      <w:r>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49">
        <w:r>
          <w:rPr>
            <w:rStyle w:val="Hyperlink"/>
          </w:rPr>
          <w:t>https://doi.org/10.1016/j.jrp.2007.12.005</w:t>
        </w:r>
      </w:hyperlink>
    </w:p>
    <w:p w14:paraId="7ADD55D4" w14:textId="77777777" w:rsidR="00C60700" w:rsidRDefault="00171C80">
      <w:pPr>
        <w:pStyle w:val="Bibliography"/>
      </w:pPr>
      <w:bookmarkStart w:id="216" w:name="ref-Mccrea2008"/>
      <w:bookmarkEnd w:id="215"/>
      <w:r>
        <w:t xml:space="preserve">Mccrea,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50">
        <w:r>
          <w:rPr>
            <w:rStyle w:val="Hyperlink"/>
          </w:rPr>
          <w:t>https://doi.org/10.1016/j.jesp.2007.05.006</w:t>
        </w:r>
      </w:hyperlink>
    </w:p>
    <w:p w14:paraId="1832930A" w14:textId="77777777" w:rsidR="00C60700" w:rsidRDefault="00171C80">
      <w:pPr>
        <w:pStyle w:val="Bibliography"/>
      </w:pPr>
      <w:bookmarkStart w:id="217" w:name="ref-Meyer2015"/>
      <w:bookmarkEnd w:id="216"/>
      <w:r w:rsidRPr="00171C80">
        <w:rPr>
          <w:lang w:val="es-MX"/>
        </w:rPr>
        <w:t xml:space="preserve">Meyer, M., </w:t>
      </w:r>
      <w:proofErr w:type="spellStart"/>
      <w:r w:rsidRPr="00171C80">
        <w:rPr>
          <w:lang w:val="es-MX"/>
        </w:rPr>
        <w:t>Cimpian</w:t>
      </w:r>
      <w:proofErr w:type="spellEnd"/>
      <w:r w:rsidRPr="00171C80">
        <w:rPr>
          <w:lang w:val="es-MX"/>
        </w:rPr>
        <w:t xml:space="preserve">,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51">
        <w:r>
          <w:rPr>
            <w:rStyle w:val="Hyperlink"/>
          </w:rPr>
          <w:t>https://doi.org/10.3389/fpsyg.2015.00235</w:t>
        </w:r>
      </w:hyperlink>
    </w:p>
    <w:p w14:paraId="673FA532" w14:textId="77777777" w:rsidR="00C60700" w:rsidRDefault="00171C80">
      <w:pPr>
        <w:pStyle w:val="Bibliography"/>
      </w:pPr>
      <w:bookmarkStart w:id="218" w:name="ref-Milyavskaya2018"/>
      <w:bookmarkEnd w:id="217"/>
      <w:r>
        <w:t>Milyavskaya, M., Galla, B. M., Inzlicht, M., &amp; Duckworth, A. (2018). More effort, less fatigue: How interest increases effort and reduces mental fatigue.</w:t>
      </w:r>
    </w:p>
    <w:p w14:paraId="0FB162B5" w14:textId="77777777" w:rsidR="00C60700" w:rsidRDefault="00171C80">
      <w:pPr>
        <w:pStyle w:val="Bibliography"/>
      </w:pPr>
      <w:bookmarkStart w:id="219" w:name="ref-Mobius2011"/>
      <w:bookmarkEnd w:id="218"/>
      <w:r>
        <w:t xml:space="preserve">Mobius, M. M., Niederle, M., Niehaus, P., &amp; Rosenblat, T. S. (2011). Managing self-confidence: Theory and experimental evidence. </w:t>
      </w:r>
      <w:r>
        <w:rPr>
          <w:i/>
        </w:rPr>
        <w:t>NBER Working Paper</w:t>
      </w:r>
      <w:r>
        <w:t>.</w:t>
      </w:r>
    </w:p>
    <w:p w14:paraId="232470AE" w14:textId="77777777" w:rsidR="00C60700" w:rsidRDefault="00171C80">
      <w:pPr>
        <w:pStyle w:val="Bibliography"/>
      </w:pPr>
      <w:bookmarkStart w:id="220" w:name="ref-Niederle2007"/>
      <w:bookmarkEnd w:id="219"/>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52">
        <w:r>
          <w:rPr>
            <w:rStyle w:val="Hyperlink"/>
          </w:rPr>
          <w:t>https://web.stanford.edu/{~}niederle/Niederle.Vesterlund.QJE.2007.pdf</w:t>
        </w:r>
      </w:hyperlink>
    </w:p>
    <w:p w14:paraId="48037C28" w14:textId="77777777" w:rsidR="00C60700" w:rsidRDefault="00171C80">
      <w:pPr>
        <w:pStyle w:val="Bibliography"/>
      </w:pPr>
      <w:bookmarkStart w:id="221" w:name="ref-Niederle2011"/>
      <w:bookmarkEnd w:id="220"/>
      <w:r>
        <w:lastRenderedPageBreak/>
        <w:t xml:space="preserve">Niederle, M., &amp; Vesterlund, L. (2011). Gender and competition. </w:t>
      </w:r>
      <w:r>
        <w:rPr>
          <w:i/>
        </w:rPr>
        <w:t>Annual Review of Economics</w:t>
      </w:r>
      <w:r>
        <w:t xml:space="preserve">, </w:t>
      </w:r>
      <w:r>
        <w:rPr>
          <w:i/>
        </w:rPr>
        <w:t>3</w:t>
      </w:r>
      <w:r>
        <w:t xml:space="preserve">, 601–630. </w:t>
      </w:r>
      <w:hyperlink r:id="rId53">
        <w:r>
          <w:rPr>
            <w:rStyle w:val="Hyperlink"/>
          </w:rPr>
          <w:t>https://doi.org/10.1016/j.labeco.2009.08.002</w:t>
        </w:r>
      </w:hyperlink>
    </w:p>
    <w:p w14:paraId="48BEE62B" w14:textId="77777777" w:rsidR="00C60700" w:rsidRDefault="00171C80">
      <w:pPr>
        <w:pStyle w:val="Bibliography"/>
      </w:pPr>
      <w:bookmarkStart w:id="222" w:name="ref-Reuben2015"/>
      <w:bookmarkEnd w:id="221"/>
      <w:proofErr w:type="spellStart"/>
      <w:r w:rsidRPr="00171C80">
        <w:rPr>
          <w:lang w:val="es-MX"/>
        </w:rPr>
        <w:t>Reuben</w:t>
      </w:r>
      <w:proofErr w:type="spellEnd"/>
      <w:r w:rsidRPr="00171C80">
        <w:rPr>
          <w:lang w:val="es-MX"/>
        </w:rPr>
        <w:t xml:space="preserve">, E., </w:t>
      </w:r>
      <w:proofErr w:type="spellStart"/>
      <w:r w:rsidRPr="00171C80">
        <w:rPr>
          <w:lang w:val="es-MX"/>
        </w:rPr>
        <w:t>Sapienza</w:t>
      </w:r>
      <w:proofErr w:type="spellEnd"/>
      <w:r w:rsidRPr="00171C80">
        <w:rPr>
          <w:lang w:val="es-MX"/>
        </w:rPr>
        <w:t xml:space="preserve">, P., &amp; </w:t>
      </w:r>
      <w:proofErr w:type="spellStart"/>
      <w:r w:rsidRPr="00171C80">
        <w:rPr>
          <w:lang w:val="es-MX"/>
        </w:rPr>
        <w:t>Zingales</w:t>
      </w:r>
      <w:proofErr w:type="spellEnd"/>
      <w:r w:rsidRPr="00171C80">
        <w:rPr>
          <w:lang w:val="es-MX"/>
        </w:rPr>
        <w:t xml:space="preserve">, L. (2015). </w:t>
      </w:r>
      <w:r>
        <w:t xml:space="preserve">Taste for competition and the gender gap among young business professionals. </w:t>
      </w:r>
      <w:r>
        <w:rPr>
          <w:i/>
        </w:rPr>
        <w:t>NBER WORKING PAPER SERIES</w:t>
      </w:r>
      <w:r>
        <w:t>.</w:t>
      </w:r>
    </w:p>
    <w:p w14:paraId="5E90DF14" w14:textId="77777777" w:rsidR="00C60700" w:rsidRDefault="00171C80">
      <w:pPr>
        <w:pStyle w:val="Bibliography"/>
      </w:pPr>
      <w:bookmarkStart w:id="223" w:name="ref-Saccardo2018"/>
      <w:bookmarkEnd w:id="222"/>
      <w:r>
        <w:t xml:space="preserve">Saccardo, S., Pietrasz, A., &amp; Gneezy, U. (2018). On the size of the gender difference in competitiveness. </w:t>
      </w:r>
      <w:r>
        <w:rPr>
          <w:i/>
        </w:rPr>
        <w:t>Management Science</w:t>
      </w:r>
      <w:r>
        <w:t xml:space="preserve">, </w:t>
      </w:r>
      <w:r>
        <w:rPr>
          <w:i/>
        </w:rPr>
        <w:t>64</w:t>
      </w:r>
      <w:r>
        <w:t>(4), 1541–1554.</w:t>
      </w:r>
    </w:p>
    <w:p w14:paraId="76CAEBD6" w14:textId="77777777" w:rsidR="00C60700" w:rsidRDefault="00171C80">
      <w:pPr>
        <w:pStyle w:val="Bibliography"/>
      </w:pPr>
      <w:bookmarkStart w:id="224" w:name="ref-Samek2019"/>
      <w:bookmarkEnd w:id="223"/>
      <w:r>
        <w:t xml:space="preserve">Samek, A. (2019). Gender differences in job entry decisions: A university- wide field experiment. </w:t>
      </w:r>
      <w:r>
        <w:rPr>
          <w:i/>
        </w:rPr>
        <w:t>Management Science</w:t>
      </w:r>
      <w:r>
        <w:t xml:space="preserve">, </w:t>
      </w:r>
      <w:r>
        <w:rPr>
          <w:i/>
        </w:rPr>
        <w:t>65</w:t>
      </w:r>
      <w:r>
        <w:t>(7), 3272–3281.</w:t>
      </w:r>
    </w:p>
    <w:p w14:paraId="61C66E52" w14:textId="77777777" w:rsidR="00C60700" w:rsidRDefault="00171C80">
      <w:pPr>
        <w:pStyle w:val="Bibliography"/>
      </w:pPr>
      <w:bookmarkStart w:id="225" w:name="ref-Schultz2007"/>
      <w:bookmarkEnd w:id="224"/>
      <w:r>
        <w:t xml:space="preserve">Schultz, P. W., Nolan, J. M., Cialdini, R. B., Goldstein, N. J., &amp; Griskevicius, V. (2018). The constructive, destructive, and reconstructive power of social norms: Reprise. </w:t>
      </w:r>
      <w:r>
        <w:rPr>
          <w:i/>
        </w:rPr>
        <w:t>Psychological Science</w:t>
      </w:r>
      <w:r>
        <w:t xml:space="preserve">, </w:t>
      </w:r>
      <w:r>
        <w:rPr>
          <w:i/>
        </w:rPr>
        <w:t>13</w:t>
      </w:r>
      <w:r>
        <w:t xml:space="preserve">(2), 249–254. </w:t>
      </w:r>
      <w:hyperlink r:id="rId54">
        <w:r>
          <w:rPr>
            <w:rStyle w:val="Hyperlink"/>
          </w:rPr>
          <w:t>https://doi.org/10.1111/j.1467-9280.2007.01917.x</w:t>
        </w:r>
      </w:hyperlink>
    </w:p>
    <w:p w14:paraId="14832A1E" w14:textId="77777777" w:rsidR="00C60700" w:rsidRDefault="00171C80">
      <w:pPr>
        <w:pStyle w:val="Bibliography"/>
      </w:pPr>
      <w:bookmarkStart w:id="226" w:name="ref-Schunk1981"/>
      <w:bookmarkEnd w:id="225"/>
      <w:r>
        <w:t xml:space="preserve">Schunk, D. H. (1981). Modeling and Attributional Effects on Children’s Achievement: A Self-Efficacy Analysis. </w:t>
      </w:r>
      <w:r>
        <w:rPr>
          <w:i/>
        </w:rPr>
        <w:t>Journal of Educational Psychology</w:t>
      </w:r>
      <w:r>
        <w:t xml:space="preserve">, </w:t>
      </w:r>
      <w:r>
        <w:rPr>
          <w:i/>
        </w:rPr>
        <w:t>73</w:t>
      </w:r>
      <w:r>
        <w:t>(1), 93–105.</w:t>
      </w:r>
    </w:p>
    <w:p w14:paraId="06F36AB6" w14:textId="77777777" w:rsidR="00C60700" w:rsidRDefault="00171C80">
      <w:pPr>
        <w:pStyle w:val="Bibliography"/>
      </w:pPr>
      <w:bookmarkStart w:id="227" w:name="ref-Schunk1982"/>
      <w:bookmarkEnd w:id="226"/>
      <w:r>
        <w:t xml:space="preserve">Schunk, D. H. (1982). Progress Self-Monitoring: Effects on Children’s Self-Efficacy and Achievement. </w:t>
      </w:r>
      <w:r>
        <w:rPr>
          <w:i/>
        </w:rPr>
        <w:t>The Journal of Experimental Education</w:t>
      </w:r>
      <w:r>
        <w:t xml:space="preserve">, </w:t>
      </w:r>
      <w:r>
        <w:rPr>
          <w:i/>
        </w:rPr>
        <w:t>51</w:t>
      </w:r>
      <w:r>
        <w:t>(2), 89–93.</w:t>
      </w:r>
    </w:p>
    <w:p w14:paraId="4351893B" w14:textId="77777777" w:rsidR="00C60700" w:rsidRDefault="00171C80">
      <w:pPr>
        <w:pStyle w:val="Bibliography"/>
      </w:pPr>
      <w:bookmarkStart w:id="228" w:name="ref-Shurchkov2012"/>
      <w:bookmarkEnd w:id="227"/>
      <w:r>
        <w:t xml:space="preserve">Shurchkov, O. (2012). Under pressure: Gender differences in output quality and quantity under competition and time constraints. </w:t>
      </w:r>
      <w:r>
        <w:rPr>
          <w:i/>
        </w:rPr>
        <w:t>Journal of the European Economic Association</w:t>
      </w:r>
      <w:r>
        <w:t xml:space="preserve">, </w:t>
      </w:r>
      <w:r>
        <w:rPr>
          <w:i/>
        </w:rPr>
        <w:t>10</w:t>
      </w:r>
      <w:r>
        <w:t>(5), 1189–1213.</w:t>
      </w:r>
    </w:p>
    <w:p w14:paraId="2A0A705B" w14:textId="77777777" w:rsidR="00C60700" w:rsidRPr="00171C80" w:rsidRDefault="00171C80">
      <w:pPr>
        <w:pStyle w:val="Bibliography"/>
        <w:rPr>
          <w:lang w:val="es-MX"/>
        </w:rPr>
      </w:pPr>
      <w:bookmarkStart w:id="229" w:name="ref-Smith2014"/>
      <w:bookmarkEnd w:id="228"/>
      <w:r>
        <w:lastRenderedPageBreak/>
        <w:t xml:space="preserve">Smith, J. L., &amp; Huntoon, M. (2014). Women’s Bragging Rights: Overcoming Modesty Norms to Facilitate Women’s. </w:t>
      </w:r>
      <w:r>
        <w:rPr>
          <w:i/>
        </w:rPr>
        <w:t>Psychology of Women Quarterly</w:t>
      </w:r>
      <w:r>
        <w:t xml:space="preserve">, </w:t>
      </w:r>
      <w:r>
        <w:rPr>
          <w:i/>
        </w:rPr>
        <w:t>38</w:t>
      </w:r>
      <w:r>
        <w:t xml:space="preserve">(4), 447–459. </w:t>
      </w:r>
      <w:hyperlink r:id="rId55">
        <w:r w:rsidRPr="00171C80">
          <w:rPr>
            <w:rStyle w:val="Hyperlink"/>
            <w:lang w:val="es-MX"/>
          </w:rPr>
          <w:t>https://doi.org/10.1177/0361684313515840</w:t>
        </w:r>
      </w:hyperlink>
    </w:p>
    <w:p w14:paraId="6D851751" w14:textId="77777777" w:rsidR="00C60700" w:rsidRDefault="00171C80">
      <w:pPr>
        <w:pStyle w:val="Bibliography"/>
      </w:pPr>
      <w:bookmarkStart w:id="230" w:name="ref-Spencer2016"/>
      <w:bookmarkEnd w:id="229"/>
      <w:r w:rsidRPr="00171C80">
        <w:rPr>
          <w:lang w:val="es-MX"/>
        </w:rPr>
        <w:t xml:space="preserve">Spencer, S. J., </w:t>
      </w:r>
      <w:proofErr w:type="spellStart"/>
      <w:r w:rsidRPr="00171C80">
        <w:rPr>
          <w:lang w:val="es-MX"/>
        </w:rPr>
        <w:t>Logel</w:t>
      </w:r>
      <w:proofErr w:type="spellEnd"/>
      <w:r w:rsidRPr="00171C80">
        <w:rPr>
          <w:lang w:val="es-MX"/>
        </w:rPr>
        <w:t xml:space="preserve">, C., &amp; Davies, P. G. (2016). </w:t>
      </w:r>
      <w:r>
        <w:t xml:space="preserve">Stereotype Threat. </w:t>
      </w:r>
      <w:r>
        <w:rPr>
          <w:i/>
        </w:rPr>
        <w:t>Annual Review of Psychology</w:t>
      </w:r>
      <w:r>
        <w:t xml:space="preserve">, </w:t>
      </w:r>
      <w:r>
        <w:rPr>
          <w:i/>
        </w:rPr>
        <w:t>67</w:t>
      </w:r>
      <w:r>
        <w:t xml:space="preserve">(1), 415–437. </w:t>
      </w:r>
      <w:hyperlink r:id="rId56">
        <w:r>
          <w:rPr>
            <w:rStyle w:val="Hyperlink"/>
          </w:rPr>
          <w:t>https://doi.org/10.1146/annurev-psych-073115-103235</w:t>
        </w:r>
      </w:hyperlink>
    </w:p>
    <w:p w14:paraId="25DC6A79" w14:textId="77777777" w:rsidR="00C60700" w:rsidRDefault="00171C80">
      <w:pPr>
        <w:pStyle w:val="Bibliography"/>
      </w:pPr>
      <w:bookmarkStart w:id="231" w:name="ref-Spencer1999"/>
      <w:bookmarkEnd w:id="230"/>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57">
        <w:r>
          <w:rPr>
            <w:rStyle w:val="Hyperlink"/>
          </w:rPr>
          <w:t>https://doi.org/10.1006/jesp.1998.1373</w:t>
        </w:r>
      </w:hyperlink>
    </w:p>
    <w:p w14:paraId="13ED7B1A" w14:textId="77777777" w:rsidR="00C60700" w:rsidRDefault="00171C80">
      <w:pPr>
        <w:pStyle w:val="Bibliography"/>
      </w:pPr>
      <w:bookmarkStart w:id="232" w:name="ref-Steele1997"/>
      <w:bookmarkEnd w:id="231"/>
      <w:r>
        <w:t xml:space="preserve">Steele, C. M. (1997). A threat in the air: How stereotypes shape intellectual identity and performance. </w:t>
      </w:r>
      <w:r>
        <w:rPr>
          <w:i/>
        </w:rPr>
        <w:t>American Psychologist</w:t>
      </w:r>
      <w:r>
        <w:t xml:space="preserve">, </w:t>
      </w:r>
      <w:r>
        <w:rPr>
          <w:i/>
        </w:rPr>
        <w:t>52</w:t>
      </w:r>
      <w:r>
        <w:t xml:space="preserve">(6), 613–629. </w:t>
      </w:r>
      <w:hyperlink r:id="rId58">
        <w:r>
          <w:rPr>
            <w:rStyle w:val="Hyperlink"/>
          </w:rPr>
          <w:t>https://doi.org/10.1037/0003-066X.52.6.613</w:t>
        </w:r>
      </w:hyperlink>
    </w:p>
    <w:p w14:paraId="18985171" w14:textId="77777777" w:rsidR="00C60700" w:rsidRDefault="00171C80">
      <w:pPr>
        <w:pStyle w:val="Bibliography"/>
      </w:pPr>
      <w:bookmarkStart w:id="233" w:name="ref-Stoet2014"/>
      <w:bookmarkEnd w:id="232"/>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59">
        <w:r>
          <w:rPr>
            <w:rStyle w:val="Hyperlink"/>
          </w:rPr>
          <w:t>https://doi.org/10.1016/j.intell.2014.11.006</w:t>
        </w:r>
      </w:hyperlink>
    </w:p>
    <w:p w14:paraId="267909FC" w14:textId="77777777" w:rsidR="00C60700" w:rsidRDefault="00171C80">
      <w:pPr>
        <w:pStyle w:val="Bibliography"/>
      </w:pPr>
      <w:bookmarkStart w:id="234" w:name="ref-Sutter2015"/>
      <w:bookmarkEnd w:id="233"/>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60">
        <w:r>
          <w:rPr>
            <w:rStyle w:val="Hyperlink"/>
          </w:rPr>
          <w:t>https://doi.org/10.1287/mnsc.2014.1981</w:t>
        </w:r>
      </w:hyperlink>
    </w:p>
    <w:p w14:paraId="0C80C94A" w14:textId="77777777" w:rsidR="00C60700" w:rsidRDefault="00171C80">
      <w:pPr>
        <w:pStyle w:val="Bibliography"/>
      </w:pPr>
      <w:bookmarkStart w:id="235" w:name="ref-Sutter2016"/>
      <w:bookmarkEnd w:id="234"/>
      <w:r>
        <w:t xml:space="preserve">Sutter, M., Glätzle-Rützler, D., Balafoutas, L., &amp; Czermak, S. (2016). Cancelling out early age gender differences in competition: an analysis of policy interventions. </w:t>
      </w:r>
      <w:r>
        <w:rPr>
          <w:i/>
        </w:rPr>
        <w:t>Experimental Economics</w:t>
      </w:r>
      <w:r>
        <w:t xml:space="preserve">, </w:t>
      </w:r>
      <w:r>
        <w:rPr>
          <w:i/>
        </w:rPr>
        <w:t>19</w:t>
      </w:r>
      <w:r>
        <w:t xml:space="preserve">(2), 412–432. </w:t>
      </w:r>
      <w:hyperlink r:id="rId61">
        <w:r>
          <w:rPr>
            <w:rStyle w:val="Hyperlink"/>
          </w:rPr>
          <w:t>https://doi.org/10.1007/s10683-015-9447-y</w:t>
        </w:r>
      </w:hyperlink>
    </w:p>
    <w:p w14:paraId="43B6CCF6" w14:textId="77777777" w:rsidR="00C60700" w:rsidRDefault="00171C80">
      <w:pPr>
        <w:pStyle w:val="Bibliography"/>
      </w:pPr>
      <w:bookmarkStart w:id="236" w:name="ref-Sutter2010"/>
      <w:bookmarkEnd w:id="235"/>
      <w:r>
        <w:lastRenderedPageBreak/>
        <w:t xml:space="preserve">Sutter, M., &amp; Rutzler, D. (2010). Gender differences in competition emerge early in life. </w:t>
      </w:r>
      <w:r>
        <w:rPr>
          <w:i/>
        </w:rPr>
        <w:t>Working Papers in Economics and Statistics</w:t>
      </w:r>
      <w:r>
        <w:t>.</w:t>
      </w:r>
    </w:p>
    <w:p w14:paraId="56E1D23B" w14:textId="77777777" w:rsidR="00C60700" w:rsidRDefault="00171C80">
      <w:pPr>
        <w:pStyle w:val="Bibliography"/>
      </w:pPr>
      <w:bookmarkStart w:id="237" w:name="ref-Toosi2019"/>
      <w:bookmarkEnd w:id="236"/>
      <w:r>
        <w:t xml:space="preserve">Toosi, N. R., Mor, S., Semnani-Azad, Z., Phillips, K. W., &amp; Amanatullah, E. T. (2019). Who can lean in? The intersecting role of race and gender in negotiations. </w:t>
      </w:r>
      <w:r>
        <w:rPr>
          <w:i/>
        </w:rPr>
        <w:t>Psychology of Women Quarterly</w:t>
      </w:r>
      <w:r>
        <w:t xml:space="preserve">, </w:t>
      </w:r>
      <w:r>
        <w:rPr>
          <w:i/>
        </w:rPr>
        <w:t>43</w:t>
      </w:r>
      <w:r>
        <w:t xml:space="preserve">(1), 7–21. </w:t>
      </w:r>
      <w:hyperlink r:id="rId62">
        <w:r>
          <w:rPr>
            <w:rStyle w:val="Hyperlink"/>
          </w:rPr>
          <w:t>https://doi.org/10.1177/0361684318800492</w:t>
        </w:r>
      </w:hyperlink>
    </w:p>
    <w:p w14:paraId="304B0B9C" w14:textId="77777777" w:rsidR="00C60700" w:rsidRDefault="00171C80">
      <w:pPr>
        <w:pStyle w:val="Bibliography"/>
      </w:pPr>
      <w:bookmarkStart w:id="238" w:name="ref-Usher2008"/>
      <w:bookmarkEnd w:id="237"/>
      <w:r>
        <w:t xml:space="preserve">Usher, E. L., &amp; Pajares, F. (2008). Sources of self-efficacy in school: Critical review of the literature and future directions. </w:t>
      </w:r>
      <w:r>
        <w:rPr>
          <w:i/>
        </w:rPr>
        <w:t>Review of Educational Research</w:t>
      </w:r>
      <w:r>
        <w:t xml:space="preserve">, </w:t>
      </w:r>
      <w:r>
        <w:rPr>
          <w:i/>
        </w:rPr>
        <w:t>78</w:t>
      </w:r>
      <w:r>
        <w:t xml:space="preserve">(4), 751–796. </w:t>
      </w:r>
      <w:hyperlink r:id="rId63">
        <w:r>
          <w:rPr>
            <w:rStyle w:val="Hyperlink"/>
          </w:rPr>
          <w:t>https://doi.org/10.3102/0034654308321456</w:t>
        </w:r>
      </w:hyperlink>
    </w:p>
    <w:p w14:paraId="4A0921E8" w14:textId="77777777" w:rsidR="00C60700" w:rsidRDefault="00171C80">
      <w:pPr>
        <w:pStyle w:val="Bibliography"/>
      </w:pPr>
      <w:bookmarkStart w:id="239" w:name="ref-Veldhuizen2017"/>
      <w:bookmarkEnd w:id="238"/>
      <w:r>
        <w:t xml:space="preserve">Veldhuizen, R. van. (2017). Gender differences in tournament choices: Risk preferences, overconfidence or competitiveness? </w:t>
      </w:r>
      <w:r>
        <w:rPr>
          <w:i/>
        </w:rPr>
        <w:t>Dicussion Paper</w:t>
      </w:r>
      <w:r>
        <w:t xml:space="preserve">, </w:t>
      </w:r>
      <w:r>
        <w:rPr>
          <w:i/>
        </w:rPr>
        <w:t>14</w:t>
      </w:r>
      <w:r>
        <w:t>.</w:t>
      </w:r>
    </w:p>
    <w:p w14:paraId="5B66B0FF" w14:textId="77777777" w:rsidR="00C60700" w:rsidRDefault="00171C80">
      <w:pPr>
        <w:pStyle w:val="Bibliography"/>
      </w:pPr>
      <w:bookmarkStart w:id="240" w:name="ref-Zhang2012"/>
      <w:bookmarkEnd w:id="239"/>
      <w:r>
        <w:t xml:space="preserve">Zhang, Y. J. (2012). Can experimental economics explain competitive behavior outside the lab? </w:t>
      </w:r>
      <w:r>
        <w:rPr>
          <w:i/>
        </w:rPr>
        <w:t>Unpublished Manuscript</w:t>
      </w:r>
      <w:r>
        <w:t xml:space="preserve">, 1–45. </w:t>
      </w:r>
      <w:hyperlink r:id="rId64">
        <w:r>
          <w:rPr>
            <w:rStyle w:val="Hyperlink"/>
          </w:rPr>
          <w:t>https://doi.org/10.2139/ssrn.2292929</w:t>
        </w:r>
      </w:hyperlink>
      <w:bookmarkEnd w:id="159"/>
      <w:bookmarkEnd w:id="240"/>
    </w:p>
    <w:sectPr w:rsidR="00C60700" w:rsidSect="00CB20D0">
      <w:headerReference w:type="even" r:id="rId65"/>
      <w:headerReference w:type="default" r:id="rId66"/>
      <w:footerReference w:type="default" r:id="rId67"/>
      <w:headerReference w:type="first" r:id="rId6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0DB5B" w14:textId="77777777" w:rsidR="000C1D56" w:rsidRDefault="000C1D56">
      <w:pPr>
        <w:spacing w:before="0" w:after="0" w:line="240" w:lineRule="auto"/>
      </w:pPr>
      <w:r>
        <w:separator/>
      </w:r>
    </w:p>
  </w:endnote>
  <w:endnote w:type="continuationSeparator" w:id="0">
    <w:p w14:paraId="4BA9DB89" w14:textId="77777777" w:rsidR="000C1D56" w:rsidRDefault="000C1D56">
      <w:pPr>
        <w:spacing w:before="0" w:after="0" w:line="240" w:lineRule="auto"/>
      </w:pPr>
      <w:r>
        <w:continuationSeparator/>
      </w:r>
    </w:p>
  </w:endnote>
  <w:endnote w:type="continuationNotice" w:id="1">
    <w:p w14:paraId="205FCF35" w14:textId="77777777" w:rsidR="000C1D56" w:rsidRDefault="000C1D5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0400B" w14:textId="77777777" w:rsidR="00171C80" w:rsidRDefault="00171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F3FD5" w14:textId="77777777" w:rsidR="000C1D56" w:rsidRDefault="000C1D56">
      <w:r>
        <w:separator/>
      </w:r>
    </w:p>
  </w:footnote>
  <w:footnote w:type="continuationSeparator" w:id="0">
    <w:p w14:paraId="5C0BFDA4" w14:textId="77777777" w:rsidR="000C1D56" w:rsidRDefault="000C1D56">
      <w:r>
        <w:continuationSeparator/>
      </w:r>
    </w:p>
  </w:footnote>
  <w:footnote w:type="continuationNotice" w:id="1">
    <w:p w14:paraId="6CEFE0AC" w14:textId="77777777" w:rsidR="000C1D56" w:rsidRDefault="000C1D5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0DA1202C" w14:textId="77777777" w:rsidR="00AF36ED" w:rsidRDefault="00171C8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5C0349" w14:textId="77777777" w:rsidR="00AF36ED" w:rsidRDefault="000C1D5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725813C0" w14:textId="77777777" w:rsidR="00AF36ED" w:rsidRDefault="00171C8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AA563" w14:textId="77777777" w:rsidR="00AF36ED" w:rsidRPr="00A05772" w:rsidRDefault="00171C80"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27A0753D" w14:textId="77777777" w:rsidR="00DA0F6A" w:rsidRDefault="00171C8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BE6BAB" w14:textId="77777777" w:rsidR="00DA0F6A" w:rsidRDefault="00171C80" w:rsidP="00DA0F6A">
    <w:pPr>
      <w:pStyle w:val="Header"/>
      <w:ind w:right="360"/>
    </w:pPr>
    <w:r>
      <w:t>Running head: PREPARATION, GENDER, AND CHOICE TO COMPETE</w:t>
    </w:r>
  </w:p>
  <w:p w14:paraId="1135560B" w14:textId="77777777" w:rsidR="00CB20D0" w:rsidRPr="00A05772" w:rsidRDefault="000C1D56"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A30"/>
    <w:rsid w:val="000C1D56"/>
    <w:rsid w:val="00171C80"/>
    <w:rsid w:val="004E29B3"/>
    <w:rsid w:val="00590D07"/>
    <w:rsid w:val="006A3CA4"/>
    <w:rsid w:val="00784D58"/>
    <w:rsid w:val="008301BD"/>
    <w:rsid w:val="008D6863"/>
    <w:rsid w:val="00B86B75"/>
    <w:rsid w:val="00BC48D5"/>
    <w:rsid w:val="00C36279"/>
    <w:rsid w:val="00C60700"/>
    <w:rsid w:val="00E315A3"/>
    <w:rsid w:val="00F42B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7A85"/>
  <w15:docId w15:val="{34809DBF-6CE0-443D-9BEF-08F0D5FB1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171C8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1C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257/aer.100.4.1913" TargetMode="External"/><Relationship Id="rId39" Type="http://schemas.openxmlformats.org/officeDocument/2006/relationships/hyperlink" Target="https://doi.org/10.1007/s10683-013-9361-0" TargetMode="External"/><Relationship Id="rId21" Type="http://schemas.openxmlformats.org/officeDocument/2006/relationships/image" Target="media/image10.png"/><Relationship Id="rId34" Type="http://schemas.openxmlformats.org/officeDocument/2006/relationships/hyperlink" Target="https://doi.org/10.1093/qje/qju009.Advance" TargetMode="External"/><Relationship Id="rId42" Type="http://schemas.openxmlformats.org/officeDocument/2006/relationships/hyperlink" Target="https://doi.org/10.1016/j.labeco.2010.11.004" TargetMode="External"/><Relationship Id="rId47" Type="http://schemas.openxmlformats.org/officeDocument/2006/relationships/hyperlink" Target="https://doi.org/10.1081/E-EWS" TargetMode="External"/><Relationship Id="rId50" Type="http://schemas.openxmlformats.org/officeDocument/2006/relationships/hyperlink" Target="https://doi.org/10.1016/j.jesp.2007.05.006" TargetMode="External"/><Relationship Id="rId55" Type="http://schemas.openxmlformats.org/officeDocument/2006/relationships/hyperlink" Target="https://doi.org/10.1177/0361684313515840" TargetMode="External"/><Relationship Id="rId63" Type="http://schemas.openxmlformats.org/officeDocument/2006/relationships/hyperlink" Target="https://doi.org/10.3102/0034654308321456" TargetMode="External"/><Relationship Id="rId68" Type="http://schemas.openxmlformats.org/officeDocument/2006/relationships/header" Target="head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doi.org/10.1037/0022-3514.59.5.96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sf.io/q39a5/" TargetMode="External"/><Relationship Id="rId24" Type="http://schemas.openxmlformats.org/officeDocument/2006/relationships/hyperlink" Target="https://doi.org/10.1007/s40750-014-0015-z" TargetMode="External"/><Relationship Id="rId32" Type="http://schemas.openxmlformats.org/officeDocument/2006/relationships/hyperlink" Target="https://doi.org/10.2139/ssrn.2443315" TargetMode="External"/><Relationship Id="rId37" Type="http://schemas.openxmlformats.org/officeDocument/2006/relationships/hyperlink" Target="https://doi.org/10.1111/j.1542-4774.2011.01015.x" TargetMode="External"/><Relationship Id="rId40" Type="http://schemas.openxmlformats.org/officeDocument/2006/relationships/hyperlink" Target="https://doi.org/10.1016/S1574-0722(07)00113-8" TargetMode="External"/><Relationship Id="rId45" Type="http://schemas.openxmlformats.org/officeDocument/2006/relationships/hyperlink" Target="https://doi.org/10.1016/j.jebo.2010.05.003" TargetMode="External"/><Relationship Id="rId53" Type="http://schemas.openxmlformats.org/officeDocument/2006/relationships/hyperlink" Target="https://doi.org/10.1016/j.labeco.2009.08.002" TargetMode="External"/><Relationship Id="rId58" Type="http://schemas.openxmlformats.org/officeDocument/2006/relationships/hyperlink" Target="https://doi.org/10.1037/0003-066X.52.6.613" TargetMode="External"/><Relationship Id="rId66"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093/qje/qjv001.Advance" TargetMode="External"/><Relationship Id="rId36" Type="http://schemas.openxmlformats.org/officeDocument/2006/relationships/hyperlink" Target="https://doi.org/http://dx.doi.org/10.1016/j.poly.2014.08.015" TargetMode="External"/><Relationship Id="rId49" Type="http://schemas.openxmlformats.org/officeDocument/2006/relationships/hyperlink" Target="https://doi.org/10.1016/j.jrp.2007.12.005" TargetMode="External"/><Relationship Id="rId57" Type="http://schemas.openxmlformats.org/officeDocument/2006/relationships/hyperlink" Target="https://doi.org/10.1006/jesp.1998.1373" TargetMode="External"/><Relationship Id="rId61" Type="http://schemas.openxmlformats.org/officeDocument/2006/relationships/hyperlink" Target="https://doi.org/10.1007/s10683-015-9447-y" TargetMode="External"/><Relationship Id="rId10" Type="http://schemas.openxmlformats.org/officeDocument/2006/relationships/hyperlink" Target="mailto:keanari@sas.upenn.edu" TargetMode="External"/><Relationship Id="rId19" Type="http://schemas.openxmlformats.org/officeDocument/2006/relationships/image" Target="media/image8.png"/><Relationship Id="rId31" Type="http://schemas.openxmlformats.org/officeDocument/2006/relationships/hyperlink" Target="https://doi.org/10.1016/j.socec.2019.101467" TargetMode="External"/><Relationship Id="rId44" Type="http://schemas.openxmlformats.org/officeDocument/2006/relationships/hyperlink" Target="https://doi.org/10.1257/jep.20.4.133" TargetMode="External"/><Relationship Id="rId52" Type="http://schemas.openxmlformats.org/officeDocument/2006/relationships/hyperlink" Target="https://web.stanford.edu/%7B~%7Dniederle/Niederle.Vesterlund.QJE.2007.pdf" TargetMode="External"/><Relationship Id="rId60" Type="http://schemas.openxmlformats.org/officeDocument/2006/relationships/hyperlink" Target="https://doi.org/10.1287/mnsc.2014.1981" TargetMode="External"/><Relationship Id="rId6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16/j.jebo.2014.11.014" TargetMode="External"/><Relationship Id="rId30" Type="http://schemas.openxmlformats.org/officeDocument/2006/relationships/hyperlink" Target="https://doi.org/10.1257/jel.20160995" TargetMode="External"/><Relationship Id="rId35" Type="http://schemas.openxmlformats.org/officeDocument/2006/relationships/hyperlink" Target="https://doi.org/10.1257/jel.47.2.448" TargetMode="External"/><Relationship Id="rId43" Type="http://schemas.openxmlformats.org/officeDocument/2006/relationships/hyperlink" Target="https://doi.org/10.1037/a0022530" TargetMode="External"/><Relationship Id="rId48" Type="http://schemas.openxmlformats.org/officeDocument/2006/relationships/hyperlink" Target="https://doi.org/10.1037/a0025655" TargetMode="External"/><Relationship Id="rId56" Type="http://schemas.openxmlformats.org/officeDocument/2006/relationships/hyperlink" Target="https://doi.org/10.1146/annurev-psych-073115-103235" TargetMode="External"/><Relationship Id="rId64" Type="http://schemas.openxmlformats.org/officeDocument/2006/relationships/hyperlink" Target="https://doi.org/10.2139/ssrn.2292929" TargetMode="Externa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doi.org/10.3389/fpsyg.2015.00235"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93/oxfordhb/9780199730858.013.0022" TargetMode="External"/><Relationship Id="rId33" Type="http://schemas.openxmlformats.org/officeDocument/2006/relationships/hyperlink" Target="https://doi.org/10.1016/j.obhdp.2006.09.001" TargetMode="External"/><Relationship Id="rId38" Type="http://schemas.openxmlformats.org/officeDocument/2006/relationships/hyperlink" Target="https://doi.org/10.1007/s10683-011-9282-8" TargetMode="External"/><Relationship Id="rId46" Type="http://schemas.openxmlformats.org/officeDocument/2006/relationships/hyperlink" Target="https://doi.org/10.1037/0012-1649.42.1.11" TargetMode="External"/><Relationship Id="rId59" Type="http://schemas.openxmlformats.org/officeDocument/2006/relationships/hyperlink" Target="https://doi.org/10.1016/j.intell.2014.11.006" TargetMode="External"/><Relationship Id="rId67"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hyperlink" Target="https://doi.org/10.3386/w16546" TargetMode="External"/><Relationship Id="rId54" Type="http://schemas.openxmlformats.org/officeDocument/2006/relationships/hyperlink" Target="https://doi.org/10.1111/j.1467-9280.2007.01917.x" TargetMode="External"/><Relationship Id="rId62" Type="http://schemas.openxmlformats.org/officeDocument/2006/relationships/hyperlink" Target="https://doi.org/10.1177/0361684318800492"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EED18A-80F7-438D-A7DE-386B0F57BCDA}">
  <ds:schemaRefs>
    <ds:schemaRef ds:uri="http://schemas.microsoft.com/sharepoint/v3/contenttype/forms"/>
  </ds:schemaRefs>
</ds:datastoreItem>
</file>

<file path=customXml/itemProps2.xml><?xml version="1.0" encoding="utf-8"?>
<ds:datastoreItem xmlns:ds="http://schemas.openxmlformats.org/officeDocument/2006/customXml" ds:itemID="{C5C67B7F-7047-4224-BF38-99AEE5558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D56CCE-0D93-4C94-B683-648BCFF607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0</Pages>
  <Words>10049</Words>
  <Characters>57283</Characters>
  <Application>Microsoft Office Word</Application>
  <DocSecurity>0</DocSecurity>
  <Lines>477</Lines>
  <Paragraphs>13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71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Richards, Keana</cp:lastModifiedBy>
  <cp:revision>2</cp:revision>
  <dcterms:created xsi:type="dcterms:W3CDTF">2020-11-02T15:36:00Z</dcterms:created>
  <dcterms:modified xsi:type="dcterms:W3CDTF">2020-11-0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